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2A710" w14:textId="0371F69D" w:rsidR="004D45DC" w:rsidRPr="000643C7" w:rsidRDefault="00E70479" w:rsidP="00A924D3">
      <w:pPr>
        <w:jc w:val="center"/>
        <w:rPr>
          <w:rFonts w:ascii="Times New Roman" w:eastAsia="楷体" w:hAnsi="Times New Roman" w:cs="Times New Roman"/>
          <w:b/>
          <w:bCs/>
          <w:sz w:val="32"/>
          <w:szCs w:val="32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32"/>
          <w:szCs w:val="32"/>
          <w:lang w:eastAsia="zh-CN"/>
        </w:rPr>
        <w:t xml:space="preserve">Protocol </w:t>
      </w:r>
      <w:r w:rsidR="00947466" w:rsidRPr="000643C7">
        <w:rPr>
          <w:rFonts w:ascii="Times New Roman" w:eastAsia="楷体" w:hAnsi="Times New Roman" w:cs="Times New Roman"/>
          <w:b/>
          <w:bCs/>
          <w:sz w:val="32"/>
          <w:szCs w:val="32"/>
          <w:lang w:eastAsia="zh-CN"/>
        </w:rPr>
        <w:t xml:space="preserve">eBook on </w:t>
      </w:r>
      <w:r w:rsidR="00C15F61" w:rsidRPr="000643C7">
        <w:rPr>
          <w:rFonts w:ascii="Times New Roman" w:eastAsia="楷体" w:hAnsi="Times New Roman" w:cs="Times New Roman"/>
          <w:b/>
          <w:bCs/>
          <w:sz w:val="32"/>
          <w:szCs w:val="32"/>
          <w:lang w:eastAsia="zh-CN"/>
        </w:rPr>
        <w:t>Microbiome</w:t>
      </w:r>
      <w:r w:rsidR="00947466" w:rsidRPr="000643C7">
        <w:rPr>
          <w:rFonts w:ascii="Times New Roman" w:eastAsia="楷体" w:hAnsi="Times New Roman" w:cs="Times New Roman"/>
          <w:b/>
          <w:bCs/>
          <w:sz w:val="32"/>
          <w:szCs w:val="32"/>
          <w:lang w:eastAsia="zh-CN"/>
        </w:rPr>
        <w:t xml:space="preserve"> </w:t>
      </w:r>
      <w:r w:rsidR="00947466" w:rsidRPr="000643C7">
        <w:rPr>
          <w:rFonts w:ascii="Times New Roman" w:eastAsia="楷体" w:hAnsi="Times New Roman" w:cs="Times New Roman"/>
          <w:b/>
          <w:bCs/>
          <w:sz w:val="32"/>
          <w:szCs w:val="32"/>
          <w:lang w:eastAsia="zh-CN"/>
        </w:rPr>
        <w:t>企划与建议</w:t>
      </w:r>
    </w:p>
    <w:p w14:paraId="5E903BF1" w14:textId="5E588423" w:rsidR="00C93B7B" w:rsidRPr="000643C7" w:rsidRDefault="00C93B7B" w:rsidP="0017751B">
      <w:pPr>
        <w:rPr>
          <w:rFonts w:ascii="Times New Roman" w:eastAsia="楷体" w:hAnsi="Times New Roman" w:cs="Times New Roman"/>
          <w:sz w:val="24"/>
          <w:szCs w:val="24"/>
          <w:lang w:eastAsia="zh-CN"/>
        </w:rPr>
      </w:pPr>
    </w:p>
    <w:p w14:paraId="04D208A9" w14:textId="7268A6D0" w:rsidR="00C93B7B" w:rsidRPr="000643C7" w:rsidRDefault="00C93B7B" w:rsidP="00DD034F">
      <w:pPr>
        <w:snapToGrid w:val="0"/>
        <w:jc w:val="both"/>
        <w:rPr>
          <w:rFonts w:ascii="Times New Roman" w:eastAsia="楷体" w:hAnsi="Times New Roman" w:cs="Times New Roman"/>
          <w:sz w:val="24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4"/>
          <w:szCs w:val="24"/>
          <w:lang w:eastAsia="zh-CN"/>
        </w:rPr>
        <w:t>目标：</w:t>
      </w:r>
      <w:r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Bio-protocol</w:t>
      </w:r>
      <w:r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与</w:t>
      </w:r>
      <w:r w:rsidR="003F7735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宏基因组</w:t>
      </w:r>
      <w:r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合作发行中文实验方法电子手册（</w:t>
      </w:r>
      <w:r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eBook</w:t>
      </w:r>
      <w:r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），旨在促进</w:t>
      </w:r>
      <w:r w:rsidR="008C5D37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国内外华人</w:t>
      </w:r>
      <w:r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科研团队之间的交流</w:t>
      </w:r>
      <w:r w:rsidR="008C5D37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和合作</w:t>
      </w:r>
      <w:r w:rsidR="00A924D3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，倡导科研团队注重实验方法的沉淀、传播和分享。同时</w:t>
      </w:r>
      <w:r w:rsidR="00284E62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希望</w:t>
      </w:r>
      <w:r w:rsidR="00A924D3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借助</w:t>
      </w:r>
      <w:r w:rsidR="00A924D3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Bio-protocol</w:t>
      </w:r>
      <w:r w:rsidR="00284E62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在国内外学术界的公信力</w:t>
      </w:r>
      <w:r w:rsidR="00A924D3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，</w:t>
      </w:r>
      <w:r w:rsidR="00284E62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能够</w:t>
      </w:r>
      <w:r w:rsidR="00A924D3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进一步增强所有参与的科研团队</w:t>
      </w:r>
      <w:r w:rsidR="00284E62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、作者在学术界</w:t>
      </w:r>
      <w:r w:rsidR="00A924D3" w:rsidRPr="000643C7">
        <w:rPr>
          <w:rFonts w:ascii="Times New Roman" w:eastAsia="楷体" w:hAnsi="Times New Roman" w:cs="Times New Roman"/>
          <w:sz w:val="24"/>
          <w:szCs w:val="24"/>
          <w:lang w:eastAsia="zh-CN"/>
        </w:rPr>
        <w:t>的知名度和影响力。</w:t>
      </w:r>
    </w:p>
    <w:p w14:paraId="7DF0B7ED" w14:textId="16CD06CC" w:rsidR="00947466" w:rsidRPr="000643C7" w:rsidRDefault="00947466" w:rsidP="0017751B">
      <w:pPr>
        <w:rPr>
          <w:rFonts w:ascii="Times New Roman" w:eastAsia="楷体" w:hAnsi="Times New Roman" w:cs="Times New Roman"/>
          <w:sz w:val="24"/>
          <w:szCs w:val="24"/>
          <w:lang w:eastAsia="zh-CN"/>
        </w:rPr>
      </w:pPr>
    </w:p>
    <w:p w14:paraId="528A71C9" w14:textId="7FD84FFB" w:rsidR="00947466" w:rsidRPr="000643C7" w:rsidRDefault="00DA1DED" w:rsidP="0017751B">
      <w:pPr>
        <w:rPr>
          <w:rFonts w:ascii="Times New Roman" w:eastAsia="楷体" w:hAnsi="Times New Roman" w:cs="Times New Roman"/>
          <w:b/>
          <w:bCs/>
          <w:sz w:val="28"/>
          <w:szCs w:val="28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8"/>
          <w:szCs w:val="28"/>
          <w:lang w:eastAsia="zh-CN"/>
        </w:rPr>
        <w:t>筹备发布流程：</w:t>
      </w:r>
    </w:p>
    <w:p w14:paraId="61B0A982" w14:textId="5163BD36" w:rsidR="00947466" w:rsidRPr="000643C7" w:rsidRDefault="00947466" w:rsidP="0017751B">
      <w:pPr>
        <w:rPr>
          <w:rFonts w:ascii="Times New Roman" w:eastAsia="楷体" w:hAnsi="Times New Roman" w:cs="Times New Roman"/>
          <w:sz w:val="24"/>
          <w:szCs w:val="24"/>
          <w:lang w:eastAsia="zh-CN"/>
        </w:rPr>
      </w:pPr>
    </w:p>
    <w:p w14:paraId="0A2C9D3D" w14:textId="1399CDFA" w:rsidR="00947466" w:rsidRPr="000643C7" w:rsidRDefault="00947466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Times New Roman" w:eastAsia="楷体" w:hAnsi="Times New Roman" w:cs="Times New Roman"/>
          <w:lang w:eastAsia="zh-CN"/>
        </w:rPr>
      </w:pPr>
      <w:r w:rsidRPr="000643C7">
        <w:rPr>
          <w:rFonts w:ascii="Times New Roman" w:eastAsia="楷体" w:hAnsi="Times New Roman" w:cs="Times New Roman"/>
          <w:lang w:eastAsia="zh-CN"/>
        </w:rPr>
        <w:t>eBook</w:t>
      </w:r>
      <w:r w:rsidRPr="000643C7">
        <w:rPr>
          <w:rFonts w:ascii="Times New Roman" w:eastAsia="楷体" w:hAnsi="Times New Roman" w:cs="Times New Roman"/>
          <w:lang w:eastAsia="zh-CN"/>
        </w:rPr>
        <w:t>主题和征稿范围</w:t>
      </w:r>
    </w:p>
    <w:p w14:paraId="0E7FB49C" w14:textId="5781C387" w:rsidR="00DA1DED" w:rsidRPr="000643C7" w:rsidRDefault="00DA1DED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Times New Roman" w:eastAsia="楷体" w:hAnsi="Times New Roman" w:cs="Times New Roman"/>
          <w:lang w:eastAsia="zh-CN"/>
        </w:rPr>
      </w:pPr>
      <w:r w:rsidRPr="000643C7">
        <w:rPr>
          <w:rFonts w:ascii="Times New Roman" w:eastAsia="楷体" w:hAnsi="Times New Roman" w:cs="Times New Roman"/>
          <w:lang w:eastAsia="zh-CN"/>
        </w:rPr>
        <w:t>建议稿件的格式与框架</w:t>
      </w:r>
    </w:p>
    <w:p w14:paraId="56914E99" w14:textId="3F84285A" w:rsidR="00DA1DED" w:rsidRPr="000643C7" w:rsidRDefault="00DA1DED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Times New Roman" w:eastAsia="楷体" w:hAnsi="Times New Roman" w:cs="Times New Roman"/>
          <w:lang w:eastAsia="zh-CN"/>
        </w:rPr>
      </w:pPr>
      <w:r w:rsidRPr="000643C7">
        <w:rPr>
          <w:rFonts w:ascii="Times New Roman" w:eastAsia="楷体" w:hAnsi="Times New Roman" w:cs="Times New Roman"/>
          <w:lang w:eastAsia="zh-CN"/>
        </w:rPr>
        <w:t>确定科学顾问、主编以及编委会成员</w:t>
      </w:r>
    </w:p>
    <w:p w14:paraId="4C0CD684" w14:textId="0CC51711" w:rsidR="00DA1DED" w:rsidRPr="000643C7" w:rsidRDefault="00DA1DED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Times New Roman" w:eastAsia="楷体" w:hAnsi="Times New Roman" w:cs="Times New Roman"/>
          <w:color w:val="7F7F7F" w:themeColor="text1" w:themeTint="80"/>
          <w:lang w:eastAsia="zh-CN"/>
        </w:rPr>
      </w:pPr>
      <w:r w:rsidRPr="000643C7">
        <w:rPr>
          <w:rFonts w:ascii="Times New Roman" w:eastAsia="楷体" w:hAnsi="Times New Roman" w:cs="Times New Roman"/>
          <w:color w:val="7F7F7F" w:themeColor="text1" w:themeTint="80"/>
          <w:lang w:eastAsia="zh-CN"/>
        </w:rPr>
        <w:t>邀稿和征稿</w:t>
      </w:r>
    </w:p>
    <w:p w14:paraId="00129EDA" w14:textId="4D7756F5" w:rsidR="00DA1DED" w:rsidRPr="000643C7" w:rsidRDefault="00DA1DED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Times New Roman" w:eastAsia="楷体" w:hAnsi="Times New Roman" w:cs="Times New Roman"/>
          <w:lang w:eastAsia="zh-CN"/>
        </w:rPr>
      </w:pPr>
      <w:r w:rsidRPr="000643C7">
        <w:rPr>
          <w:rFonts w:ascii="Times New Roman" w:eastAsia="楷体" w:hAnsi="Times New Roman" w:cs="Times New Roman"/>
          <w:lang w:eastAsia="zh-CN"/>
        </w:rPr>
        <w:t>稿件处理和发表</w:t>
      </w:r>
    </w:p>
    <w:p w14:paraId="31B2A965" w14:textId="2BA36824" w:rsidR="00DA1DED" w:rsidRPr="000643C7" w:rsidRDefault="00A924D3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Times New Roman" w:eastAsia="楷体" w:hAnsi="Times New Roman" w:cs="Times New Roman"/>
          <w:lang w:eastAsia="zh-CN"/>
        </w:rPr>
      </w:pPr>
      <w:r w:rsidRPr="000643C7">
        <w:rPr>
          <w:rFonts w:ascii="Times New Roman" w:eastAsia="楷体" w:hAnsi="Times New Roman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DF0711" wp14:editId="28907613">
                <wp:simplePos x="0" y="0"/>
                <wp:positionH relativeFrom="page">
                  <wp:align>right</wp:align>
                </wp:positionH>
                <wp:positionV relativeFrom="paragraph">
                  <wp:posOffset>408940</wp:posOffset>
                </wp:positionV>
                <wp:extent cx="7429500" cy="19050"/>
                <wp:effectExtent l="38100" t="38100" r="76200" b="9525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29500" cy="19050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line w14:anchorId="6BA7B651" id="直接连接符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533.8pt,32.2pt" to="1118.8pt,3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" strokecolor="#4f81bd [3204]">
                <v:shadow on="t" color="black" opacity="24903f" origin=",.5" offset="0,.55556mm"/>
                <w10:wrap anchorx="page"/>
              </v:line>
            </w:pict>
          </mc:Fallback>
        </mc:AlternateContent>
      </w:r>
      <w:r w:rsidR="00DA1DED" w:rsidRPr="000643C7">
        <w:rPr>
          <w:rFonts w:ascii="Times New Roman" w:eastAsia="楷体" w:hAnsi="Times New Roman" w:cs="Times New Roman"/>
          <w:lang w:eastAsia="zh-CN"/>
        </w:rPr>
        <w:t>eBook</w:t>
      </w:r>
      <w:r w:rsidR="00DA1DED" w:rsidRPr="000643C7">
        <w:rPr>
          <w:rFonts w:ascii="Times New Roman" w:eastAsia="楷体" w:hAnsi="Times New Roman" w:cs="Times New Roman"/>
          <w:lang w:eastAsia="zh-CN"/>
        </w:rPr>
        <w:t>线上发布和后期宣传</w:t>
      </w:r>
    </w:p>
    <w:p w14:paraId="01BF7145" w14:textId="4877EF4F" w:rsidR="00DA1DED" w:rsidRPr="000643C7" w:rsidRDefault="00DA1DED" w:rsidP="00DA1DED">
      <w:pPr>
        <w:rPr>
          <w:rFonts w:ascii="Times New Roman" w:eastAsia="楷体" w:hAnsi="Times New Roman" w:cs="Times New Roman"/>
          <w:lang w:eastAsia="zh-CN"/>
        </w:rPr>
      </w:pPr>
    </w:p>
    <w:p w14:paraId="3C248496" w14:textId="2936DE6D" w:rsidR="00DA1DED" w:rsidRPr="000643C7" w:rsidRDefault="00A924D3" w:rsidP="00A924D3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Times New Roman" w:eastAsia="楷体" w:hAnsi="Times New Roman" w:cs="Times New Roman"/>
          <w:b/>
          <w:bCs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lang w:eastAsia="zh-CN"/>
        </w:rPr>
        <w:t>eBook</w:t>
      </w:r>
      <w:r w:rsidRPr="000643C7">
        <w:rPr>
          <w:rFonts w:ascii="Times New Roman" w:eastAsia="楷体" w:hAnsi="Times New Roman" w:cs="Times New Roman"/>
          <w:b/>
          <w:bCs/>
          <w:lang w:eastAsia="zh-CN"/>
        </w:rPr>
        <w:t>主题和征稿范围：</w:t>
      </w:r>
    </w:p>
    <w:p w14:paraId="38FFC21B" w14:textId="2E7AFAEF" w:rsidR="00EA0698" w:rsidRPr="000643C7" w:rsidRDefault="00617EE8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eBook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主题目前暂定为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Microbiome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，后面可以结合征稿范围的</w:t>
      </w:r>
      <w:proofErr w:type="gramStart"/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考量</w:t>
      </w:r>
      <w:proofErr w:type="gramEnd"/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来决定是否需要进一步细。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 xml:space="preserve"> </w:t>
      </w:r>
      <w:r w:rsidR="00434931"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我们的建议是能够聚焦在相关实验方法积累比较深厚，发展比较成熟的领域。而在征稿范围的确定上，希望可以综合</w:t>
      </w:r>
      <w:proofErr w:type="gramStart"/>
      <w:r w:rsidR="00434931"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考虑受众或者</w:t>
      </w:r>
      <w:proofErr w:type="gramEnd"/>
      <w:r w:rsidR="00434931"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读者群的广度，优先选择能适用于多物种或者多平台的实验方案。</w:t>
      </w:r>
    </w:p>
    <w:p w14:paraId="3EF967FC" w14:textId="345500A6" w:rsidR="009718B3" w:rsidRPr="000643C7" w:rsidRDefault="006247F4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8"/>
          <w:szCs w:val="32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8"/>
          <w:szCs w:val="32"/>
          <w:lang w:eastAsia="zh-CN"/>
        </w:rPr>
        <w:t>按研究对象分类：</w:t>
      </w:r>
    </w:p>
    <w:p w14:paraId="3C06C1C9" w14:textId="36EED6E1" w:rsidR="006247F4" w:rsidRPr="000643C7" w:rsidRDefault="006247F4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人类</w:t>
      </w:r>
    </w:p>
    <w:p w14:paraId="6BADB9F2" w14:textId="03B6355B" w:rsidR="006247F4" w:rsidRPr="000643C7" w:rsidRDefault="006247F4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动物</w:t>
      </w:r>
    </w:p>
    <w:p w14:paraId="54AC3D49" w14:textId="00299FB5" w:rsidR="006247F4" w:rsidRPr="000643C7" w:rsidRDefault="006247F4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植物</w:t>
      </w:r>
    </w:p>
    <w:p w14:paraId="7331869A" w14:textId="57E08658" w:rsidR="001202FD" w:rsidRPr="000643C7" w:rsidRDefault="009C1F1C" w:rsidP="001202FD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土壤</w:t>
      </w:r>
    </w:p>
    <w:p w14:paraId="1B6A3593" w14:textId="5B8EC286" w:rsidR="006247F4" w:rsidRPr="000643C7" w:rsidRDefault="006247F4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环境</w:t>
      </w:r>
    </w:p>
    <w:p w14:paraId="27F12CA5" w14:textId="0EC96DC4" w:rsidR="006247F4" w:rsidRPr="000643C7" w:rsidRDefault="006247F4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其他</w:t>
      </w:r>
    </w:p>
    <w:p w14:paraId="2299224A" w14:textId="0A58C56E" w:rsidR="006247F4" w:rsidRPr="000643C7" w:rsidRDefault="006247F4" w:rsidP="006247F4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8"/>
          <w:szCs w:val="32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8"/>
          <w:szCs w:val="32"/>
          <w:lang w:eastAsia="zh-CN"/>
        </w:rPr>
        <w:t>按研究手段</w:t>
      </w:r>
      <w:r w:rsidRPr="000643C7">
        <w:rPr>
          <w:rFonts w:ascii="Times New Roman" w:eastAsia="楷体" w:hAnsi="Times New Roman" w:cs="Times New Roman"/>
          <w:b/>
          <w:bCs/>
          <w:sz w:val="28"/>
          <w:szCs w:val="32"/>
          <w:lang w:eastAsia="zh-CN"/>
        </w:rPr>
        <w:t>/</w:t>
      </w:r>
      <w:r w:rsidRPr="000643C7">
        <w:rPr>
          <w:rFonts w:ascii="Times New Roman" w:eastAsia="楷体" w:hAnsi="Times New Roman" w:cs="Times New Roman"/>
          <w:b/>
          <w:bCs/>
          <w:sz w:val="28"/>
          <w:szCs w:val="32"/>
          <w:lang w:eastAsia="zh-CN"/>
        </w:rPr>
        <w:t>阶段分类：</w:t>
      </w:r>
    </w:p>
    <w:p w14:paraId="430C9B35" w14:textId="0393C7F6" w:rsidR="009C1F1C" w:rsidRPr="000643C7" w:rsidRDefault="009C1F1C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微生物分离培养</w:t>
      </w:r>
    </w:p>
    <w:p w14:paraId="69ACC686" w14:textId="1E3A70F8" w:rsidR="009718B3" w:rsidRPr="000643C7" w:rsidRDefault="006247F4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样本采集和处理</w:t>
      </w:r>
    </w:p>
    <w:p w14:paraId="37E34242" w14:textId="3058B573" w:rsidR="006247F4" w:rsidRPr="000643C7" w:rsidRDefault="006247F4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DNA/RNA/</w:t>
      </w: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蛋白</w:t>
      </w: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/</w:t>
      </w: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代谢物提取</w:t>
      </w:r>
    </w:p>
    <w:p w14:paraId="5635D830" w14:textId="576AE655" w:rsidR="006247F4" w:rsidRPr="000643C7" w:rsidRDefault="006247F4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高通量测序文库制备</w:t>
      </w: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(</w:t>
      </w: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二</w:t>
      </w: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/</w:t>
      </w: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三代</w:t>
      </w: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)</w:t>
      </w:r>
    </w:p>
    <w:p w14:paraId="18D72A13" w14:textId="4EBD83E8" w:rsidR="00AB116B" w:rsidRPr="000643C7" w:rsidRDefault="00C76EC8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lastRenderedPageBreak/>
        <w:t>数据分析</w:t>
      </w:r>
    </w:p>
    <w:p w14:paraId="0923579B" w14:textId="77777777" w:rsidR="00C76EC8" w:rsidRPr="000643C7" w:rsidRDefault="00C76EC8" w:rsidP="00C76EC8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  <w:proofErr w:type="gramStart"/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单菌或</w:t>
      </w:r>
      <w:proofErr w:type="gramEnd"/>
      <w:r w:rsidRPr="000643C7"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  <w:t>菌群实验</w:t>
      </w:r>
    </w:p>
    <w:p w14:paraId="577A47DA" w14:textId="77777777" w:rsidR="00C76EC8" w:rsidRPr="000643C7" w:rsidRDefault="00C76EC8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b/>
          <w:bCs/>
          <w:sz w:val="22"/>
          <w:szCs w:val="24"/>
          <w:lang w:eastAsia="zh-CN"/>
        </w:rPr>
      </w:pPr>
    </w:p>
    <w:p w14:paraId="64C89BFC" w14:textId="5A057D0D" w:rsidR="00434931" w:rsidRPr="000643C7" w:rsidRDefault="00434931" w:rsidP="00434931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Times New Roman" w:eastAsia="楷体" w:hAnsi="Times New Roman" w:cs="Times New Roman"/>
          <w:b/>
          <w:bCs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lang w:eastAsia="zh-CN"/>
        </w:rPr>
        <w:t>建议稿件的格式与框架：</w:t>
      </w:r>
    </w:p>
    <w:p w14:paraId="1A9FF713" w14:textId="7106B2FF" w:rsidR="00617EE8" w:rsidRPr="000643C7" w:rsidRDefault="00617EE8" w:rsidP="00617EE8">
      <w:pPr>
        <w:adjustRightInd w:val="0"/>
        <w:snapToGrid w:val="0"/>
        <w:spacing w:before="120"/>
        <w:rPr>
          <w:rFonts w:ascii="Times New Roman" w:eastAsia="楷体" w:hAnsi="Times New Roman" w:cs="Times New Roman"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参考宏基因组过往的文章和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Bio-protocol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的文章格式，对于</w:t>
      </w:r>
      <w:proofErr w:type="spellStart"/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ebook</w:t>
      </w:r>
      <w:proofErr w:type="spellEnd"/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的稿件格式与框架有一下两种建议：</w:t>
      </w:r>
    </w:p>
    <w:p w14:paraId="290DCB69" w14:textId="3AF66D30" w:rsidR="00617EE8" w:rsidRPr="000643C7" w:rsidRDefault="00617EE8" w:rsidP="00617EE8">
      <w:pPr>
        <w:pStyle w:val="ad"/>
        <w:numPr>
          <w:ilvl w:val="0"/>
          <w:numId w:val="26"/>
        </w:numPr>
        <w:adjustRightInd w:val="0"/>
        <w:snapToGrid w:val="0"/>
        <w:spacing w:before="120"/>
        <w:ind w:firstLineChars="0"/>
        <w:rPr>
          <w:rFonts w:ascii="Times New Roman" w:eastAsia="楷体" w:hAnsi="Times New Roman" w:cs="Times New Roman"/>
          <w:sz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lang w:eastAsia="zh-CN"/>
        </w:rPr>
        <w:t>Review</w:t>
      </w:r>
      <w:r w:rsidRPr="000643C7">
        <w:rPr>
          <w:rFonts w:ascii="Times New Roman" w:eastAsia="楷体" w:hAnsi="Times New Roman" w:cs="Times New Roman"/>
          <w:sz w:val="22"/>
          <w:lang w:eastAsia="zh-CN"/>
        </w:rPr>
        <w:t>：维持宏基因组文章以技术为轴心，综合多篇文章的结果与实践，一篇文章完整分享从原理，到基本操作，以及各个场景的应用；</w:t>
      </w:r>
    </w:p>
    <w:p w14:paraId="1AC78C9A" w14:textId="62EC53F9" w:rsidR="00617EE8" w:rsidRPr="000643C7" w:rsidRDefault="00617EE8" w:rsidP="00617EE8">
      <w:pPr>
        <w:pStyle w:val="ad"/>
        <w:numPr>
          <w:ilvl w:val="0"/>
          <w:numId w:val="26"/>
        </w:numPr>
        <w:adjustRightInd w:val="0"/>
        <w:snapToGrid w:val="0"/>
        <w:spacing w:before="120"/>
        <w:ind w:firstLineChars="0"/>
        <w:rPr>
          <w:rFonts w:ascii="Times New Roman" w:eastAsia="楷体" w:hAnsi="Times New Roman" w:cs="Times New Roman"/>
          <w:sz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lang w:eastAsia="zh-CN"/>
        </w:rPr>
        <w:t>Protocol</w:t>
      </w:r>
      <w:r w:rsidRPr="000643C7">
        <w:rPr>
          <w:rFonts w:ascii="Times New Roman" w:eastAsia="楷体" w:hAnsi="Times New Roman" w:cs="Times New Roman"/>
          <w:sz w:val="22"/>
          <w:lang w:eastAsia="zh-CN"/>
        </w:rPr>
        <w:t>：</w:t>
      </w:r>
      <w:r w:rsidR="00F10865" w:rsidRPr="000643C7">
        <w:rPr>
          <w:rFonts w:ascii="Times New Roman" w:eastAsia="楷体" w:hAnsi="Times New Roman" w:cs="Times New Roman"/>
          <w:sz w:val="22"/>
          <w:lang w:eastAsia="zh-CN"/>
        </w:rPr>
        <w:t>专注于一篇文章，一个具体的科研实践和应用场景，简要介绍方法的相关背景和原理，细致完备分享操作流程和数据解读。</w:t>
      </w:r>
    </w:p>
    <w:p w14:paraId="1F5E5EC9" w14:textId="4BD69528" w:rsidR="00F10865" w:rsidRPr="000643C7" w:rsidRDefault="00F10865" w:rsidP="00F10865">
      <w:pPr>
        <w:adjustRightInd w:val="0"/>
        <w:snapToGrid w:val="0"/>
        <w:spacing w:before="120"/>
        <w:rPr>
          <w:rFonts w:ascii="Times New Roman" w:eastAsia="楷体" w:hAnsi="Times New Roman" w:cs="Times New Roman"/>
          <w:sz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lang w:eastAsia="zh-CN"/>
        </w:rPr>
        <w:t>两种方式各有利弊：方案</w:t>
      </w:r>
      <w:r w:rsidRPr="000643C7">
        <w:rPr>
          <w:rFonts w:ascii="Times New Roman" w:eastAsia="楷体" w:hAnsi="Times New Roman" w:cs="Times New Roman"/>
          <w:sz w:val="22"/>
          <w:lang w:eastAsia="zh-CN"/>
        </w:rPr>
        <w:t>a</w:t>
      </w:r>
      <w:r w:rsidRPr="000643C7">
        <w:rPr>
          <w:rFonts w:ascii="Times New Roman" w:eastAsia="楷体" w:hAnsi="Times New Roman" w:cs="Times New Roman"/>
          <w:sz w:val="22"/>
          <w:lang w:eastAsia="zh-CN"/>
        </w:rPr>
        <w:t>可以直接利用宏基因组现有的文章和内容储备，对于一个技术的介绍会更加完整和系统。与之相对的，方案</w:t>
      </w:r>
      <w:r w:rsidRPr="000643C7">
        <w:rPr>
          <w:rFonts w:ascii="Times New Roman" w:eastAsia="楷体" w:hAnsi="Times New Roman" w:cs="Times New Roman"/>
          <w:sz w:val="22"/>
          <w:lang w:eastAsia="zh-CN"/>
        </w:rPr>
        <w:t>b</w:t>
      </w:r>
      <w:r w:rsidRPr="000643C7">
        <w:rPr>
          <w:rFonts w:ascii="Times New Roman" w:eastAsia="楷体" w:hAnsi="Times New Roman" w:cs="Times New Roman"/>
          <w:sz w:val="22"/>
          <w:lang w:eastAsia="zh-CN"/>
        </w:rPr>
        <w:t>则需要将宏基因组现有的文章进行拆分和重组，但是文章篇幅会较短，对于读者获取信息会更直接和有效率。</w:t>
      </w:r>
    </w:p>
    <w:p w14:paraId="0224EA2A" w14:textId="7171B80C" w:rsidR="00F10865" w:rsidRPr="000643C7" w:rsidRDefault="00F10865" w:rsidP="00F10865">
      <w:pPr>
        <w:adjustRightInd w:val="0"/>
        <w:snapToGrid w:val="0"/>
        <w:spacing w:before="120"/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</w:pPr>
      <w:r w:rsidRPr="000643C7"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  <w:t>参考意见：可以结合上面的两个方案。对于比较成熟的，应用场景比较多样的方法，可以用一篇</w:t>
      </w:r>
      <w:r w:rsidRPr="000643C7"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  <w:t>review</w:t>
      </w:r>
      <w:r w:rsidRPr="000643C7"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  <w:t>（方案</w:t>
      </w:r>
      <w:r w:rsidRPr="000643C7"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  <w:t>a</w:t>
      </w:r>
      <w:r w:rsidRPr="000643C7"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  <w:t>）做系统性的介绍，同时可以有多篇</w:t>
      </w:r>
      <w:r w:rsidRPr="000643C7"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  <w:t>protocols</w:t>
      </w:r>
      <w:r w:rsidRPr="000643C7"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  <w:t>（方案</w:t>
      </w:r>
      <w:r w:rsidRPr="000643C7"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  <w:t>b</w:t>
      </w:r>
      <w:r w:rsidRPr="000643C7"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  <w:t>）去展示这个方法目前比较前沿的一些探索和应用。而对于比较专注于某一物种或者应用场景比较单一的方法，发表一篇或多篇</w:t>
      </w:r>
      <w:r w:rsidRPr="000643C7"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  <w:t>protocols</w:t>
      </w:r>
      <w:r w:rsidRPr="000643C7">
        <w:rPr>
          <w:rFonts w:ascii="Times New Roman" w:eastAsia="楷体" w:hAnsi="Times New Roman" w:cs="Times New Roman"/>
          <w:color w:val="365F91" w:themeColor="accent1" w:themeShade="BF"/>
          <w:szCs w:val="20"/>
          <w:lang w:eastAsia="zh-CN"/>
        </w:rPr>
        <w:t>即可。</w:t>
      </w:r>
    </w:p>
    <w:p w14:paraId="491EE94B" w14:textId="1D406829" w:rsidR="007D3D41" w:rsidRPr="000643C7" w:rsidRDefault="007D3D41" w:rsidP="007D3D41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Times New Roman" w:eastAsia="楷体" w:hAnsi="Times New Roman" w:cs="Times New Roman"/>
          <w:b/>
          <w:bCs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lang w:eastAsia="zh-CN"/>
        </w:rPr>
        <w:t>确定科学顾问、主编以及编委会成员</w:t>
      </w:r>
      <w:r w:rsidR="00996E40" w:rsidRPr="000643C7">
        <w:rPr>
          <w:rFonts w:ascii="Times New Roman" w:eastAsia="楷体" w:hAnsi="Times New Roman" w:cs="Times New Roman"/>
          <w:b/>
          <w:bCs/>
          <w:lang w:eastAsia="zh-CN"/>
        </w:rPr>
        <w:t>及相应的职责</w:t>
      </w:r>
    </w:p>
    <w:p w14:paraId="21BEA1A2" w14:textId="71EADA6E" w:rsidR="007D3D41" w:rsidRPr="000643C7" w:rsidRDefault="007D3D41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>科学顾问（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>2-4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>名）</w:t>
      </w:r>
    </w:p>
    <w:p w14:paraId="66F817E9" w14:textId="77777777" w:rsidR="00BC762A" w:rsidRPr="000643C7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在相关领域具有威望和较高建树，能起到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“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领航者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”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作用，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 xml:space="preserve"> 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并且还活跃在科研领域。</w:t>
      </w:r>
    </w:p>
    <w:p w14:paraId="56BA28EC" w14:textId="77777777" w:rsidR="00BC762A" w:rsidRPr="000643C7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推荐编委人选和作者</w:t>
      </w:r>
    </w:p>
    <w:p w14:paraId="3EC0D96D" w14:textId="77777777" w:rsidR="00BC762A" w:rsidRPr="000643C7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对于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eBook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的主题以及征稿范围提出建议和意见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-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做整体规划和把控</w:t>
      </w:r>
    </w:p>
    <w:p w14:paraId="0761EF76" w14:textId="5AB9109E" w:rsidR="00BC762A" w:rsidRPr="000643C7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对协助主编确定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eBook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的形式和语言提出建议和意见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1569"/>
        <w:gridCol w:w="1566"/>
        <w:gridCol w:w="1983"/>
        <w:gridCol w:w="2416"/>
        <w:gridCol w:w="1526"/>
      </w:tblGrid>
      <w:tr w:rsidR="00E74E30" w:rsidRPr="000643C7" w14:paraId="56E3EE5C" w14:textId="33E79E2E" w:rsidTr="00B9081D">
        <w:tc>
          <w:tcPr>
            <w:tcW w:w="1569" w:type="dxa"/>
          </w:tcPr>
          <w:p w14:paraId="4F4F38A8" w14:textId="7932FE6D" w:rsidR="00E74E30" w:rsidRPr="000643C7" w:rsidRDefault="00E74E30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姓名</w:t>
            </w:r>
          </w:p>
        </w:tc>
        <w:tc>
          <w:tcPr>
            <w:tcW w:w="1566" w:type="dxa"/>
          </w:tcPr>
          <w:p w14:paraId="2D3D5F06" w14:textId="79D5CE4C" w:rsidR="00E74E30" w:rsidRPr="000643C7" w:rsidRDefault="00E74E30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单位</w:t>
            </w:r>
          </w:p>
        </w:tc>
        <w:tc>
          <w:tcPr>
            <w:tcW w:w="1983" w:type="dxa"/>
          </w:tcPr>
          <w:p w14:paraId="2673226D" w14:textId="20FB4071" w:rsidR="00E74E30" w:rsidRPr="000643C7" w:rsidRDefault="00E74E30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简介</w:t>
            </w:r>
          </w:p>
        </w:tc>
        <w:tc>
          <w:tcPr>
            <w:tcW w:w="2416" w:type="dxa"/>
          </w:tcPr>
          <w:p w14:paraId="29FC80BF" w14:textId="4511776B" w:rsidR="00E74E30" w:rsidRPr="000643C7" w:rsidRDefault="00E74E30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联系方式</w:t>
            </w:r>
          </w:p>
        </w:tc>
        <w:tc>
          <w:tcPr>
            <w:tcW w:w="1526" w:type="dxa"/>
          </w:tcPr>
          <w:p w14:paraId="57AC077A" w14:textId="0C9462D6" w:rsidR="00E74E30" w:rsidRPr="000643C7" w:rsidRDefault="00E74E30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备注</w:t>
            </w:r>
          </w:p>
        </w:tc>
      </w:tr>
      <w:tr w:rsidR="00E74E30" w:rsidRPr="000643C7" w14:paraId="58ADEE38" w14:textId="7DA7B912" w:rsidTr="00B9081D">
        <w:tc>
          <w:tcPr>
            <w:tcW w:w="1569" w:type="dxa"/>
          </w:tcPr>
          <w:p w14:paraId="013C2A80" w14:textId="4D2967E5" w:rsidR="00E74E30" w:rsidRPr="000643C7" w:rsidRDefault="00E74E30" w:rsidP="002B34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ab/>
            </w:r>
            <w:proofErr w:type="gramStart"/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朱永官</w:t>
            </w:r>
            <w:proofErr w:type="gramEnd"/>
          </w:p>
        </w:tc>
        <w:tc>
          <w:tcPr>
            <w:tcW w:w="1566" w:type="dxa"/>
          </w:tcPr>
          <w:p w14:paraId="7C371343" w14:textId="1ECE02FD" w:rsidR="00E74E30" w:rsidRPr="000643C7" w:rsidRDefault="00E74E30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中科院生态中心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/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城环所所长</w:t>
            </w:r>
          </w:p>
        </w:tc>
        <w:tc>
          <w:tcPr>
            <w:tcW w:w="1983" w:type="dxa"/>
          </w:tcPr>
          <w:p w14:paraId="67EAFC55" w14:textId="11BBCDE4" w:rsidR="00E74E30" w:rsidRPr="000643C7" w:rsidRDefault="00E74E30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环境土壤，院士，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Soil Ecology Letter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主编</w:t>
            </w:r>
          </w:p>
        </w:tc>
        <w:tc>
          <w:tcPr>
            <w:tcW w:w="2416" w:type="dxa"/>
          </w:tcPr>
          <w:p w14:paraId="3CDF2C29" w14:textId="20AB9649" w:rsidR="00E74E30" w:rsidRPr="000643C7" w:rsidRDefault="00E74E30" w:rsidP="002B34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 xml:space="preserve">62936940 </w:t>
            </w:r>
            <w:hyperlink r:id="rId8" w:history="1">
              <w:r w:rsidRPr="000643C7">
                <w:rPr>
                  <w:rStyle w:val="ab"/>
                  <w:rFonts w:ascii="Times New Roman" w:eastAsia="楷体" w:hAnsi="Times New Roman" w:cs="Times New Roman"/>
                  <w:sz w:val="22"/>
                  <w:lang w:eastAsia="zh-CN"/>
                </w:rPr>
                <w:t>ygzhu@rcees.ac.cn</w:t>
              </w:r>
            </w:hyperlink>
          </w:p>
        </w:tc>
        <w:tc>
          <w:tcPr>
            <w:tcW w:w="1526" w:type="dxa"/>
          </w:tcPr>
          <w:p w14:paraId="2673DB01" w14:textId="1D8C1617" w:rsidR="00E74E30" w:rsidRPr="000643C7" w:rsidRDefault="0004442F" w:rsidP="002B34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白洋联系</w:t>
            </w:r>
          </w:p>
        </w:tc>
      </w:tr>
      <w:tr w:rsidR="008F7C87" w:rsidRPr="000643C7" w14:paraId="044595CF" w14:textId="77777777" w:rsidTr="00B9081D">
        <w:tc>
          <w:tcPr>
            <w:tcW w:w="1569" w:type="dxa"/>
          </w:tcPr>
          <w:p w14:paraId="797FF0EE" w14:textId="29D0EF2B" w:rsidR="008F7C87" w:rsidRPr="000643C7" w:rsidRDefault="008F7C87" w:rsidP="002B34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赵国屏</w:t>
            </w:r>
          </w:p>
        </w:tc>
        <w:tc>
          <w:tcPr>
            <w:tcW w:w="1566" w:type="dxa"/>
          </w:tcPr>
          <w:p w14:paraId="3C4AC35C" w14:textId="4A617ED9" w:rsidR="008F7C87" w:rsidRPr="000643C7" w:rsidRDefault="008F7C87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gramStart"/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中科院植生所</w:t>
            </w:r>
            <w:proofErr w:type="gramEnd"/>
            <w:r w:rsidR="00C962A7"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/</w:t>
            </w:r>
            <w:r w:rsidR="00C962A7"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先进院</w:t>
            </w:r>
          </w:p>
        </w:tc>
        <w:tc>
          <w:tcPr>
            <w:tcW w:w="1983" w:type="dxa"/>
          </w:tcPr>
          <w:p w14:paraId="1B3585A7" w14:textId="570EF83D" w:rsidR="008F7C87" w:rsidRPr="000643C7" w:rsidRDefault="00C962A7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分子微生物，院士</w:t>
            </w:r>
          </w:p>
        </w:tc>
        <w:tc>
          <w:tcPr>
            <w:tcW w:w="2416" w:type="dxa"/>
          </w:tcPr>
          <w:p w14:paraId="6F551A5A" w14:textId="2BCA7576" w:rsidR="008F7C87" w:rsidRPr="000643C7" w:rsidRDefault="00920D19" w:rsidP="002B34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hyperlink r:id="rId9" w:history="1">
              <w:r w:rsidR="00A54B72" w:rsidRPr="000643C7">
                <w:rPr>
                  <w:rStyle w:val="ab"/>
                  <w:rFonts w:ascii="Times New Roman" w:eastAsia="楷体" w:hAnsi="Times New Roman" w:cs="Times New Roman"/>
                  <w:sz w:val="22"/>
                  <w:lang w:eastAsia="zh-CN"/>
                </w:rPr>
                <w:t>gpzhao@sibs.ac.cn</w:t>
              </w:r>
            </w:hyperlink>
          </w:p>
        </w:tc>
        <w:tc>
          <w:tcPr>
            <w:tcW w:w="1526" w:type="dxa"/>
          </w:tcPr>
          <w:p w14:paraId="2EE0E1DD" w14:textId="0385C57C" w:rsidR="008F7C87" w:rsidRPr="000643C7" w:rsidRDefault="0004442F" w:rsidP="002B34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赵立平联系</w:t>
            </w:r>
          </w:p>
        </w:tc>
      </w:tr>
      <w:tr w:rsidR="008F7C87" w:rsidRPr="000643C7" w14:paraId="15830029" w14:textId="77777777" w:rsidTr="00B9081D">
        <w:tc>
          <w:tcPr>
            <w:tcW w:w="1569" w:type="dxa"/>
          </w:tcPr>
          <w:p w14:paraId="5ED64802" w14:textId="7847C8A5" w:rsidR="008F7C87" w:rsidRPr="000643C7" w:rsidRDefault="00873927" w:rsidP="002B34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李兰娟</w:t>
            </w:r>
          </w:p>
        </w:tc>
        <w:tc>
          <w:tcPr>
            <w:tcW w:w="1566" w:type="dxa"/>
          </w:tcPr>
          <w:p w14:paraId="5D95668B" w14:textId="40F70209" w:rsidR="008F7C87" w:rsidRPr="000643C7" w:rsidRDefault="00873927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浙江大学</w:t>
            </w:r>
          </w:p>
        </w:tc>
        <w:tc>
          <w:tcPr>
            <w:tcW w:w="1983" w:type="dxa"/>
          </w:tcPr>
          <w:p w14:paraId="478BB8F7" w14:textId="66C9D406" w:rsidR="008F7C87" w:rsidRPr="000643C7" w:rsidRDefault="00873927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肠道微生态</w:t>
            </w:r>
            <w:r w:rsidR="00B9081D"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，院士</w:t>
            </w:r>
          </w:p>
        </w:tc>
        <w:tc>
          <w:tcPr>
            <w:tcW w:w="2416" w:type="dxa"/>
          </w:tcPr>
          <w:p w14:paraId="5643A6BC" w14:textId="47091258" w:rsidR="008F7C87" w:rsidRPr="000643C7" w:rsidRDefault="00920D19" w:rsidP="002B34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hyperlink r:id="rId10" w:history="1">
              <w:r w:rsidR="000643C7" w:rsidRPr="00A56914">
                <w:rPr>
                  <w:rStyle w:val="ab"/>
                  <w:rFonts w:ascii="Times New Roman" w:eastAsia="楷体" w:hAnsi="Times New Roman" w:cs="Times New Roman" w:hint="eastAsia"/>
                  <w:sz w:val="22"/>
                  <w:lang w:eastAsia="zh-CN"/>
                </w:rPr>
                <w:t>l</w:t>
              </w:r>
              <w:r w:rsidR="000643C7" w:rsidRPr="00A56914">
                <w:rPr>
                  <w:rStyle w:val="ab"/>
                  <w:rFonts w:ascii="Times New Roman" w:eastAsia="楷体" w:hAnsi="Times New Roman" w:cs="Times New Roman"/>
                  <w:sz w:val="22"/>
                  <w:lang w:eastAsia="zh-CN"/>
                </w:rPr>
                <w:t>jli@zju.edu.cn</w:t>
              </w:r>
            </w:hyperlink>
          </w:p>
        </w:tc>
        <w:tc>
          <w:tcPr>
            <w:tcW w:w="1526" w:type="dxa"/>
          </w:tcPr>
          <w:p w14:paraId="7C604D50" w14:textId="226AC2AC" w:rsidR="008F7C87" w:rsidRPr="000643C7" w:rsidRDefault="0004442F" w:rsidP="002B34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助手罗琦霞、</w:t>
            </w:r>
            <w:r w:rsidRPr="0004442F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蒋建文</w:t>
            </w:r>
          </w:p>
        </w:tc>
      </w:tr>
      <w:tr w:rsidR="005A3D94" w:rsidRPr="000643C7" w14:paraId="01C17D41" w14:textId="77777777" w:rsidTr="00B9081D">
        <w:tc>
          <w:tcPr>
            <w:tcW w:w="1569" w:type="dxa"/>
          </w:tcPr>
          <w:p w14:paraId="4EEA3D46" w14:textId="77777777" w:rsidR="005A3D94" w:rsidRPr="000643C7" w:rsidRDefault="005A3D94" w:rsidP="002B34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1566" w:type="dxa"/>
          </w:tcPr>
          <w:p w14:paraId="0B3D8870" w14:textId="77777777" w:rsidR="005A3D94" w:rsidRPr="000643C7" w:rsidRDefault="005A3D94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1983" w:type="dxa"/>
          </w:tcPr>
          <w:p w14:paraId="52A7FAA4" w14:textId="77777777" w:rsidR="005A3D94" w:rsidRPr="000643C7" w:rsidRDefault="005A3D94" w:rsidP="009778F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2416" w:type="dxa"/>
          </w:tcPr>
          <w:p w14:paraId="11474A23" w14:textId="77777777" w:rsidR="005A3D94" w:rsidRPr="000643C7" w:rsidRDefault="005A3D94" w:rsidP="002B34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1526" w:type="dxa"/>
          </w:tcPr>
          <w:p w14:paraId="76F3CB0C" w14:textId="77777777" w:rsidR="005A3D94" w:rsidRPr="000643C7" w:rsidRDefault="005A3D94" w:rsidP="002B34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</w:tr>
    </w:tbl>
    <w:p w14:paraId="08BF5358" w14:textId="6BDE152B" w:rsidR="009778FF" w:rsidRPr="000643C7" w:rsidRDefault="009778FF" w:rsidP="009778FF">
      <w:pPr>
        <w:adjustRightInd w:val="0"/>
        <w:snapToGrid w:val="0"/>
        <w:spacing w:before="120"/>
        <w:rPr>
          <w:rFonts w:ascii="Times New Roman" w:eastAsia="楷体" w:hAnsi="Times New Roman" w:cs="Times New Roman"/>
          <w:sz w:val="22"/>
          <w:lang w:eastAsia="zh-CN"/>
        </w:rPr>
      </w:pPr>
    </w:p>
    <w:p w14:paraId="41DF0869" w14:textId="77777777" w:rsidR="009778FF" w:rsidRPr="000643C7" w:rsidRDefault="009778FF" w:rsidP="009778FF">
      <w:pPr>
        <w:adjustRightInd w:val="0"/>
        <w:snapToGrid w:val="0"/>
        <w:spacing w:before="120"/>
        <w:rPr>
          <w:rFonts w:ascii="Times New Roman" w:eastAsia="楷体" w:hAnsi="Times New Roman" w:cs="Times New Roman"/>
          <w:sz w:val="22"/>
          <w:lang w:eastAsia="zh-CN"/>
        </w:rPr>
      </w:pPr>
    </w:p>
    <w:p w14:paraId="3535C89A" w14:textId="02F1052C" w:rsidR="007D3D41" w:rsidRPr="000643C7" w:rsidRDefault="007D3D41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>主编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 xml:space="preserve"> 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>（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 xml:space="preserve">1-2 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>名）</w:t>
      </w:r>
    </w:p>
    <w:p w14:paraId="341E81F6" w14:textId="77777777" w:rsidR="00BC762A" w:rsidRPr="000643C7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在科学研究领域具有良好的声誉和较高建树的科学家，热心于科研交流与共享，</w:t>
      </w:r>
      <w:proofErr w:type="gramStart"/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且活跃</w:t>
      </w:r>
      <w:proofErr w:type="gramEnd"/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在科研一线的科学家；</w:t>
      </w:r>
    </w:p>
    <w:p w14:paraId="116C7DF5" w14:textId="77777777" w:rsidR="00BC762A" w:rsidRPr="000643C7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lastRenderedPageBreak/>
        <w:t>推荐并最后确定科学顾问和编委人选</w:t>
      </w:r>
    </w:p>
    <w:p w14:paraId="0A28CD57" w14:textId="77777777" w:rsidR="00BC762A" w:rsidRPr="000643C7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对于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eBook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的主题以及征稿范围做整体规划和把控</w:t>
      </w:r>
    </w:p>
    <w:p w14:paraId="5A5A31F5" w14:textId="77777777" w:rsidR="00BC762A" w:rsidRPr="000643C7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确定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eBook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的形式和语言</w:t>
      </w:r>
    </w:p>
    <w:p w14:paraId="513B7C6A" w14:textId="09A59561" w:rsidR="00BC762A" w:rsidRPr="000643C7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推荐编委人选和作者</w:t>
      </w:r>
    </w:p>
    <w:tbl>
      <w:tblPr>
        <w:tblStyle w:val="afffa"/>
        <w:tblW w:w="9060" w:type="dxa"/>
        <w:tblLook w:val="04A0" w:firstRow="1" w:lastRow="0" w:firstColumn="1" w:lastColumn="0" w:noHBand="0" w:noVBand="1"/>
      </w:tblPr>
      <w:tblGrid>
        <w:gridCol w:w="1345"/>
        <w:gridCol w:w="1356"/>
        <w:gridCol w:w="1807"/>
        <w:gridCol w:w="2180"/>
        <w:gridCol w:w="2372"/>
      </w:tblGrid>
      <w:tr w:rsidR="00E74E30" w:rsidRPr="000643C7" w14:paraId="3685C81C" w14:textId="5CB6D9CD" w:rsidTr="00364EA4">
        <w:tc>
          <w:tcPr>
            <w:tcW w:w="1345" w:type="dxa"/>
          </w:tcPr>
          <w:p w14:paraId="1153301C" w14:textId="7777777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姓名</w:t>
            </w:r>
          </w:p>
        </w:tc>
        <w:tc>
          <w:tcPr>
            <w:tcW w:w="1356" w:type="dxa"/>
          </w:tcPr>
          <w:p w14:paraId="3F695128" w14:textId="7777777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单位</w:t>
            </w:r>
          </w:p>
        </w:tc>
        <w:tc>
          <w:tcPr>
            <w:tcW w:w="1807" w:type="dxa"/>
          </w:tcPr>
          <w:p w14:paraId="465B31BD" w14:textId="7777777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简介</w:t>
            </w:r>
          </w:p>
        </w:tc>
        <w:tc>
          <w:tcPr>
            <w:tcW w:w="2180" w:type="dxa"/>
          </w:tcPr>
          <w:p w14:paraId="33900111" w14:textId="7777777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联系方式</w:t>
            </w:r>
          </w:p>
        </w:tc>
        <w:tc>
          <w:tcPr>
            <w:tcW w:w="2372" w:type="dxa"/>
          </w:tcPr>
          <w:p w14:paraId="6DCE8355" w14:textId="7777777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</w:tr>
      <w:tr w:rsidR="00E74E30" w:rsidRPr="000643C7" w14:paraId="37EF10FD" w14:textId="77777777" w:rsidTr="00364EA4">
        <w:tc>
          <w:tcPr>
            <w:tcW w:w="1345" w:type="dxa"/>
          </w:tcPr>
          <w:p w14:paraId="065DB9F2" w14:textId="77CEA870" w:rsidR="00E74E30" w:rsidRPr="000643C7" w:rsidRDefault="00E74E30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褚海燕</w:t>
            </w:r>
          </w:p>
        </w:tc>
        <w:tc>
          <w:tcPr>
            <w:tcW w:w="1356" w:type="dxa"/>
          </w:tcPr>
          <w:p w14:paraId="54B31A42" w14:textId="4E20D9BB" w:rsidR="00E74E30" w:rsidRPr="000643C7" w:rsidRDefault="00E74E30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中科院南土所</w:t>
            </w:r>
          </w:p>
        </w:tc>
        <w:tc>
          <w:tcPr>
            <w:tcW w:w="1807" w:type="dxa"/>
          </w:tcPr>
          <w:p w14:paraId="7603294B" w14:textId="5D4DBD50" w:rsidR="00E74E30" w:rsidRPr="000643C7" w:rsidRDefault="00E74E30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土壤，</w:t>
            </w: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ISME</w:t>
            </w: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、</w:t>
            </w:r>
            <w:proofErr w:type="spellStart"/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mSystem</w:t>
            </w:r>
            <w:proofErr w:type="spellEnd"/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编委，</w:t>
            </w: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 xml:space="preserve">Soil Ecology </w:t>
            </w:r>
            <w:proofErr w:type="spellStart"/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Letterg</w:t>
            </w:r>
            <w:proofErr w:type="spellEnd"/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副主编</w:t>
            </w:r>
          </w:p>
        </w:tc>
        <w:tc>
          <w:tcPr>
            <w:tcW w:w="2180" w:type="dxa"/>
          </w:tcPr>
          <w:p w14:paraId="3B21112F" w14:textId="77777777" w:rsidR="00E74E30" w:rsidRPr="000643C7" w:rsidRDefault="00E74E30" w:rsidP="00E74E30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wxid_bvvl00c4zsta12</w:t>
            </w:r>
          </w:p>
          <w:p w14:paraId="725421D9" w14:textId="4EFF0BB8" w:rsidR="00642EB2" w:rsidRPr="000643C7" w:rsidRDefault="00642EB2" w:rsidP="00E74E30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15205191913</w:t>
            </w:r>
          </w:p>
        </w:tc>
        <w:tc>
          <w:tcPr>
            <w:tcW w:w="2372" w:type="dxa"/>
          </w:tcPr>
          <w:p w14:paraId="20A36890" w14:textId="38B3A2FC" w:rsidR="00E74E30" w:rsidRPr="000643C7" w:rsidRDefault="00E74E30" w:rsidP="00E74E30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课题组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+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研究所</w:t>
            </w:r>
            <w:r w:rsidR="000643C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、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土壤方面大纲和组稿</w:t>
            </w:r>
            <w:r w:rsidR="00C77483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；催稿</w:t>
            </w:r>
          </w:p>
        </w:tc>
      </w:tr>
      <w:tr w:rsidR="008F7C87" w:rsidRPr="000643C7" w14:paraId="235AFD30" w14:textId="77777777" w:rsidTr="00364EA4">
        <w:tc>
          <w:tcPr>
            <w:tcW w:w="1345" w:type="dxa"/>
          </w:tcPr>
          <w:p w14:paraId="273E2E37" w14:textId="02F5D32B" w:rsidR="008F7C87" w:rsidRPr="000643C7" w:rsidRDefault="008F7C87" w:rsidP="008F7C87">
            <w:pPr>
              <w:adjustRightInd w:val="0"/>
              <w:snapToGrid w:val="0"/>
              <w:spacing w:before="120"/>
              <w:rPr>
                <w:rFonts w:ascii="Times New Roman" w:hAnsi="Times New Roman" w:cs="Times New Roman"/>
                <w:highlight w:val="yellow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杨瑞馥</w:t>
            </w:r>
          </w:p>
        </w:tc>
        <w:tc>
          <w:tcPr>
            <w:tcW w:w="1356" w:type="dxa"/>
          </w:tcPr>
          <w:p w14:paraId="177FBF96" w14:textId="2BB2C402" w:rsidR="008F7C87" w:rsidRPr="000643C7" w:rsidRDefault="008F7C87" w:rsidP="008F7C8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军科院</w:t>
            </w:r>
          </w:p>
        </w:tc>
        <w:tc>
          <w:tcPr>
            <w:tcW w:w="1807" w:type="dxa"/>
          </w:tcPr>
          <w:p w14:paraId="1AE59B89" w14:textId="04163ABA" w:rsidR="008F7C87" w:rsidRPr="000643C7" w:rsidRDefault="008F7C87" w:rsidP="008F7C8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医学、传染病</w:t>
            </w:r>
          </w:p>
        </w:tc>
        <w:tc>
          <w:tcPr>
            <w:tcW w:w="2180" w:type="dxa"/>
          </w:tcPr>
          <w:p w14:paraId="758C9987" w14:textId="63D7AC50" w:rsidR="008F7C87" w:rsidRPr="000643C7" w:rsidRDefault="008F7C87" w:rsidP="008F7C87">
            <w:pPr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yangruifu002</w:t>
            </w:r>
          </w:p>
        </w:tc>
        <w:tc>
          <w:tcPr>
            <w:tcW w:w="2372" w:type="dxa"/>
          </w:tcPr>
          <w:p w14:paraId="2DEACA2D" w14:textId="63FA627C" w:rsidR="008F7C87" w:rsidRPr="000643C7" w:rsidRDefault="008F7C87" w:rsidP="008F7C87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题目、人员</w:t>
            </w:r>
          </w:p>
        </w:tc>
      </w:tr>
      <w:tr w:rsidR="001E4890" w:rsidRPr="000643C7" w14:paraId="22C7ECAA" w14:textId="77777777" w:rsidTr="00364EA4">
        <w:tc>
          <w:tcPr>
            <w:tcW w:w="1345" w:type="dxa"/>
          </w:tcPr>
          <w:p w14:paraId="196DBF14" w14:textId="77777777" w:rsidR="001E4890" w:rsidRPr="00D5142C" w:rsidRDefault="001E4890" w:rsidP="001E489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韦中</w:t>
            </w:r>
          </w:p>
          <w:p w14:paraId="587CE23E" w14:textId="120D6751" w:rsidR="00D5142C" w:rsidRPr="00D5142C" w:rsidRDefault="00D5142C" w:rsidP="001E489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(</w:t>
            </w:r>
            <w:r w:rsidRPr="00D5142C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8</w:t>
            </w:r>
            <w:r w:rsidRPr="00D5142C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篇</w:t>
            </w:r>
            <w:r w:rsidRPr="00D5142C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)</w:t>
            </w:r>
          </w:p>
        </w:tc>
        <w:tc>
          <w:tcPr>
            <w:tcW w:w="1356" w:type="dxa"/>
          </w:tcPr>
          <w:p w14:paraId="4A003C57" w14:textId="1D8810D5" w:rsidR="001E4890" w:rsidRPr="00D5142C" w:rsidRDefault="001E4890" w:rsidP="001E489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南农</w:t>
            </w:r>
          </w:p>
        </w:tc>
        <w:tc>
          <w:tcPr>
            <w:tcW w:w="1807" w:type="dxa"/>
          </w:tcPr>
          <w:p w14:paraId="0617AAF4" w14:textId="76E924E0" w:rsidR="001E4890" w:rsidRPr="00D5142C" w:rsidRDefault="001E4890" w:rsidP="001E489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植物，青枯病</w:t>
            </w:r>
            <w:r w:rsidR="001F7CD4" w:rsidRPr="00D5142C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，</w:t>
            </w:r>
            <w:proofErr w:type="gramStart"/>
            <w:r w:rsidR="001F7CD4" w:rsidRPr="00D5142C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优青</w:t>
            </w:r>
            <w:proofErr w:type="gramEnd"/>
          </w:p>
        </w:tc>
        <w:tc>
          <w:tcPr>
            <w:tcW w:w="2180" w:type="dxa"/>
          </w:tcPr>
          <w:p w14:paraId="550601D8" w14:textId="2F6A02FD" w:rsidR="001E4890" w:rsidRPr="00D5142C" w:rsidRDefault="001E4890" w:rsidP="001E4890">
            <w:pP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was4ever</w:t>
            </w:r>
          </w:p>
        </w:tc>
        <w:tc>
          <w:tcPr>
            <w:tcW w:w="2372" w:type="dxa"/>
          </w:tcPr>
          <w:p w14:paraId="216FF2C5" w14:textId="77777777" w:rsidR="00E56A83" w:rsidRPr="00D5142C" w:rsidRDefault="00E56A83" w:rsidP="00E56A83">
            <w:pP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根际土壤非破坏性连续采集装置</w:t>
            </w:r>
          </w:p>
          <w:p w14:paraId="5EC13D57" w14:textId="77777777" w:rsidR="00E56A83" w:rsidRPr="00D5142C" w:rsidRDefault="00E56A83" w:rsidP="00E56A83">
            <w:pP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根际噬菌体研究方法</w:t>
            </w:r>
          </w:p>
          <w:p w14:paraId="365B2147" w14:textId="77777777" w:rsidR="00E56A83" w:rsidRPr="00D5142C" w:rsidRDefault="00E56A83" w:rsidP="00E56A83">
            <w:pP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根际原生动物研究方法</w:t>
            </w:r>
          </w:p>
          <w:p w14:paraId="61185F22" w14:textId="77777777" w:rsidR="00E56A83" w:rsidRPr="00D5142C" w:rsidRDefault="00E56A83" w:rsidP="00E56A83">
            <w:pP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根际合成菌群构建研究方法</w:t>
            </w:r>
          </w:p>
          <w:p w14:paraId="7F0679FC" w14:textId="77777777" w:rsidR="00E56A83" w:rsidRPr="00D5142C" w:rsidRDefault="00E56A83" w:rsidP="00E56A83">
            <w:pP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根际微生物铁载体研究方法</w:t>
            </w:r>
          </w:p>
          <w:p w14:paraId="3682A232" w14:textId="77777777" w:rsidR="00E56A83" w:rsidRPr="00D5142C" w:rsidRDefault="00E56A83" w:rsidP="00E56A83">
            <w:pP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根际细菌群落资源利用网络研究方法</w:t>
            </w:r>
          </w:p>
          <w:p w14:paraId="4C953680" w14:textId="77777777" w:rsidR="00E56A83" w:rsidRPr="00D5142C" w:rsidRDefault="00E56A83" w:rsidP="00E56A83">
            <w:pP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D5142C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根际细菌群落拮抗竞争互作研究方法</w:t>
            </w:r>
          </w:p>
          <w:p w14:paraId="6281A5F1" w14:textId="13589A47" w:rsidR="001E4890" w:rsidRPr="000643C7" w:rsidRDefault="00E56A83" w:rsidP="00E56A83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D5142C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根系分泌物调控根际微生物群落研究方法</w:t>
            </w:r>
          </w:p>
        </w:tc>
      </w:tr>
      <w:tr w:rsidR="00642EB2" w:rsidRPr="000643C7" w14:paraId="55DEB4D1" w14:textId="77777777" w:rsidTr="00364EA4">
        <w:tc>
          <w:tcPr>
            <w:tcW w:w="1345" w:type="dxa"/>
          </w:tcPr>
          <w:p w14:paraId="5ECC48F6" w14:textId="77777777" w:rsidR="00E74E30" w:rsidRPr="00AB3155" w:rsidRDefault="00E74E30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proofErr w:type="gramStart"/>
            <w:r w:rsidRPr="00AB315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赵方庆</w:t>
            </w:r>
            <w:proofErr w:type="gramEnd"/>
            <w:r w:rsidRPr="00AB315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(</w:t>
            </w:r>
            <w:r w:rsidRPr="00AB315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王金峰</w:t>
            </w:r>
            <w:r w:rsidRPr="00AB315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)</w:t>
            </w:r>
          </w:p>
        </w:tc>
        <w:tc>
          <w:tcPr>
            <w:tcW w:w="1356" w:type="dxa"/>
          </w:tcPr>
          <w:p w14:paraId="5E17FB9A" w14:textId="77777777" w:rsidR="00E74E30" w:rsidRPr="00AB3155" w:rsidRDefault="00E74E30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AB315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中科院北京生科院</w:t>
            </w:r>
          </w:p>
        </w:tc>
        <w:tc>
          <w:tcPr>
            <w:tcW w:w="1807" w:type="dxa"/>
          </w:tcPr>
          <w:p w14:paraId="591C34E9" w14:textId="54C52C55" w:rsidR="00E74E30" w:rsidRPr="00AB3155" w:rsidRDefault="00E74E30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AB315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方法、肠道；</w:t>
            </w:r>
            <w:r w:rsidR="00A429EE" w:rsidRPr="00AB315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Medicine in Microecology</w:t>
            </w:r>
            <w:r w:rsidR="00A429EE" w:rsidRPr="00AB315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（</w:t>
            </w:r>
            <w:r w:rsidR="00A429EE" w:rsidRPr="00AB315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Elsevier</w:t>
            </w:r>
            <w:r w:rsidR="00A429EE" w:rsidRPr="00AB315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）副主编</w:t>
            </w:r>
          </w:p>
        </w:tc>
        <w:tc>
          <w:tcPr>
            <w:tcW w:w="2180" w:type="dxa"/>
          </w:tcPr>
          <w:p w14:paraId="2A26B30D" w14:textId="77777777" w:rsidR="00E74E30" w:rsidRPr="00AB3155" w:rsidRDefault="00E74E30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proofErr w:type="spellStart"/>
            <w:r w:rsidRPr="00AB315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biofqzhao</w:t>
            </w:r>
            <w:proofErr w:type="spellEnd"/>
          </w:p>
        </w:tc>
        <w:tc>
          <w:tcPr>
            <w:tcW w:w="2372" w:type="dxa"/>
          </w:tcPr>
          <w:p w14:paraId="29AFBC7C" w14:textId="1AC5BDE4" w:rsidR="00E74E30" w:rsidRPr="000643C7" w:rsidRDefault="00AB3155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AB3155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先了解，项目正忙，我综述是罗列，自己方法小众，各研究方法通用没啥好写，分析方法</w:t>
            </w:r>
            <w:r w:rsidR="00DF1CA0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太</w:t>
            </w:r>
            <w:r w:rsidRPr="00AB3155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多样</w:t>
            </w:r>
          </w:p>
        </w:tc>
      </w:tr>
      <w:tr w:rsidR="00B9081D" w:rsidRPr="000643C7" w14:paraId="4843FF30" w14:textId="77777777" w:rsidTr="00364EA4">
        <w:tc>
          <w:tcPr>
            <w:tcW w:w="1345" w:type="dxa"/>
          </w:tcPr>
          <w:p w14:paraId="6B0F2859" w14:textId="5A311F2B" w:rsidR="00B9081D" w:rsidRPr="003F280F" w:rsidRDefault="00B9081D" w:rsidP="00B9081D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3F280F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周宏伟</w:t>
            </w:r>
          </w:p>
        </w:tc>
        <w:tc>
          <w:tcPr>
            <w:tcW w:w="1356" w:type="dxa"/>
          </w:tcPr>
          <w:p w14:paraId="3F8BD1B9" w14:textId="29859E6C" w:rsidR="00B9081D" w:rsidRPr="003F280F" w:rsidRDefault="00B9081D" w:rsidP="00B9081D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3F280F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南方医科大学珠江医院检验医学部主任</w:t>
            </w:r>
          </w:p>
        </w:tc>
        <w:tc>
          <w:tcPr>
            <w:tcW w:w="1807" w:type="dxa"/>
          </w:tcPr>
          <w:p w14:paraId="71F9758E" w14:textId="061B5AFF" w:rsidR="00B9081D" w:rsidRPr="003F280F" w:rsidRDefault="00B9081D" w:rsidP="00B9081D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3F280F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Medicine in Microecology</w:t>
            </w:r>
            <w:r w:rsidRPr="003F280F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（</w:t>
            </w:r>
            <w:r w:rsidRPr="003F280F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Elsevier</w:t>
            </w:r>
            <w:r w:rsidRPr="003F280F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）主编，检验诊断新技术、新方法</w:t>
            </w:r>
          </w:p>
        </w:tc>
        <w:tc>
          <w:tcPr>
            <w:tcW w:w="2180" w:type="dxa"/>
          </w:tcPr>
          <w:p w14:paraId="0A1FB024" w14:textId="627EA03B" w:rsidR="00B9081D" w:rsidRPr="003F280F" w:rsidRDefault="00B9081D" w:rsidP="00B9081D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3F280F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hzhou@smu.edu.cn</w:t>
            </w:r>
          </w:p>
        </w:tc>
        <w:tc>
          <w:tcPr>
            <w:tcW w:w="2372" w:type="dxa"/>
          </w:tcPr>
          <w:p w14:paraId="7CB509C0" w14:textId="661FB9B1" w:rsidR="00B9081D" w:rsidRPr="000643C7" w:rsidRDefault="003F280F" w:rsidP="00B9081D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3F280F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人类医学目录</w:t>
            </w:r>
          </w:p>
        </w:tc>
      </w:tr>
      <w:tr w:rsidR="00364EA4" w:rsidRPr="000643C7" w14:paraId="3FFF15B9" w14:textId="77777777" w:rsidTr="00364EA4">
        <w:tc>
          <w:tcPr>
            <w:tcW w:w="1345" w:type="dxa"/>
          </w:tcPr>
          <w:p w14:paraId="3C67A190" w14:textId="739C191D" w:rsidR="00364EA4" w:rsidRPr="00364EA4" w:rsidRDefault="00364EA4" w:rsidP="00364EA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364EA4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邓晔</w:t>
            </w:r>
          </w:p>
        </w:tc>
        <w:tc>
          <w:tcPr>
            <w:tcW w:w="1356" w:type="dxa"/>
          </w:tcPr>
          <w:p w14:paraId="6EADD306" w14:textId="467C6412" w:rsidR="00364EA4" w:rsidRPr="00364EA4" w:rsidRDefault="00364EA4" w:rsidP="00364EA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364EA4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中科院生态中心</w:t>
            </w:r>
          </w:p>
        </w:tc>
        <w:tc>
          <w:tcPr>
            <w:tcW w:w="1807" w:type="dxa"/>
          </w:tcPr>
          <w:p w14:paraId="1D85727C" w14:textId="2D17EE2B" w:rsidR="00364EA4" w:rsidRPr="00364EA4" w:rsidRDefault="00364EA4" w:rsidP="00364EA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364EA4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生态环境</w:t>
            </w:r>
          </w:p>
        </w:tc>
        <w:tc>
          <w:tcPr>
            <w:tcW w:w="2180" w:type="dxa"/>
          </w:tcPr>
          <w:p w14:paraId="2385C8B4" w14:textId="0A18A31E" w:rsidR="00364EA4" w:rsidRPr="00364EA4" w:rsidRDefault="00364EA4" w:rsidP="00364EA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364EA4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邓晔</w:t>
            </w:r>
          </w:p>
        </w:tc>
        <w:tc>
          <w:tcPr>
            <w:tcW w:w="2372" w:type="dxa"/>
          </w:tcPr>
          <w:p w14:paraId="5E716A12" w14:textId="6E3671EA" w:rsidR="00364EA4" w:rsidRPr="00364EA4" w:rsidRDefault="00364EA4" w:rsidP="00364EA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364EA4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中科院生态中心</w:t>
            </w:r>
          </w:p>
        </w:tc>
      </w:tr>
      <w:tr w:rsidR="008E74ED" w:rsidRPr="000643C7" w14:paraId="59C24C4C" w14:textId="77777777" w:rsidTr="00364EA4">
        <w:tc>
          <w:tcPr>
            <w:tcW w:w="1345" w:type="dxa"/>
          </w:tcPr>
          <w:p w14:paraId="5E773E9C" w14:textId="3508B0B7" w:rsidR="008E74ED" w:rsidRPr="00223BE6" w:rsidRDefault="008E74ED" w:rsidP="008E74ED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223BE6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杨军</w:t>
            </w:r>
            <w:r w:rsidR="00C77483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(</w:t>
            </w:r>
            <w:r w:rsidR="00C77483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有</w:t>
            </w:r>
            <w:r w:rsidR="00C77483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20</w:t>
            </w:r>
            <w:r w:rsidR="00C77483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个</w:t>
            </w:r>
            <w:r w:rsidR="00C77483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SOP</w:t>
            </w:r>
            <w:r w:rsidR="00C77483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)</w:t>
            </w:r>
          </w:p>
        </w:tc>
        <w:tc>
          <w:tcPr>
            <w:tcW w:w="1356" w:type="dxa"/>
          </w:tcPr>
          <w:p w14:paraId="1FA9D797" w14:textId="52355001" w:rsidR="008E74ED" w:rsidRPr="00223BE6" w:rsidRDefault="008E74ED" w:rsidP="008E74ED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223BE6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中科院城环所</w:t>
            </w:r>
          </w:p>
        </w:tc>
        <w:tc>
          <w:tcPr>
            <w:tcW w:w="1807" w:type="dxa"/>
          </w:tcPr>
          <w:p w14:paraId="51C08B6E" w14:textId="4D8F39C2" w:rsidR="008E74ED" w:rsidRPr="00223BE6" w:rsidRDefault="008E74ED" w:rsidP="008E74ED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223BE6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水体</w:t>
            </w:r>
          </w:p>
        </w:tc>
        <w:tc>
          <w:tcPr>
            <w:tcW w:w="2180" w:type="dxa"/>
          </w:tcPr>
          <w:p w14:paraId="62B1D10D" w14:textId="76D2F460" w:rsidR="008E74ED" w:rsidRPr="00223BE6" w:rsidRDefault="008E74ED" w:rsidP="008E74ED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223BE6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Y20081587</w:t>
            </w:r>
          </w:p>
        </w:tc>
        <w:tc>
          <w:tcPr>
            <w:tcW w:w="2372" w:type="dxa"/>
          </w:tcPr>
          <w:p w14:paraId="5AADD49C" w14:textId="61531F44" w:rsidR="008E74ED" w:rsidRPr="00223BE6" w:rsidRDefault="008E74ED" w:rsidP="008E74ED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223BE6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题目，推荐湖泊所</w:t>
            </w:r>
            <w:r w:rsidR="00F60F64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王建军</w:t>
            </w:r>
          </w:p>
        </w:tc>
      </w:tr>
      <w:tr w:rsidR="000643C7" w:rsidRPr="000643C7" w14:paraId="122C2411" w14:textId="77777777" w:rsidTr="00364EA4">
        <w:tc>
          <w:tcPr>
            <w:tcW w:w="1345" w:type="dxa"/>
          </w:tcPr>
          <w:p w14:paraId="202DB298" w14:textId="5455F7E9" w:rsidR="000643C7" w:rsidRPr="00AB3155" w:rsidRDefault="000643C7" w:rsidP="000643C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AB3155">
              <w:rPr>
                <w:rFonts w:ascii="Times New Roman" w:eastAsia="楷体" w:hAnsi="Times New Roman" w:cs="Times New Roman"/>
                <w:sz w:val="22"/>
                <w:lang w:eastAsia="zh-CN"/>
              </w:rPr>
              <w:t>赵立平</w:t>
            </w:r>
          </w:p>
        </w:tc>
        <w:tc>
          <w:tcPr>
            <w:tcW w:w="1356" w:type="dxa"/>
          </w:tcPr>
          <w:p w14:paraId="14293867" w14:textId="01147D64" w:rsidR="000643C7" w:rsidRPr="00AB3155" w:rsidRDefault="000643C7" w:rsidP="000643C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AB3155">
              <w:rPr>
                <w:rFonts w:ascii="Times New Roman" w:eastAsia="楷体" w:hAnsi="Times New Roman" w:cs="Times New Roman"/>
                <w:sz w:val="22"/>
                <w:lang w:eastAsia="zh-CN"/>
              </w:rPr>
              <w:t>上海交大</w:t>
            </w:r>
          </w:p>
        </w:tc>
        <w:tc>
          <w:tcPr>
            <w:tcW w:w="1807" w:type="dxa"/>
          </w:tcPr>
          <w:p w14:paraId="0C659054" w14:textId="0A1B0D58" w:rsidR="000643C7" w:rsidRPr="00AB3155" w:rsidRDefault="000643C7" w:rsidP="000643C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AB3155">
              <w:rPr>
                <w:rFonts w:ascii="Times New Roman" w:eastAsia="楷体" w:hAnsi="Times New Roman" w:cs="Times New Roman"/>
                <w:sz w:val="22"/>
                <w:lang w:eastAsia="zh-CN"/>
              </w:rPr>
              <w:t>肠道，</w:t>
            </w:r>
            <w:r w:rsidRPr="00AB3155">
              <w:rPr>
                <w:rFonts w:ascii="Times New Roman" w:eastAsia="楷体" w:hAnsi="Times New Roman" w:cs="Times New Roman"/>
                <w:sz w:val="22"/>
                <w:lang w:eastAsia="zh-CN"/>
              </w:rPr>
              <w:t>ISME</w:t>
            </w:r>
            <w:r w:rsidRPr="00AB3155">
              <w:rPr>
                <w:rFonts w:ascii="Times New Roman" w:eastAsia="楷体" w:hAnsi="Times New Roman" w:cs="Times New Roman"/>
                <w:sz w:val="22"/>
                <w:lang w:eastAsia="zh-CN"/>
              </w:rPr>
              <w:t>副主编</w:t>
            </w:r>
          </w:p>
        </w:tc>
        <w:tc>
          <w:tcPr>
            <w:tcW w:w="2180" w:type="dxa"/>
          </w:tcPr>
          <w:p w14:paraId="2F5E8FE1" w14:textId="4ADB9C4C" w:rsidR="000643C7" w:rsidRPr="00AB3155" w:rsidRDefault="000643C7" w:rsidP="000643C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spellStart"/>
            <w:r w:rsidRPr="00AB3155">
              <w:rPr>
                <w:rFonts w:ascii="Times New Roman" w:eastAsia="楷体" w:hAnsi="Times New Roman" w:cs="Times New Roman"/>
                <w:sz w:val="22"/>
                <w:lang w:eastAsia="zh-CN"/>
              </w:rPr>
              <w:t>gutzhao</w:t>
            </w:r>
            <w:proofErr w:type="spellEnd"/>
          </w:p>
        </w:tc>
        <w:tc>
          <w:tcPr>
            <w:tcW w:w="2372" w:type="dxa"/>
          </w:tcPr>
          <w:p w14:paraId="59C26867" w14:textId="6BB5CE6F" w:rsidR="000643C7" w:rsidRPr="000643C7" w:rsidRDefault="000643C7" w:rsidP="000643C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AB3155">
              <w:rPr>
                <w:rFonts w:ascii="Times New Roman" w:eastAsia="楷体" w:hAnsi="Times New Roman" w:cs="Times New Roman"/>
                <w:sz w:val="22"/>
                <w:lang w:eastAsia="zh-CN"/>
              </w:rPr>
              <w:t>同意</w:t>
            </w:r>
            <w:r w:rsidR="00180210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，周一</w:t>
            </w:r>
          </w:p>
        </w:tc>
      </w:tr>
      <w:tr w:rsidR="00E56A83" w:rsidRPr="000643C7" w14:paraId="707BE35B" w14:textId="77777777" w:rsidTr="00364EA4">
        <w:tc>
          <w:tcPr>
            <w:tcW w:w="1345" w:type="dxa"/>
          </w:tcPr>
          <w:p w14:paraId="75631066" w14:textId="77777777" w:rsidR="00E56A83" w:rsidRPr="000643C7" w:rsidRDefault="00920D19" w:rsidP="002B3435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hyperlink r:id="rId11" w:history="1">
              <w:r w:rsidR="00E56A83" w:rsidRPr="000643C7">
                <w:rPr>
                  <w:rStyle w:val="ab"/>
                  <w:rFonts w:ascii="Times New Roman" w:eastAsia="楷体" w:hAnsi="Times New Roman" w:cs="Times New Roman"/>
                  <w:color w:val="auto"/>
                  <w:sz w:val="22"/>
                  <w:lang w:eastAsia="zh-CN"/>
                </w:rPr>
                <w:t>徐健</w:t>
              </w:r>
            </w:hyperlink>
          </w:p>
        </w:tc>
        <w:tc>
          <w:tcPr>
            <w:tcW w:w="1356" w:type="dxa"/>
          </w:tcPr>
          <w:p w14:paraId="747920E6" w14:textId="77777777" w:rsidR="00E56A83" w:rsidRPr="000643C7" w:rsidRDefault="00E56A83" w:rsidP="002B3435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中科院青岛能源所，所助、中心主任</w:t>
            </w:r>
          </w:p>
        </w:tc>
        <w:tc>
          <w:tcPr>
            <w:tcW w:w="1807" w:type="dxa"/>
          </w:tcPr>
          <w:p w14:paraId="65F01475" w14:textId="77777777" w:rsidR="00E56A83" w:rsidRPr="000643C7" w:rsidRDefault="00E56A83" w:rsidP="002B3435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人类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/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海洋单细胞、食品、微生物组，</w:t>
            </w:r>
            <w:proofErr w:type="spellStart"/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mSystems</w:t>
            </w:r>
            <w:proofErr w:type="spellEnd"/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高级编辑。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Science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、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CHM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、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NC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等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100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余篇，被引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9000</w:t>
            </w: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余次</w:t>
            </w:r>
          </w:p>
        </w:tc>
        <w:tc>
          <w:tcPr>
            <w:tcW w:w="2180" w:type="dxa"/>
          </w:tcPr>
          <w:p w14:paraId="464DC4EA" w14:textId="77777777" w:rsidR="00E56A83" w:rsidRPr="000643C7" w:rsidRDefault="00E56A83" w:rsidP="002B3435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532-80662653</w:t>
            </w:r>
          </w:p>
        </w:tc>
        <w:tc>
          <w:tcPr>
            <w:tcW w:w="2372" w:type="dxa"/>
          </w:tcPr>
          <w:p w14:paraId="30881AE0" w14:textId="3441D6C0" w:rsidR="00E56A83" w:rsidRPr="000643C7" w:rsidRDefault="00364EA4" w:rsidP="002B3435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留言</w:t>
            </w:r>
          </w:p>
        </w:tc>
      </w:tr>
      <w:tr w:rsidR="00364EA4" w:rsidRPr="000643C7" w14:paraId="683A01E2" w14:textId="77777777" w:rsidTr="00364EA4">
        <w:tc>
          <w:tcPr>
            <w:tcW w:w="1345" w:type="dxa"/>
          </w:tcPr>
          <w:p w14:paraId="4E6B4FE2" w14:textId="77777777" w:rsidR="00364EA4" w:rsidRPr="000643C7" w:rsidRDefault="00364EA4" w:rsidP="00364EA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</w:p>
        </w:tc>
        <w:tc>
          <w:tcPr>
            <w:tcW w:w="1356" w:type="dxa"/>
          </w:tcPr>
          <w:p w14:paraId="05E4658D" w14:textId="77777777" w:rsidR="00364EA4" w:rsidRPr="000643C7" w:rsidRDefault="00364EA4" w:rsidP="00364EA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6187A89" w14:textId="77777777" w:rsidR="00364EA4" w:rsidRPr="000643C7" w:rsidRDefault="00364EA4" w:rsidP="00364EA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</w:p>
        </w:tc>
        <w:tc>
          <w:tcPr>
            <w:tcW w:w="2180" w:type="dxa"/>
          </w:tcPr>
          <w:p w14:paraId="1421A8F9" w14:textId="77777777" w:rsidR="00364EA4" w:rsidRPr="000643C7" w:rsidRDefault="00364EA4" w:rsidP="00364EA4">
            <w:pPr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</w:p>
        </w:tc>
        <w:tc>
          <w:tcPr>
            <w:tcW w:w="2372" w:type="dxa"/>
          </w:tcPr>
          <w:p w14:paraId="6A5C0BB5" w14:textId="77777777" w:rsidR="00364EA4" w:rsidRPr="000643C7" w:rsidRDefault="00364EA4" w:rsidP="00364EA4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</w:tr>
    </w:tbl>
    <w:p w14:paraId="30605ACB" w14:textId="77777777" w:rsidR="009921DA" w:rsidRPr="000643C7" w:rsidRDefault="009921DA" w:rsidP="009921DA">
      <w:pPr>
        <w:adjustRightInd w:val="0"/>
        <w:snapToGrid w:val="0"/>
        <w:spacing w:before="120"/>
        <w:rPr>
          <w:rFonts w:ascii="Times New Roman" w:eastAsia="楷体" w:hAnsi="Times New Roman" w:cs="Times New Roman"/>
          <w:sz w:val="22"/>
          <w:lang w:eastAsia="zh-CN"/>
        </w:rPr>
      </w:pPr>
    </w:p>
    <w:p w14:paraId="5521469E" w14:textId="0B5B1F05" w:rsidR="007D3D41" w:rsidRPr="000643C7" w:rsidRDefault="007D3D41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 xml:space="preserve"> 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>编委成员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 xml:space="preserve"> 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>（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>5-10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>名）</w:t>
      </w:r>
    </w:p>
    <w:p w14:paraId="41C1BEAF" w14:textId="3E69CA03" w:rsidR="00C96287" w:rsidRPr="000643C7" w:rsidRDefault="00C96287" w:rsidP="00DD034F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优秀科研团队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PI</w:t>
      </w:r>
    </w:p>
    <w:p w14:paraId="7B77B405" w14:textId="33B79FD3" w:rsidR="00C96287" w:rsidRPr="000643C7" w:rsidRDefault="00C96287" w:rsidP="00DD034F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协助主编负责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eBook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中某个或多个章节内容</w:t>
      </w:r>
      <w:r w:rsidR="004C4FD2"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的邀稿</w:t>
      </w:r>
    </w:p>
    <w:p w14:paraId="7B59AB12" w14:textId="7BE3397F" w:rsidR="00C96287" w:rsidRPr="000643C7" w:rsidRDefault="00C96287" w:rsidP="00DD034F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所负责章节的重要</w:t>
      </w:r>
      <w:r w:rsidR="00CC333B"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贡献者（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作者</w:t>
      </w:r>
      <w:r w:rsidR="00CC333B"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）</w:t>
      </w:r>
    </w:p>
    <w:tbl>
      <w:tblPr>
        <w:tblStyle w:val="afffa"/>
        <w:tblW w:w="0" w:type="auto"/>
        <w:tblLayout w:type="fixed"/>
        <w:tblLook w:val="04A0" w:firstRow="1" w:lastRow="0" w:firstColumn="1" w:lastColumn="0" w:noHBand="0" w:noVBand="1"/>
      </w:tblPr>
      <w:tblGrid>
        <w:gridCol w:w="846"/>
        <w:gridCol w:w="1532"/>
        <w:gridCol w:w="1390"/>
        <w:gridCol w:w="905"/>
        <w:gridCol w:w="4387"/>
      </w:tblGrid>
      <w:tr w:rsidR="00E74E30" w:rsidRPr="000643C7" w14:paraId="4EE266A2" w14:textId="31DB519B" w:rsidTr="00A25B74">
        <w:tc>
          <w:tcPr>
            <w:tcW w:w="846" w:type="dxa"/>
          </w:tcPr>
          <w:p w14:paraId="5FED5E4A" w14:textId="7777777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姓名</w:t>
            </w:r>
          </w:p>
        </w:tc>
        <w:tc>
          <w:tcPr>
            <w:tcW w:w="1532" w:type="dxa"/>
          </w:tcPr>
          <w:p w14:paraId="3047173F" w14:textId="7777777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单位</w:t>
            </w:r>
          </w:p>
        </w:tc>
        <w:tc>
          <w:tcPr>
            <w:tcW w:w="1390" w:type="dxa"/>
          </w:tcPr>
          <w:p w14:paraId="3253A7FA" w14:textId="7777777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简介</w:t>
            </w:r>
          </w:p>
        </w:tc>
        <w:tc>
          <w:tcPr>
            <w:tcW w:w="905" w:type="dxa"/>
          </w:tcPr>
          <w:p w14:paraId="4E5FDE5D" w14:textId="7777777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联系方式</w:t>
            </w:r>
          </w:p>
        </w:tc>
        <w:tc>
          <w:tcPr>
            <w:tcW w:w="4387" w:type="dxa"/>
          </w:tcPr>
          <w:p w14:paraId="45D66918" w14:textId="5BCBB0B4" w:rsidR="00E74E30" w:rsidRPr="000643C7" w:rsidRDefault="00D168FA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备注</w:t>
            </w:r>
          </w:p>
        </w:tc>
      </w:tr>
      <w:tr w:rsidR="000D1FD3" w:rsidRPr="000643C7" w14:paraId="41A4A8DC" w14:textId="77777777" w:rsidTr="00A25B74">
        <w:tc>
          <w:tcPr>
            <w:tcW w:w="846" w:type="dxa"/>
          </w:tcPr>
          <w:p w14:paraId="3432F6BE" w14:textId="77777777" w:rsidR="000D1FD3" w:rsidRPr="000643C7" w:rsidRDefault="000D1FD3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陈峰</w:t>
            </w:r>
          </w:p>
        </w:tc>
        <w:tc>
          <w:tcPr>
            <w:tcW w:w="1532" w:type="dxa"/>
          </w:tcPr>
          <w:p w14:paraId="223094FE" w14:textId="77777777" w:rsidR="000D1FD3" w:rsidRPr="000643C7" w:rsidRDefault="000D1FD3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北大口腔</w:t>
            </w:r>
          </w:p>
        </w:tc>
        <w:tc>
          <w:tcPr>
            <w:tcW w:w="1390" w:type="dxa"/>
          </w:tcPr>
          <w:p w14:paraId="3CD09011" w14:textId="1D871561" w:rsidR="000D1FD3" w:rsidRPr="000643C7" w:rsidRDefault="000D1FD3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口腔，取样、厌氧培养</w:t>
            </w:r>
          </w:p>
        </w:tc>
        <w:tc>
          <w:tcPr>
            <w:tcW w:w="905" w:type="dxa"/>
          </w:tcPr>
          <w:p w14:paraId="73EBA289" w14:textId="77777777" w:rsidR="000D1FD3" w:rsidRPr="000643C7" w:rsidRDefault="000D1FD3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spellStart"/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moleculecf</w:t>
            </w:r>
            <w:proofErr w:type="spellEnd"/>
          </w:p>
          <w:p w14:paraId="2833B412" w14:textId="758016A3" w:rsidR="00792D86" w:rsidRPr="000643C7" w:rsidRDefault="00792D86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13611061684</w:t>
            </w:r>
          </w:p>
        </w:tc>
        <w:tc>
          <w:tcPr>
            <w:tcW w:w="4387" w:type="dxa"/>
          </w:tcPr>
          <w:p w14:paraId="628FCC7C" w14:textId="64043E0A" w:rsidR="000D1FD3" w:rsidRPr="000643C7" w:rsidRDefault="000D1FD3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写目录和相关推荐列表</w:t>
            </w:r>
          </w:p>
        </w:tc>
      </w:tr>
      <w:tr w:rsidR="00F84E29" w:rsidRPr="000643C7" w14:paraId="514DD4B2" w14:textId="77777777" w:rsidTr="00A25B74">
        <w:tc>
          <w:tcPr>
            <w:tcW w:w="846" w:type="dxa"/>
          </w:tcPr>
          <w:p w14:paraId="4BF54F69" w14:textId="77777777" w:rsidR="00F84E29" w:rsidRDefault="00F84E29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2B16CE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张发明</w:t>
            </w:r>
          </w:p>
          <w:p w14:paraId="42C26F47" w14:textId="19EAB252" w:rsidR="00D5142C" w:rsidRPr="002B16CE" w:rsidRDefault="00D5142C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(</w:t>
            </w:r>
            <w: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5</w:t>
            </w:r>
            <w:r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篇</w:t>
            </w:r>
            <w: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)</w:t>
            </w:r>
          </w:p>
        </w:tc>
        <w:tc>
          <w:tcPr>
            <w:tcW w:w="1532" w:type="dxa"/>
          </w:tcPr>
          <w:p w14:paraId="3833CA7D" w14:textId="4F2BB606" w:rsidR="00F84E29" w:rsidRPr="002B16CE" w:rsidRDefault="00F84E29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2B16CE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南京医科大学</w:t>
            </w:r>
          </w:p>
        </w:tc>
        <w:tc>
          <w:tcPr>
            <w:tcW w:w="1390" w:type="dxa"/>
          </w:tcPr>
          <w:p w14:paraId="35EBF321" w14:textId="568B0115" w:rsidR="00F84E29" w:rsidRPr="002B16CE" w:rsidRDefault="00576664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proofErr w:type="gramStart"/>
            <w:r w:rsidRPr="002B16CE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粪菌移植</w:t>
            </w:r>
            <w:proofErr w:type="gramEnd"/>
          </w:p>
        </w:tc>
        <w:tc>
          <w:tcPr>
            <w:tcW w:w="905" w:type="dxa"/>
          </w:tcPr>
          <w:p w14:paraId="37DB0B09" w14:textId="5B8C17D2" w:rsidR="00F84E29" w:rsidRPr="002B16CE" w:rsidRDefault="00576664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proofErr w:type="spellStart"/>
            <w:r w:rsidRPr="002B16CE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zhangfamingii</w:t>
            </w:r>
            <w:proofErr w:type="spellEnd"/>
          </w:p>
        </w:tc>
        <w:tc>
          <w:tcPr>
            <w:tcW w:w="4387" w:type="dxa"/>
          </w:tcPr>
          <w:p w14:paraId="45D02056" w14:textId="77777777" w:rsidR="002B16CE" w:rsidRPr="002B16CE" w:rsidRDefault="002B16CE" w:rsidP="002B16C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1.</w:t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ab/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从粪便中获取洗涤菌群</w:t>
            </w:r>
          </w:p>
          <w:p w14:paraId="5C75586F" w14:textId="77777777" w:rsidR="002B16CE" w:rsidRPr="002B16CE" w:rsidRDefault="002B16CE" w:rsidP="002B16C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2.</w:t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ab/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洗涤菌群移植“一小时方案”</w:t>
            </w:r>
          </w:p>
          <w:p w14:paraId="1CCE8852" w14:textId="77777777" w:rsidR="002B16CE" w:rsidRPr="002B16CE" w:rsidRDefault="002B16CE" w:rsidP="002B16C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3.</w:t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ab/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洗涤菌群的保存</w:t>
            </w:r>
          </w:p>
          <w:p w14:paraId="3A507E24" w14:textId="77777777" w:rsidR="002B16CE" w:rsidRPr="002B16CE" w:rsidRDefault="002B16CE" w:rsidP="002B16C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4.</w:t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ab/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洗涤上清液小鼠腹腔注射毒性评价</w:t>
            </w:r>
          </w:p>
          <w:p w14:paraId="69432E23" w14:textId="3D040870" w:rsidR="00F84E29" w:rsidRPr="000643C7" w:rsidRDefault="002B16CE" w:rsidP="002B16C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5.</w:t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ab/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移植洗涤菌群</w:t>
            </w:r>
          </w:p>
        </w:tc>
      </w:tr>
      <w:tr w:rsidR="00597E91" w:rsidRPr="005D6B81" w14:paraId="58A79458" w14:textId="77777777" w:rsidTr="00A25B74">
        <w:tc>
          <w:tcPr>
            <w:tcW w:w="846" w:type="dxa"/>
          </w:tcPr>
          <w:p w14:paraId="261E46DC" w14:textId="77777777" w:rsidR="00597E91" w:rsidRDefault="00597E91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proofErr w:type="gramStart"/>
            <w:r w:rsidRPr="002B16CE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成艳芬</w:t>
            </w:r>
            <w:proofErr w:type="gramEnd"/>
          </w:p>
          <w:p w14:paraId="4E622ADE" w14:textId="72913C16" w:rsidR="00D5142C" w:rsidRPr="002B16CE" w:rsidRDefault="00D5142C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(</w:t>
            </w:r>
            <w: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3</w:t>
            </w:r>
            <w:r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篇</w:t>
            </w:r>
            <w: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)</w:t>
            </w:r>
          </w:p>
        </w:tc>
        <w:tc>
          <w:tcPr>
            <w:tcW w:w="1532" w:type="dxa"/>
          </w:tcPr>
          <w:p w14:paraId="0FB40767" w14:textId="77777777" w:rsidR="00597E91" w:rsidRDefault="00597E91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2B16CE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南京农大</w:t>
            </w:r>
          </w:p>
          <w:p w14:paraId="27135C25" w14:textId="4B1DCB11" w:rsidR="00D5142C" w:rsidRPr="002B16CE" w:rsidRDefault="00D5142C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</w:p>
        </w:tc>
        <w:tc>
          <w:tcPr>
            <w:tcW w:w="1390" w:type="dxa"/>
          </w:tcPr>
          <w:p w14:paraId="2CC2B496" w14:textId="77777777" w:rsidR="00597E91" w:rsidRPr="002B16CE" w:rsidRDefault="00597E91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2B16CE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Microbiome</w:t>
            </w:r>
            <w:r w:rsidRPr="002B16CE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编委</w:t>
            </w:r>
          </w:p>
        </w:tc>
        <w:tc>
          <w:tcPr>
            <w:tcW w:w="905" w:type="dxa"/>
          </w:tcPr>
          <w:p w14:paraId="44969A5C" w14:textId="77777777" w:rsidR="00597E91" w:rsidRPr="002B16CE" w:rsidRDefault="00597E91" w:rsidP="008F4307">
            <w:pP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2B16CE"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  <w:t>weiqian_34505606</w:t>
            </w:r>
          </w:p>
        </w:tc>
        <w:tc>
          <w:tcPr>
            <w:tcW w:w="4387" w:type="dxa"/>
          </w:tcPr>
          <w:p w14:paraId="6EE2F081" w14:textId="109E0D75" w:rsidR="005D6B81" w:rsidRPr="002B16CE" w:rsidRDefault="005D6B81" w:rsidP="005D6B81">
            <w:pP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反刍动物瘤胃微生物样品采集与保存</w:t>
            </w:r>
          </w:p>
          <w:p w14:paraId="133174CF" w14:textId="1A770817" w:rsidR="005D6B81" w:rsidRPr="002B16CE" w:rsidRDefault="005D6B81" w:rsidP="005D6B81">
            <w:pPr>
              <w:rPr>
                <w:rFonts w:ascii="Times New Roman" w:eastAsia="楷体" w:hAnsi="Times New Roman" w:cs="Times New Roman"/>
                <w:sz w:val="22"/>
                <w:highlight w:val="green"/>
                <w:lang w:eastAsia="zh-CN"/>
              </w:rPr>
            </w:pP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瘤胃内容物</w:t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DNA</w:t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与</w:t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RNA</w:t>
            </w: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提取及注意事项</w:t>
            </w:r>
          </w:p>
          <w:p w14:paraId="60AC9A48" w14:textId="637E11E0" w:rsidR="00597E91" w:rsidRPr="005D6B81" w:rsidRDefault="005D6B81" w:rsidP="005D6B81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2B16CE">
              <w:rPr>
                <w:rFonts w:ascii="Times New Roman" w:eastAsia="楷体" w:hAnsi="Times New Roman" w:cs="Times New Roman" w:hint="eastAsia"/>
                <w:sz w:val="22"/>
                <w:highlight w:val="green"/>
                <w:lang w:eastAsia="zh-CN"/>
              </w:rPr>
              <w:t>瘤胃厌氧真菌的分离培养与保存</w:t>
            </w:r>
          </w:p>
        </w:tc>
      </w:tr>
      <w:tr w:rsidR="00486EFD" w:rsidRPr="000643C7" w14:paraId="3965D115" w14:textId="77777777" w:rsidTr="00A25B74">
        <w:tc>
          <w:tcPr>
            <w:tcW w:w="846" w:type="dxa"/>
          </w:tcPr>
          <w:p w14:paraId="54C132F1" w14:textId="77777777" w:rsidR="00486EFD" w:rsidRPr="000643C7" w:rsidRDefault="00486EFD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王军</w:t>
            </w:r>
          </w:p>
        </w:tc>
        <w:tc>
          <w:tcPr>
            <w:tcW w:w="1532" w:type="dxa"/>
          </w:tcPr>
          <w:p w14:paraId="12CC1B40" w14:textId="77777777" w:rsidR="00486EFD" w:rsidRPr="000643C7" w:rsidRDefault="00486EFD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中科院微生物所</w:t>
            </w:r>
          </w:p>
        </w:tc>
        <w:tc>
          <w:tcPr>
            <w:tcW w:w="1390" w:type="dxa"/>
          </w:tcPr>
          <w:p w14:paraId="3B3E159B" w14:textId="77777777" w:rsidR="00486EFD" w:rsidRPr="000643C7" w:rsidRDefault="00486EFD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肠道分析、三代、新冠</w:t>
            </w:r>
          </w:p>
        </w:tc>
        <w:tc>
          <w:tcPr>
            <w:tcW w:w="905" w:type="dxa"/>
          </w:tcPr>
          <w:p w14:paraId="57CFAD5B" w14:textId="77777777" w:rsidR="00486EFD" w:rsidRPr="000643C7" w:rsidRDefault="00486EFD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Jun-Wang-Leuven</w:t>
            </w:r>
          </w:p>
        </w:tc>
        <w:tc>
          <w:tcPr>
            <w:tcW w:w="4387" w:type="dxa"/>
          </w:tcPr>
          <w:p w14:paraId="553A51ED" w14:textId="77777777" w:rsidR="00486EFD" w:rsidRPr="000643C7" w:rsidRDefault="00486EFD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写目录</w:t>
            </w:r>
          </w:p>
        </w:tc>
      </w:tr>
      <w:tr w:rsidR="00486EFD" w:rsidRPr="005D6B81" w14:paraId="5DCB2116" w14:textId="77777777" w:rsidTr="00A25B74">
        <w:tc>
          <w:tcPr>
            <w:tcW w:w="846" w:type="dxa"/>
          </w:tcPr>
          <w:p w14:paraId="43B9857F" w14:textId="75A5A24B" w:rsidR="00486EFD" w:rsidRPr="00F60F64" w:rsidRDefault="00F60F64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F60F64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高程</w:t>
            </w:r>
          </w:p>
        </w:tc>
        <w:tc>
          <w:tcPr>
            <w:tcW w:w="1532" w:type="dxa"/>
          </w:tcPr>
          <w:p w14:paraId="3F432F61" w14:textId="2BD16C30" w:rsidR="00486EFD" w:rsidRPr="00F60F64" w:rsidRDefault="00F60F64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F60F64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中科院微生物所</w:t>
            </w:r>
          </w:p>
        </w:tc>
        <w:tc>
          <w:tcPr>
            <w:tcW w:w="1390" w:type="dxa"/>
          </w:tcPr>
          <w:p w14:paraId="0F7D78B4" w14:textId="0BE06F76" w:rsidR="00486EFD" w:rsidRPr="00F60F64" w:rsidRDefault="00F60F64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真菌组</w:t>
            </w:r>
          </w:p>
        </w:tc>
        <w:tc>
          <w:tcPr>
            <w:tcW w:w="905" w:type="dxa"/>
          </w:tcPr>
          <w:p w14:paraId="5B8C4A69" w14:textId="07F1F8C1" w:rsidR="00486EFD" w:rsidRPr="00F60F64" w:rsidRDefault="00F60F64" w:rsidP="008F4307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F60F64">
              <w:rPr>
                <w:rFonts w:ascii="Times New Roman" w:eastAsia="楷体" w:hAnsi="Times New Roman" w:cs="Times New Roman"/>
                <w:sz w:val="22"/>
                <w:lang w:eastAsia="zh-CN"/>
              </w:rPr>
              <w:t>cg2013imcas</w:t>
            </w:r>
          </w:p>
        </w:tc>
        <w:tc>
          <w:tcPr>
            <w:tcW w:w="4387" w:type="dxa"/>
          </w:tcPr>
          <w:p w14:paraId="300F80C0" w14:textId="636C0597" w:rsidR="00486EFD" w:rsidRPr="00F60F64" w:rsidRDefault="00BF177D" w:rsidP="005D6B81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留言</w:t>
            </w:r>
          </w:p>
        </w:tc>
      </w:tr>
      <w:tr w:rsidR="00F84E29" w:rsidRPr="00003857" w14:paraId="60762F2D" w14:textId="77777777" w:rsidTr="0055126D">
        <w:tc>
          <w:tcPr>
            <w:tcW w:w="846" w:type="dxa"/>
          </w:tcPr>
          <w:p w14:paraId="418CF29A" w14:textId="6008ED99" w:rsidR="00F84E29" w:rsidRPr="00003857" w:rsidRDefault="00576664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覃俊杰</w:t>
            </w:r>
          </w:p>
        </w:tc>
        <w:tc>
          <w:tcPr>
            <w:tcW w:w="1532" w:type="dxa"/>
          </w:tcPr>
          <w:p w14:paraId="5743C4FA" w14:textId="59DA879F" w:rsidR="00F84E29" w:rsidRPr="00003857" w:rsidRDefault="00576664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proofErr w:type="gramStart"/>
            <w:r w:rsidRPr="0000385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谱元</w:t>
            </w:r>
            <w:proofErr w:type="gramEnd"/>
          </w:p>
        </w:tc>
        <w:tc>
          <w:tcPr>
            <w:tcW w:w="1390" w:type="dxa"/>
          </w:tcPr>
          <w:p w14:paraId="5DE88C27" w14:textId="06DF73AC" w:rsidR="00F84E29" w:rsidRPr="00003857" w:rsidRDefault="00137158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N</w:t>
            </w:r>
            <w:r w:rsidRPr="0000385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ature</w:t>
            </w:r>
            <w:r w:rsidRPr="00003857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肠道作者</w:t>
            </w:r>
            <w:r w:rsidR="00F22CC0" w:rsidRPr="00003857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，被引</w:t>
            </w:r>
            <w:r w:rsidR="00F22CC0" w:rsidRPr="00003857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8</w:t>
            </w:r>
            <w:r w:rsidR="00F22CC0" w:rsidRPr="00003857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千次</w:t>
            </w:r>
          </w:p>
        </w:tc>
        <w:tc>
          <w:tcPr>
            <w:tcW w:w="905" w:type="dxa"/>
          </w:tcPr>
          <w:p w14:paraId="3D558C22" w14:textId="28CE413E" w:rsidR="00F84E29" w:rsidRPr="00003857" w:rsidRDefault="00576664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proofErr w:type="spellStart"/>
            <w:r w:rsidRPr="0000385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qinjj-cn</w:t>
            </w:r>
            <w:proofErr w:type="spellEnd"/>
          </w:p>
        </w:tc>
        <w:tc>
          <w:tcPr>
            <w:tcW w:w="4387" w:type="dxa"/>
          </w:tcPr>
          <w:p w14:paraId="15EDD7A2" w14:textId="30A6ECB5" w:rsidR="00F84E29" w:rsidRPr="00003857" w:rsidRDefault="00F22CC0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等目录好了，他写些没有的；有引物评估结果，中国</w:t>
            </w:r>
            <w:proofErr w:type="gramStart"/>
            <w:r w:rsidRPr="00003857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科学末完成</w:t>
            </w:r>
            <w:proofErr w:type="gramEnd"/>
            <w:r w:rsidRPr="00003857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稿件</w:t>
            </w:r>
          </w:p>
        </w:tc>
      </w:tr>
      <w:tr w:rsidR="00F84E29" w:rsidRPr="00003857" w14:paraId="7AD8C4AC" w14:textId="77777777" w:rsidTr="00A25B74">
        <w:tc>
          <w:tcPr>
            <w:tcW w:w="846" w:type="dxa"/>
          </w:tcPr>
          <w:p w14:paraId="0DC662FF" w14:textId="669A890A" w:rsidR="00F84E29" w:rsidRPr="00003857" w:rsidRDefault="00F84E29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proofErr w:type="gramStart"/>
            <w:r w:rsidRPr="0000385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魏泓</w:t>
            </w:r>
            <w:proofErr w:type="gramEnd"/>
            <w:r w:rsidR="00486EFD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/</w:t>
            </w:r>
            <w:r w:rsidR="00486EFD" w:rsidRPr="00003857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商海涛</w:t>
            </w:r>
          </w:p>
        </w:tc>
        <w:tc>
          <w:tcPr>
            <w:tcW w:w="1532" w:type="dxa"/>
          </w:tcPr>
          <w:p w14:paraId="0ED07BA6" w14:textId="6001EC6C" w:rsidR="00F84E29" w:rsidRPr="00003857" w:rsidRDefault="00A429EE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第三军医大学基础医学院教授、中</w:t>
            </w:r>
            <w:r w:rsidRPr="0000385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lastRenderedPageBreak/>
              <w:t>国实验动物学会无菌动物专业委员会主任委员</w:t>
            </w:r>
          </w:p>
        </w:tc>
        <w:tc>
          <w:tcPr>
            <w:tcW w:w="1390" w:type="dxa"/>
          </w:tcPr>
          <w:p w14:paraId="6F244CD1" w14:textId="3FFEFC5B" w:rsidR="00F84E29" w:rsidRPr="00003857" w:rsidRDefault="00A429EE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lastRenderedPageBreak/>
              <w:t>无菌动物</w:t>
            </w:r>
          </w:p>
        </w:tc>
        <w:tc>
          <w:tcPr>
            <w:tcW w:w="905" w:type="dxa"/>
          </w:tcPr>
          <w:p w14:paraId="5EA3F2FF" w14:textId="70663104" w:rsidR="00F84E29" w:rsidRPr="00003857" w:rsidRDefault="00A429EE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proofErr w:type="spellStart"/>
            <w:r w:rsidRPr="00003857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weihong</w:t>
            </w:r>
            <w:proofErr w:type="spellEnd"/>
          </w:p>
        </w:tc>
        <w:tc>
          <w:tcPr>
            <w:tcW w:w="4387" w:type="dxa"/>
          </w:tcPr>
          <w:p w14:paraId="52AE1141" w14:textId="5298C0CB" w:rsidR="00F84E29" w:rsidRPr="00003857" w:rsidRDefault="00C77483" w:rsidP="00E74E30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C77483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无菌小鼠的粪菌、单菌、多菌移植技术方法（</w:t>
            </w:r>
            <w:r w:rsidRPr="00C77483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Intestinal Bacteria Transplantation of Germ-free Mice</w:t>
            </w:r>
            <w:r w:rsidRPr="00C77483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）</w:t>
            </w:r>
          </w:p>
        </w:tc>
      </w:tr>
      <w:tr w:rsidR="00170A69" w:rsidRPr="000643C7" w14:paraId="2F1BA774" w14:textId="77777777" w:rsidTr="00A25B74">
        <w:tc>
          <w:tcPr>
            <w:tcW w:w="846" w:type="dxa"/>
          </w:tcPr>
          <w:p w14:paraId="0334F929" w14:textId="77777777" w:rsidR="00170A69" w:rsidRPr="00003857" w:rsidRDefault="00170A69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余珂</w:t>
            </w:r>
          </w:p>
        </w:tc>
        <w:tc>
          <w:tcPr>
            <w:tcW w:w="1532" w:type="dxa"/>
          </w:tcPr>
          <w:p w14:paraId="22475E62" w14:textId="77777777" w:rsidR="00170A69" w:rsidRPr="00003857" w:rsidRDefault="00170A69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北大深圳</w:t>
            </w:r>
          </w:p>
        </w:tc>
        <w:tc>
          <w:tcPr>
            <w:tcW w:w="1390" w:type="dxa"/>
          </w:tcPr>
          <w:p w14:paraId="26FC89D5" w14:textId="77777777" w:rsidR="00170A69" w:rsidRPr="00003857" w:rsidRDefault="00170A69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环境、方法</w:t>
            </w:r>
          </w:p>
        </w:tc>
        <w:tc>
          <w:tcPr>
            <w:tcW w:w="905" w:type="dxa"/>
          </w:tcPr>
          <w:p w14:paraId="41406BA6" w14:textId="77777777" w:rsidR="00170A69" w:rsidRPr="00003857" w:rsidRDefault="00170A69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proofErr w:type="spellStart"/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Yukechris</w:t>
            </w:r>
            <w:proofErr w:type="spellEnd"/>
          </w:p>
        </w:tc>
        <w:tc>
          <w:tcPr>
            <w:tcW w:w="4387" w:type="dxa"/>
          </w:tcPr>
          <w:p w14:paraId="5F6E8CC7" w14:textId="3C9F22EB" w:rsidR="00170A69" w:rsidRPr="000643C7" w:rsidRDefault="00003857" w:rsidP="008F4307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 w:rsidRPr="00003857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题目</w:t>
            </w:r>
          </w:p>
        </w:tc>
      </w:tr>
      <w:tr w:rsidR="00E74E30" w:rsidRPr="000643C7" w14:paraId="36914920" w14:textId="4D8AA9FD" w:rsidTr="00A25B74">
        <w:tc>
          <w:tcPr>
            <w:tcW w:w="846" w:type="dxa"/>
          </w:tcPr>
          <w:p w14:paraId="23E16C72" w14:textId="7DDC476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proofErr w:type="gramStart"/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刘星吟</w:t>
            </w:r>
            <w:proofErr w:type="gramEnd"/>
          </w:p>
        </w:tc>
        <w:tc>
          <w:tcPr>
            <w:tcW w:w="1532" w:type="dxa"/>
          </w:tcPr>
          <w:p w14:paraId="1A0A06C4" w14:textId="1F619833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南京医科大学</w:t>
            </w:r>
          </w:p>
        </w:tc>
        <w:tc>
          <w:tcPr>
            <w:tcW w:w="1390" w:type="dxa"/>
          </w:tcPr>
          <w:p w14:paraId="0DB24D45" w14:textId="492666A5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ASD</w:t>
            </w: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、肠道</w:t>
            </w:r>
          </w:p>
        </w:tc>
        <w:tc>
          <w:tcPr>
            <w:tcW w:w="905" w:type="dxa"/>
          </w:tcPr>
          <w:p w14:paraId="0C4B0F29" w14:textId="1CDFF96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xingyinliu168</w:t>
            </w:r>
          </w:p>
        </w:tc>
        <w:tc>
          <w:tcPr>
            <w:tcW w:w="4387" w:type="dxa"/>
          </w:tcPr>
          <w:p w14:paraId="5BA83ACE" w14:textId="2366C036" w:rsidR="00E74E30" w:rsidRPr="000643C7" w:rsidRDefault="00E24C53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题目</w:t>
            </w:r>
          </w:p>
        </w:tc>
      </w:tr>
      <w:tr w:rsidR="00E74E30" w:rsidRPr="000643C7" w14:paraId="2ADB373C" w14:textId="50BBAB35" w:rsidTr="00A25B74">
        <w:tc>
          <w:tcPr>
            <w:tcW w:w="846" w:type="dxa"/>
          </w:tcPr>
          <w:p w14:paraId="60AFF578" w14:textId="694A44F7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proofErr w:type="gramStart"/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马迎飞</w:t>
            </w:r>
            <w:proofErr w:type="gramEnd"/>
          </w:p>
        </w:tc>
        <w:tc>
          <w:tcPr>
            <w:tcW w:w="1532" w:type="dxa"/>
          </w:tcPr>
          <w:p w14:paraId="5968DDA0" w14:textId="7C09288C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深圳先进院</w:t>
            </w:r>
          </w:p>
        </w:tc>
        <w:tc>
          <w:tcPr>
            <w:tcW w:w="1390" w:type="dxa"/>
          </w:tcPr>
          <w:p w14:paraId="270B2595" w14:textId="2E345445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噬菌体</w:t>
            </w:r>
          </w:p>
        </w:tc>
        <w:tc>
          <w:tcPr>
            <w:tcW w:w="905" w:type="dxa"/>
          </w:tcPr>
          <w:p w14:paraId="71AD9287" w14:textId="18BD37EA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proofErr w:type="spellStart"/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horseinfly</w:t>
            </w:r>
            <w:proofErr w:type="spellEnd"/>
          </w:p>
        </w:tc>
        <w:tc>
          <w:tcPr>
            <w:tcW w:w="4387" w:type="dxa"/>
          </w:tcPr>
          <w:p w14:paraId="4AA3E838" w14:textId="1E775B79" w:rsidR="00E74E30" w:rsidRPr="000643C7" w:rsidRDefault="004F30C7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题目</w:t>
            </w:r>
          </w:p>
        </w:tc>
      </w:tr>
      <w:tr w:rsidR="00E74E30" w:rsidRPr="000643C7" w14:paraId="027D9AC0" w14:textId="1997B901" w:rsidTr="00A25B74">
        <w:tc>
          <w:tcPr>
            <w:tcW w:w="846" w:type="dxa"/>
          </w:tcPr>
          <w:p w14:paraId="2F6D8A9B" w14:textId="23CBF86C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牛</w:t>
            </w:r>
            <w:proofErr w:type="gramStart"/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犇</w:t>
            </w:r>
            <w:proofErr w:type="gramEnd"/>
          </w:p>
        </w:tc>
        <w:tc>
          <w:tcPr>
            <w:tcW w:w="1532" w:type="dxa"/>
          </w:tcPr>
          <w:p w14:paraId="186B364D" w14:textId="488FAA8A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东北林大</w:t>
            </w:r>
          </w:p>
        </w:tc>
        <w:tc>
          <w:tcPr>
            <w:tcW w:w="1390" w:type="dxa"/>
          </w:tcPr>
          <w:p w14:paraId="640EE137" w14:textId="5A61F9AB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合成菌群</w:t>
            </w:r>
          </w:p>
        </w:tc>
        <w:tc>
          <w:tcPr>
            <w:tcW w:w="905" w:type="dxa"/>
          </w:tcPr>
          <w:p w14:paraId="29E2F27E" w14:textId="0A31C946" w:rsidR="00E74E30" w:rsidRPr="000643C7" w:rsidRDefault="00E74E30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Beny126</w:t>
            </w:r>
          </w:p>
        </w:tc>
        <w:tc>
          <w:tcPr>
            <w:tcW w:w="4387" w:type="dxa"/>
          </w:tcPr>
          <w:p w14:paraId="6CA10C10" w14:textId="1C341553" w:rsidR="00E74E30" w:rsidRPr="000643C7" w:rsidRDefault="00EC092D" w:rsidP="00B3252F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bookmarkStart w:id="0" w:name="OLE_LINK2"/>
            <w:r w:rsidRPr="00EC092D">
              <w:rPr>
                <w:rFonts w:ascii="Times New Roman" w:eastAsia="楷体" w:hAnsi="Times New Roman" w:cs="Times New Roman" w:hint="eastAsia"/>
                <w:b/>
                <w:bCs/>
                <w:sz w:val="22"/>
                <w:lang w:eastAsia="zh-CN"/>
              </w:rPr>
              <w:t>植物根系简化合成菌群的构建与定量</w:t>
            </w:r>
            <w:bookmarkEnd w:id="0"/>
          </w:p>
        </w:tc>
      </w:tr>
      <w:tr w:rsidR="00A33D44" w:rsidRPr="000643C7" w14:paraId="0F9F1734" w14:textId="7958C48F" w:rsidTr="00A25B74">
        <w:tc>
          <w:tcPr>
            <w:tcW w:w="846" w:type="dxa"/>
          </w:tcPr>
          <w:p w14:paraId="21F65933" w14:textId="7A13864C" w:rsidR="00A33D44" w:rsidRPr="0000385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鞠峰</w:t>
            </w:r>
          </w:p>
        </w:tc>
        <w:tc>
          <w:tcPr>
            <w:tcW w:w="1532" w:type="dxa"/>
          </w:tcPr>
          <w:p w14:paraId="02C8B733" w14:textId="4BB2EE82" w:rsidR="00A33D44" w:rsidRPr="0000385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西湖大学</w:t>
            </w:r>
          </w:p>
        </w:tc>
        <w:tc>
          <w:tcPr>
            <w:tcW w:w="1390" w:type="dxa"/>
          </w:tcPr>
          <w:p w14:paraId="6928BF72" w14:textId="019E128A" w:rsidR="00A33D44" w:rsidRPr="0000385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环境</w:t>
            </w:r>
          </w:p>
        </w:tc>
        <w:tc>
          <w:tcPr>
            <w:tcW w:w="905" w:type="dxa"/>
          </w:tcPr>
          <w:p w14:paraId="5B4560CA" w14:textId="3E671346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richieju520</w:t>
            </w:r>
          </w:p>
        </w:tc>
        <w:tc>
          <w:tcPr>
            <w:tcW w:w="4387" w:type="dxa"/>
          </w:tcPr>
          <w:p w14:paraId="5D79A0CD" w14:textId="7F08AEF6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  <w:t>题目</w:t>
            </w:r>
          </w:p>
        </w:tc>
      </w:tr>
      <w:tr w:rsidR="00A33D44" w:rsidRPr="000643C7" w14:paraId="7D0B98E7" w14:textId="1E1AC63F" w:rsidTr="00A25B74">
        <w:tc>
          <w:tcPr>
            <w:tcW w:w="846" w:type="dxa"/>
          </w:tcPr>
          <w:p w14:paraId="681DC0C0" w14:textId="68460312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崔杰</w:t>
            </w:r>
          </w:p>
        </w:tc>
        <w:tc>
          <w:tcPr>
            <w:tcW w:w="1532" w:type="dxa"/>
          </w:tcPr>
          <w:p w14:paraId="5878740B" w14:textId="0F0BA0F1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中科院上海巴斯德</w:t>
            </w:r>
          </w:p>
        </w:tc>
        <w:tc>
          <w:tcPr>
            <w:tcW w:w="1390" w:type="dxa"/>
          </w:tcPr>
          <w:p w14:paraId="2008B239" w14:textId="73ABB23B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病毒</w:t>
            </w:r>
          </w:p>
        </w:tc>
        <w:tc>
          <w:tcPr>
            <w:tcW w:w="905" w:type="dxa"/>
          </w:tcPr>
          <w:p w14:paraId="08AA0196" w14:textId="69575E97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proofErr w:type="spellStart"/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vEvol_JC</w:t>
            </w:r>
            <w:proofErr w:type="spellEnd"/>
          </w:p>
        </w:tc>
        <w:tc>
          <w:tcPr>
            <w:tcW w:w="4387" w:type="dxa"/>
          </w:tcPr>
          <w:p w14:paraId="04341656" w14:textId="02AF8195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题目</w:t>
            </w:r>
          </w:p>
        </w:tc>
      </w:tr>
      <w:tr w:rsidR="00A33D44" w:rsidRPr="000643C7" w14:paraId="3DC76F5B" w14:textId="5D49A49A" w:rsidTr="00A25B74">
        <w:tc>
          <w:tcPr>
            <w:tcW w:w="846" w:type="dxa"/>
          </w:tcPr>
          <w:p w14:paraId="5E882E50" w14:textId="01D80F29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葛德燕</w:t>
            </w:r>
          </w:p>
        </w:tc>
        <w:tc>
          <w:tcPr>
            <w:tcW w:w="1532" w:type="dxa"/>
          </w:tcPr>
          <w:p w14:paraId="2965AE9F" w14:textId="4E6378C7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中科院动物所</w:t>
            </w:r>
          </w:p>
        </w:tc>
        <w:tc>
          <w:tcPr>
            <w:tcW w:w="1390" w:type="dxa"/>
          </w:tcPr>
          <w:p w14:paraId="3CE8D165" w14:textId="483229D6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野生动物，参与多本杂志编辑工作</w:t>
            </w:r>
          </w:p>
        </w:tc>
        <w:tc>
          <w:tcPr>
            <w:tcW w:w="905" w:type="dxa"/>
          </w:tcPr>
          <w:p w14:paraId="4AB5DC0B" w14:textId="0DD1D064" w:rsidR="00A33D44" w:rsidRPr="000643C7" w:rsidRDefault="00A33D44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wxid_kksssiw6ncyn22</w:t>
            </w:r>
          </w:p>
        </w:tc>
        <w:tc>
          <w:tcPr>
            <w:tcW w:w="4387" w:type="dxa"/>
          </w:tcPr>
          <w:p w14:paraId="6D3C8D19" w14:textId="6337BD79" w:rsidR="00A33D44" w:rsidRPr="000643C7" w:rsidRDefault="00A33D44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自己不太专业，可以推荐人</w:t>
            </w:r>
          </w:p>
        </w:tc>
      </w:tr>
      <w:tr w:rsidR="00A33D44" w:rsidRPr="000643C7" w14:paraId="5F13679D" w14:textId="64EB7F29" w:rsidTr="00A25B74">
        <w:tc>
          <w:tcPr>
            <w:tcW w:w="846" w:type="dxa"/>
          </w:tcPr>
          <w:p w14:paraId="5785DB7A" w14:textId="20146F2A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郑茂盛</w:t>
            </w:r>
          </w:p>
        </w:tc>
        <w:tc>
          <w:tcPr>
            <w:tcW w:w="1532" w:type="dxa"/>
          </w:tcPr>
          <w:p w14:paraId="4541BC53" w14:textId="0483249A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华北电力</w:t>
            </w:r>
          </w:p>
        </w:tc>
        <w:tc>
          <w:tcPr>
            <w:tcW w:w="1390" w:type="dxa"/>
          </w:tcPr>
          <w:p w14:paraId="05E2904D" w14:textId="38953796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污水处理</w:t>
            </w:r>
          </w:p>
        </w:tc>
        <w:tc>
          <w:tcPr>
            <w:tcW w:w="905" w:type="dxa"/>
          </w:tcPr>
          <w:p w14:paraId="5FC68CC6" w14:textId="0CF7D1FC" w:rsidR="00A33D44" w:rsidRPr="000643C7" w:rsidRDefault="00A33D44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zhengmaosheng369</w:t>
            </w:r>
          </w:p>
        </w:tc>
        <w:tc>
          <w:tcPr>
            <w:tcW w:w="4387" w:type="dxa"/>
          </w:tcPr>
          <w:p w14:paraId="397A33B8" w14:textId="52414B09" w:rsidR="00A33D44" w:rsidRPr="000643C7" w:rsidRDefault="00A33D44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题目</w:t>
            </w:r>
          </w:p>
        </w:tc>
      </w:tr>
      <w:tr w:rsidR="00DF1CA0" w:rsidRPr="000643C7" w14:paraId="6DB73C68" w14:textId="77777777" w:rsidTr="00A25B74">
        <w:tc>
          <w:tcPr>
            <w:tcW w:w="846" w:type="dxa"/>
          </w:tcPr>
          <w:p w14:paraId="5F846299" w14:textId="77777777" w:rsidR="00A33D44" w:rsidRPr="008E74ED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proofErr w:type="gramStart"/>
            <w:r w:rsidRPr="008E74ED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丁涛</w:t>
            </w:r>
            <w:proofErr w:type="gramEnd"/>
          </w:p>
        </w:tc>
        <w:tc>
          <w:tcPr>
            <w:tcW w:w="1532" w:type="dxa"/>
          </w:tcPr>
          <w:p w14:paraId="74C7708E" w14:textId="77777777" w:rsidR="00A33D44" w:rsidRPr="008E74ED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8E74ED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中山大学</w:t>
            </w:r>
          </w:p>
        </w:tc>
        <w:tc>
          <w:tcPr>
            <w:tcW w:w="1390" w:type="dxa"/>
          </w:tcPr>
          <w:p w14:paraId="2235E3C9" w14:textId="77777777" w:rsidR="00A33D44" w:rsidRPr="008E74ED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8E74ED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人类</w:t>
            </w:r>
          </w:p>
        </w:tc>
        <w:tc>
          <w:tcPr>
            <w:tcW w:w="905" w:type="dxa"/>
          </w:tcPr>
          <w:p w14:paraId="08705497" w14:textId="77777777" w:rsidR="00A33D44" w:rsidRPr="008E74ED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proofErr w:type="spellStart"/>
            <w:r w:rsidRPr="008E74ED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TaoColinDing</w:t>
            </w:r>
            <w:proofErr w:type="spellEnd"/>
          </w:p>
        </w:tc>
        <w:tc>
          <w:tcPr>
            <w:tcW w:w="4387" w:type="dxa"/>
          </w:tcPr>
          <w:p w14:paraId="5869CBAB" w14:textId="29F2F862" w:rsidR="00A33D44" w:rsidRPr="000643C7" w:rsidRDefault="000145FB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8E74ED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题目</w:t>
            </w:r>
          </w:p>
        </w:tc>
      </w:tr>
      <w:tr w:rsidR="00A33D44" w:rsidRPr="00003857" w14:paraId="03570F7B" w14:textId="7CEC1F91" w:rsidTr="00A25B74">
        <w:tc>
          <w:tcPr>
            <w:tcW w:w="846" w:type="dxa"/>
          </w:tcPr>
          <w:p w14:paraId="0C3F01DF" w14:textId="2BCC860E" w:rsidR="00A33D44" w:rsidRPr="0000385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高峥</w:t>
            </w:r>
            <w:r w:rsidR="00A87372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/</w:t>
            </w:r>
            <w:r w:rsidR="00A87372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李聪</w:t>
            </w:r>
            <w:proofErr w:type="gramStart"/>
            <w:r w:rsidR="00A87372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聪</w:t>
            </w:r>
            <w:proofErr w:type="gramEnd"/>
          </w:p>
        </w:tc>
        <w:tc>
          <w:tcPr>
            <w:tcW w:w="1532" w:type="dxa"/>
          </w:tcPr>
          <w:p w14:paraId="68377C62" w14:textId="0EBD8629" w:rsidR="00A33D44" w:rsidRPr="0000385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山农</w:t>
            </w:r>
          </w:p>
        </w:tc>
        <w:tc>
          <w:tcPr>
            <w:tcW w:w="1390" w:type="dxa"/>
          </w:tcPr>
          <w:p w14:paraId="33ABBA88" w14:textId="6BBFB0DB" w:rsidR="00A33D44" w:rsidRPr="0000385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土壤</w:t>
            </w:r>
          </w:p>
        </w:tc>
        <w:tc>
          <w:tcPr>
            <w:tcW w:w="905" w:type="dxa"/>
          </w:tcPr>
          <w:p w14:paraId="5E1FC1B4" w14:textId="63E8B469" w:rsidR="00A33D44" w:rsidRPr="00003857" w:rsidRDefault="00A33D44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gaozheng322473</w:t>
            </w:r>
          </w:p>
        </w:tc>
        <w:tc>
          <w:tcPr>
            <w:tcW w:w="4387" w:type="dxa"/>
          </w:tcPr>
          <w:p w14:paraId="09840693" w14:textId="0725CBEC" w:rsidR="00A33D44" w:rsidRPr="00003857" w:rsidRDefault="00A33D44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马铃薯、果树、堆肥</w:t>
            </w:r>
          </w:p>
        </w:tc>
      </w:tr>
      <w:tr w:rsidR="00A33D44" w:rsidRPr="000643C7" w14:paraId="755913FB" w14:textId="28FCE37C" w:rsidTr="00A25B74">
        <w:tc>
          <w:tcPr>
            <w:tcW w:w="846" w:type="dxa"/>
          </w:tcPr>
          <w:p w14:paraId="2AD6D85E" w14:textId="12F7F594" w:rsidR="00A33D44" w:rsidRPr="0000385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李杰</w:t>
            </w:r>
          </w:p>
        </w:tc>
        <w:tc>
          <w:tcPr>
            <w:tcW w:w="1532" w:type="dxa"/>
          </w:tcPr>
          <w:p w14:paraId="0F375376" w14:textId="4B41B0CB" w:rsidR="00A33D44" w:rsidRPr="0000385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常熟理工</w:t>
            </w:r>
          </w:p>
        </w:tc>
        <w:tc>
          <w:tcPr>
            <w:tcW w:w="1390" w:type="dxa"/>
          </w:tcPr>
          <w:p w14:paraId="58898A04" w14:textId="1169F025" w:rsidR="00A33D44" w:rsidRPr="0000385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三代测序</w:t>
            </w:r>
          </w:p>
        </w:tc>
        <w:tc>
          <w:tcPr>
            <w:tcW w:w="905" w:type="dxa"/>
          </w:tcPr>
          <w:p w14:paraId="2F80A57A" w14:textId="744A8720" w:rsidR="00A33D44" w:rsidRPr="000643C7" w:rsidRDefault="00A33D44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proofErr w:type="spellStart"/>
            <w:r w:rsidRPr="00003857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supermuzi_jie</w:t>
            </w:r>
            <w:proofErr w:type="spellEnd"/>
          </w:p>
        </w:tc>
        <w:tc>
          <w:tcPr>
            <w:tcW w:w="4387" w:type="dxa"/>
          </w:tcPr>
          <w:p w14:paraId="08AFDABA" w14:textId="63F60B70" w:rsidR="00A33D44" w:rsidRPr="000643C7" w:rsidRDefault="00A33D44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b/>
                <w:bCs/>
                <w:sz w:val="22"/>
                <w:lang w:eastAsia="zh-CN"/>
              </w:rPr>
              <w:t>受伤中，两月后参与题目</w:t>
            </w:r>
          </w:p>
        </w:tc>
      </w:tr>
      <w:tr w:rsidR="00A33D44" w:rsidRPr="000643C7" w14:paraId="1EAF6C69" w14:textId="5D66BA68" w:rsidTr="00A25B74">
        <w:tc>
          <w:tcPr>
            <w:tcW w:w="846" w:type="dxa"/>
          </w:tcPr>
          <w:p w14:paraId="481C72B2" w14:textId="74749610" w:rsidR="00A33D44" w:rsidRPr="004B0BF6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4B0BF6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王敬</w:t>
            </w:r>
            <w:proofErr w:type="gramStart"/>
            <w:r w:rsidRPr="004B0BF6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敬</w:t>
            </w:r>
            <w:proofErr w:type="gramEnd"/>
          </w:p>
        </w:tc>
        <w:tc>
          <w:tcPr>
            <w:tcW w:w="1532" w:type="dxa"/>
          </w:tcPr>
          <w:p w14:paraId="0668F2D4" w14:textId="343F247A" w:rsidR="00A33D44" w:rsidRPr="004B0BF6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4B0BF6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中科院天津工业</w:t>
            </w:r>
          </w:p>
        </w:tc>
        <w:tc>
          <w:tcPr>
            <w:tcW w:w="1390" w:type="dxa"/>
          </w:tcPr>
          <w:p w14:paraId="03387288" w14:textId="25E41CE9" w:rsidR="00A33D44" w:rsidRPr="004B0BF6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4B0BF6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合成</w:t>
            </w:r>
          </w:p>
        </w:tc>
        <w:tc>
          <w:tcPr>
            <w:tcW w:w="905" w:type="dxa"/>
          </w:tcPr>
          <w:p w14:paraId="278E71C5" w14:textId="12466BFE" w:rsidR="00A33D44" w:rsidRPr="004B0BF6" w:rsidRDefault="00A33D44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4B0BF6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三代测序</w:t>
            </w:r>
          </w:p>
        </w:tc>
        <w:tc>
          <w:tcPr>
            <w:tcW w:w="4387" w:type="dxa"/>
          </w:tcPr>
          <w:p w14:paraId="490A0165" w14:textId="6303935B" w:rsidR="00A33D44" w:rsidRPr="000643C7" w:rsidRDefault="00A33D44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 w:rsidRPr="004B0BF6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题目</w:t>
            </w:r>
          </w:p>
        </w:tc>
      </w:tr>
      <w:tr w:rsidR="00A33D44" w:rsidRPr="000643C7" w14:paraId="5CFB471A" w14:textId="1FE462D3" w:rsidTr="00A25B74">
        <w:tc>
          <w:tcPr>
            <w:tcW w:w="846" w:type="dxa"/>
          </w:tcPr>
          <w:p w14:paraId="72905B2A" w14:textId="38D56F9A" w:rsidR="00A33D44" w:rsidRPr="004B0BF6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4B0BF6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马斌</w:t>
            </w:r>
          </w:p>
        </w:tc>
        <w:tc>
          <w:tcPr>
            <w:tcW w:w="1532" w:type="dxa"/>
          </w:tcPr>
          <w:p w14:paraId="270647BB" w14:textId="0DDDC0D3" w:rsidR="00A33D44" w:rsidRPr="004B0BF6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4B0BF6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浙江大学</w:t>
            </w:r>
          </w:p>
        </w:tc>
        <w:tc>
          <w:tcPr>
            <w:tcW w:w="1390" w:type="dxa"/>
          </w:tcPr>
          <w:p w14:paraId="36FA92F2" w14:textId="45DB4015" w:rsidR="00A33D44" w:rsidRPr="004B0BF6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r w:rsidRPr="004B0BF6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地球微生物组、网络</w:t>
            </w:r>
          </w:p>
        </w:tc>
        <w:tc>
          <w:tcPr>
            <w:tcW w:w="905" w:type="dxa"/>
          </w:tcPr>
          <w:p w14:paraId="45E428BA" w14:textId="36440017" w:rsidR="00A33D44" w:rsidRPr="004B0BF6" w:rsidRDefault="00A33D44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</w:pPr>
            <w:proofErr w:type="spellStart"/>
            <w:r w:rsidRPr="004B0BF6">
              <w:rPr>
                <w:rFonts w:ascii="Times New Roman" w:eastAsia="楷体" w:hAnsi="Times New Roman" w:cs="Times New Roman"/>
                <w:b/>
                <w:bCs/>
                <w:sz w:val="22"/>
                <w:highlight w:val="yellow"/>
                <w:lang w:eastAsia="zh-CN"/>
              </w:rPr>
              <w:t>Captchaos</w:t>
            </w:r>
            <w:proofErr w:type="spellEnd"/>
          </w:p>
        </w:tc>
        <w:tc>
          <w:tcPr>
            <w:tcW w:w="4387" w:type="dxa"/>
          </w:tcPr>
          <w:p w14:paraId="17AFF80B" w14:textId="2B2C86E5" w:rsidR="00A33D44" w:rsidRPr="000643C7" w:rsidRDefault="004B0BF6" w:rsidP="00A33D44">
            <w:pPr>
              <w:rPr>
                <w:rFonts w:ascii="Times New Roman" w:eastAsia="楷体" w:hAnsi="Times New Roman" w:cs="Times New Roman"/>
                <w:b/>
                <w:bCs/>
                <w:sz w:val="22"/>
                <w:lang w:eastAsia="zh-CN"/>
              </w:rPr>
            </w:pPr>
            <w:r w:rsidRPr="004B0BF6">
              <w:rPr>
                <w:rFonts w:ascii="Times New Roman" w:eastAsia="楷体" w:hAnsi="Times New Roman" w:cs="Times New Roman" w:hint="eastAsia"/>
                <w:b/>
                <w:bCs/>
                <w:sz w:val="22"/>
                <w:highlight w:val="yellow"/>
                <w:lang w:eastAsia="zh-CN"/>
              </w:rPr>
              <w:t>题目</w:t>
            </w:r>
          </w:p>
        </w:tc>
      </w:tr>
      <w:tr w:rsidR="00DF1CA0" w:rsidRPr="000643C7" w14:paraId="08D2881B" w14:textId="77777777" w:rsidTr="00A25B74">
        <w:tc>
          <w:tcPr>
            <w:tcW w:w="846" w:type="dxa"/>
          </w:tcPr>
          <w:p w14:paraId="5BC1071C" w14:textId="77777777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gramStart"/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张云增</w:t>
            </w:r>
            <w:proofErr w:type="gramEnd"/>
          </w:p>
        </w:tc>
        <w:tc>
          <w:tcPr>
            <w:tcW w:w="1532" w:type="dxa"/>
          </w:tcPr>
          <w:p w14:paraId="173A979D" w14:textId="77777777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扬州大学</w:t>
            </w:r>
          </w:p>
        </w:tc>
        <w:tc>
          <w:tcPr>
            <w:tcW w:w="1390" w:type="dxa"/>
          </w:tcPr>
          <w:p w14:paraId="3DD71EBA" w14:textId="77777777" w:rsidR="00A33D44" w:rsidRPr="000643C7" w:rsidRDefault="00A33D44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宏基因组</w:t>
            </w:r>
          </w:p>
        </w:tc>
        <w:tc>
          <w:tcPr>
            <w:tcW w:w="905" w:type="dxa"/>
          </w:tcPr>
          <w:p w14:paraId="00C2A45C" w14:textId="77777777" w:rsidR="00A33D44" w:rsidRPr="000643C7" w:rsidRDefault="00A33D44" w:rsidP="00A33D44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claude0815</w:t>
            </w:r>
          </w:p>
        </w:tc>
        <w:tc>
          <w:tcPr>
            <w:tcW w:w="4387" w:type="dxa"/>
          </w:tcPr>
          <w:p w14:paraId="46280848" w14:textId="346465B6" w:rsidR="00A33D44" w:rsidRPr="000643C7" w:rsidRDefault="00A33D44" w:rsidP="00A33D44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未回复</w:t>
            </w:r>
            <w:r w:rsidR="004B0BF6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，末接通</w:t>
            </w:r>
          </w:p>
        </w:tc>
      </w:tr>
      <w:tr w:rsidR="00B86CBD" w:rsidRPr="000643C7" w14:paraId="5A0F16D3" w14:textId="77777777" w:rsidTr="00A25B74">
        <w:tc>
          <w:tcPr>
            <w:tcW w:w="846" w:type="dxa"/>
          </w:tcPr>
          <w:p w14:paraId="19EC9DBA" w14:textId="2EEA2E6C" w:rsidR="00B86CBD" w:rsidRPr="00D138E2" w:rsidRDefault="00664B93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D138E2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刘彬彬</w:t>
            </w:r>
          </w:p>
        </w:tc>
        <w:tc>
          <w:tcPr>
            <w:tcW w:w="1532" w:type="dxa"/>
          </w:tcPr>
          <w:p w14:paraId="256B9E25" w14:textId="50D4D4D9" w:rsidR="00B86CBD" w:rsidRPr="00D138E2" w:rsidRDefault="00664B93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D138E2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中科院遗传发育所农资中心</w:t>
            </w:r>
          </w:p>
        </w:tc>
        <w:tc>
          <w:tcPr>
            <w:tcW w:w="1390" w:type="dxa"/>
          </w:tcPr>
          <w:p w14:paraId="2C9EC669" w14:textId="59928BF1" w:rsidR="00B86CBD" w:rsidRPr="00D138E2" w:rsidRDefault="00664B93" w:rsidP="00A33D4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D138E2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小麦、氮</w:t>
            </w:r>
          </w:p>
        </w:tc>
        <w:tc>
          <w:tcPr>
            <w:tcW w:w="905" w:type="dxa"/>
          </w:tcPr>
          <w:p w14:paraId="622E833C" w14:textId="28449D52" w:rsidR="00B86CBD" w:rsidRPr="00D138E2" w:rsidRDefault="00E3629C" w:rsidP="00A33D44">
            <w:pPr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D138E2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wxid_h1n0ah1sifz611</w:t>
            </w:r>
          </w:p>
        </w:tc>
        <w:tc>
          <w:tcPr>
            <w:tcW w:w="4387" w:type="dxa"/>
          </w:tcPr>
          <w:p w14:paraId="2D6D6D83" w14:textId="780BAD2F" w:rsidR="00B86CBD" w:rsidRDefault="00435BE5" w:rsidP="00A33D44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目录</w:t>
            </w:r>
          </w:p>
        </w:tc>
      </w:tr>
      <w:tr w:rsidR="00FB572C" w:rsidRPr="000643C7" w14:paraId="55A4A74A" w14:textId="77777777" w:rsidTr="00A25B74">
        <w:tc>
          <w:tcPr>
            <w:tcW w:w="846" w:type="dxa"/>
          </w:tcPr>
          <w:p w14:paraId="406A5D9D" w14:textId="035F33E2" w:rsidR="00FB572C" w:rsidRPr="00E3629C" w:rsidRDefault="00FB572C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E3629C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lastRenderedPageBreak/>
              <w:t>尹佳</w:t>
            </w:r>
          </w:p>
        </w:tc>
        <w:tc>
          <w:tcPr>
            <w:tcW w:w="1532" w:type="dxa"/>
          </w:tcPr>
          <w:p w14:paraId="4B963530" w14:textId="6358186A" w:rsidR="00FB572C" w:rsidRPr="00E3629C" w:rsidRDefault="00FB572C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E3629C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湖南农大</w:t>
            </w:r>
          </w:p>
        </w:tc>
        <w:tc>
          <w:tcPr>
            <w:tcW w:w="1390" w:type="dxa"/>
          </w:tcPr>
          <w:p w14:paraId="5C835484" w14:textId="37108BFC" w:rsidR="00FB572C" w:rsidRPr="00E3629C" w:rsidRDefault="00FB572C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E3629C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猪</w:t>
            </w:r>
          </w:p>
        </w:tc>
        <w:tc>
          <w:tcPr>
            <w:tcW w:w="905" w:type="dxa"/>
          </w:tcPr>
          <w:p w14:paraId="354E433D" w14:textId="4ABE6211" w:rsidR="00FB572C" w:rsidRPr="00E3629C" w:rsidRDefault="00E3629C" w:rsidP="00FB572C">
            <w:pPr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proofErr w:type="spellStart"/>
            <w:r w:rsidRPr="00E3629C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jiayin-hunnu</w:t>
            </w:r>
            <w:proofErr w:type="spellEnd"/>
          </w:p>
        </w:tc>
        <w:tc>
          <w:tcPr>
            <w:tcW w:w="4387" w:type="dxa"/>
          </w:tcPr>
          <w:p w14:paraId="7CDFF384" w14:textId="77777777" w:rsidR="00A25B74" w:rsidRDefault="00684177" w:rsidP="00684177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益生</w:t>
            </w:r>
            <w:proofErr w:type="gramStart"/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菌体外益生</w:t>
            </w:r>
            <w:proofErr w:type="gramEnd"/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特性研究方法</w:t>
            </w: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:</w:t>
            </w:r>
            <w:r>
              <w:rPr>
                <w:rFonts w:ascii="Times New Roman" w:eastAsia="楷体" w:hAnsi="Times New Roman" w:cs="Times New Roman"/>
                <w:sz w:val="22"/>
                <w:lang w:eastAsia="zh-CN"/>
              </w:rPr>
              <w:t xml:space="preserve"> </w:t>
            </w:r>
          </w:p>
          <w:p w14:paraId="50D41EFB" w14:textId="60A9BEC1" w:rsidR="00684177" w:rsidRPr="00684177" w:rsidRDefault="00684177" w:rsidP="00684177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684177">
              <w:rPr>
                <w:rFonts w:ascii="微软雅黑" w:eastAsia="微软雅黑" w:hAnsi="微软雅黑" w:cs="微软雅黑" w:hint="eastAsia"/>
                <w:sz w:val="22"/>
                <w:lang w:eastAsia="zh-CN"/>
              </w:rPr>
              <w:t>•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ab/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检验对多种病原菌的拮抗性</w:t>
            </w:r>
            <w:r w:rsidR="0023651F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：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ab/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抑菌圈实验</w:t>
            </w:r>
          </w:p>
          <w:p w14:paraId="30452A82" w14:textId="5C75E747" w:rsidR="00684177" w:rsidRPr="00684177" w:rsidRDefault="00684177" w:rsidP="00684177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684177">
              <w:rPr>
                <w:rFonts w:ascii="微软雅黑" w:eastAsia="微软雅黑" w:hAnsi="微软雅黑" w:cs="微软雅黑" w:hint="eastAsia"/>
                <w:sz w:val="22"/>
                <w:lang w:eastAsia="zh-CN"/>
              </w:rPr>
              <w:t>•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ab/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检验表面粘附能力</w:t>
            </w:r>
            <w:r w:rsidR="0023651F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：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ab/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疏水</w:t>
            </w:r>
            <w:r w:rsidR="0023651F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、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ab/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自凝集</w:t>
            </w:r>
            <w:r w:rsidR="0023651F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、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ab/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共凝集实验</w:t>
            </w:r>
          </w:p>
          <w:p w14:paraId="7F7CC1E3" w14:textId="1C98A879" w:rsidR="00684177" w:rsidRPr="00684177" w:rsidRDefault="00684177" w:rsidP="00684177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684177">
              <w:rPr>
                <w:rFonts w:ascii="微软雅黑" w:eastAsia="微软雅黑" w:hAnsi="微软雅黑" w:cs="微软雅黑" w:hint="eastAsia"/>
                <w:sz w:val="22"/>
                <w:lang w:eastAsia="zh-CN"/>
              </w:rPr>
              <w:t>•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耐酸性实验</w:t>
            </w:r>
            <w:r w:rsidR="0023651F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、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耐胆碱实验</w:t>
            </w:r>
            <w:r w:rsidR="003B55A3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及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模拟胃肠实验</w:t>
            </w:r>
          </w:p>
          <w:p w14:paraId="29B35E51" w14:textId="3CAA1CBF" w:rsidR="00684177" w:rsidRPr="00684177" w:rsidRDefault="00684177" w:rsidP="00684177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684177">
              <w:rPr>
                <w:rFonts w:ascii="微软雅黑" w:eastAsia="微软雅黑" w:hAnsi="微软雅黑" w:cs="微软雅黑" w:hint="eastAsia"/>
                <w:sz w:val="22"/>
                <w:lang w:eastAsia="zh-CN"/>
              </w:rPr>
              <w:t>•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ab/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检验高温下的耐受程度</w:t>
            </w:r>
            <w:r w:rsidR="003B55A3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：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耐热实验</w:t>
            </w:r>
          </w:p>
          <w:p w14:paraId="16765B99" w14:textId="08909FF9" w:rsidR="00FB572C" w:rsidRDefault="00684177" w:rsidP="00684177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684177">
              <w:rPr>
                <w:rFonts w:ascii="微软雅黑" w:eastAsia="微软雅黑" w:hAnsi="微软雅黑" w:cs="微软雅黑" w:hint="eastAsia"/>
                <w:sz w:val="22"/>
                <w:lang w:eastAsia="zh-CN"/>
              </w:rPr>
              <w:t>•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ab/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检测对多种抗生素的敏感性</w:t>
            </w:r>
            <w:r w:rsidR="003B55A3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：</w:t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ab/>
            </w:r>
            <w:r w:rsidRPr="00684177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药敏实验</w:t>
            </w:r>
          </w:p>
        </w:tc>
      </w:tr>
      <w:tr w:rsidR="00F82ED3" w:rsidRPr="000643C7" w14:paraId="1DD1E6F5" w14:textId="77777777" w:rsidTr="00A25B74">
        <w:tc>
          <w:tcPr>
            <w:tcW w:w="846" w:type="dxa"/>
          </w:tcPr>
          <w:p w14:paraId="62A643DE" w14:textId="77777777" w:rsidR="00F82ED3" w:rsidRPr="000643C7" w:rsidRDefault="00F82ED3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gramStart"/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朱怀球</w:t>
            </w:r>
            <w:proofErr w:type="gramEnd"/>
          </w:p>
        </w:tc>
        <w:tc>
          <w:tcPr>
            <w:tcW w:w="1532" w:type="dxa"/>
          </w:tcPr>
          <w:p w14:paraId="1F868287" w14:textId="77777777" w:rsidR="00F82ED3" w:rsidRPr="000643C7" w:rsidRDefault="00F82ED3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北大</w:t>
            </w:r>
          </w:p>
        </w:tc>
        <w:tc>
          <w:tcPr>
            <w:tcW w:w="1390" w:type="dxa"/>
          </w:tcPr>
          <w:p w14:paraId="064A3795" w14:textId="77777777" w:rsidR="00F82ED3" w:rsidRPr="000643C7" w:rsidRDefault="00F82ED3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宏基因组软件，北京生信学会长</w:t>
            </w:r>
          </w:p>
        </w:tc>
        <w:tc>
          <w:tcPr>
            <w:tcW w:w="905" w:type="dxa"/>
          </w:tcPr>
          <w:p w14:paraId="68430DFE" w14:textId="77777777" w:rsidR="00F82ED3" w:rsidRPr="000643C7" w:rsidRDefault="00F82ED3" w:rsidP="00943B5E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zhengmaosheng369</w:t>
            </w:r>
          </w:p>
        </w:tc>
        <w:tc>
          <w:tcPr>
            <w:tcW w:w="4387" w:type="dxa"/>
          </w:tcPr>
          <w:p w14:paraId="6F7CB252" w14:textId="663714F6" w:rsidR="00F82ED3" w:rsidRPr="000643C7" w:rsidRDefault="00435BE5" w:rsidP="00943B5E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目录</w:t>
            </w:r>
          </w:p>
        </w:tc>
      </w:tr>
      <w:tr w:rsidR="00F82ED3" w:rsidRPr="000643C7" w14:paraId="36936152" w14:textId="77777777" w:rsidTr="00A25B74">
        <w:tc>
          <w:tcPr>
            <w:tcW w:w="846" w:type="dxa"/>
          </w:tcPr>
          <w:p w14:paraId="39E1CAC7" w14:textId="77777777" w:rsidR="00F82ED3" w:rsidRPr="000643C7" w:rsidRDefault="00F82ED3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房刚</w:t>
            </w:r>
          </w:p>
        </w:tc>
        <w:tc>
          <w:tcPr>
            <w:tcW w:w="1532" w:type="dxa"/>
          </w:tcPr>
          <w:p w14:paraId="262D0358" w14:textId="77777777" w:rsidR="00F82ED3" w:rsidRPr="000643C7" w:rsidRDefault="00F82ED3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纽约西奈山</w:t>
            </w:r>
          </w:p>
        </w:tc>
        <w:tc>
          <w:tcPr>
            <w:tcW w:w="1390" w:type="dxa"/>
          </w:tcPr>
          <w:p w14:paraId="27E612A6" w14:textId="77777777" w:rsidR="00F82ED3" w:rsidRPr="000643C7" w:rsidRDefault="00F82ED3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三代宏表观</w:t>
            </w:r>
          </w:p>
        </w:tc>
        <w:tc>
          <w:tcPr>
            <w:tcW w:w="905" w:type="dxa"/>
          </w:tcPr>
          <w:p w14:paraId="40662F50" w14:textId="77777777" w:rsidR="00F82ED3" w:rsidRPr="000643C7" w:rsidRDefault="00F82ED3" w:rsidP="00943B5E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spellStart"/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Vxtecom</w:t>
            </w:r>
            <w:proofErr w:type="spellEnd"/>
          </w:p>
        </w:tc>
        <w:tc>
          <w:tcPr>
            <w:tcW w:w="4387" w:type="dxa"/>
          </w:tcPr>
          <w:p w14:paraId="2B31F511" w14:textId="2D606138" w:rsidR="00F82ED3" w:rsidRPr="000643C7" w:rsidRDefault="00BC31E8" w:rsidP="00943B5E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留言</w:t>
            </w:r>
          </w:p>
        </w:tc>
      </w:tr>
      <w:tr w:rsidR="00F82ED3" w:rsidRPr="000643C7" w14:paraId="1A1F91C4" w14:textId="77777777" w:rsidTr="00A25B74">
        <w:tc>
          <w:tcPr>
            <w:tcW w:w="846" w:type="dxa"/>
          </w:tcPr>
          <w:p w14:paraId="2E2A8694" w14:textId="77777777" w:rsidR="00F82ED3" w:rsidRPr="000643C7" w:rsidRDefault="00F82ED3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蒋超</w:t>
            </w:r>
          </w:p>
        </w:tc>
        <w:tc>
          <w:tcPr>
            <w:tcW w:w="1532" w:type="dxa"/>
          </w:tcPr>
          <w:p w14:paraId="3079B54E" w14:textId="77777777" w:rsidR="00F82ED3" w:rsidRPr="000643C7" w:rsidRDefault="00F82ED3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浙大</w:t>
            </w:r>
          </w:p>
        </w:tc>
        <w:tc>
          <w:tcPr>
            <w:tcW w:w="1390" w:type="dxa"/>
          </w:tcPr>
          <w:p w14:paraId="482D4D7F" w14:textId="77777777" w:rsidR="00F82ED3" w:rsidRPr="000643C7" w:rsidRDefault="00F82ED3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暴露组、人体微生物组</w:t>
            </w:r>
          </w:p>
        </w:tc>
        <w:tc>
          <w:tcPr>
            <w:tcW w:w="905" w:type="dxa"/>
          </w:tcPr>
          <w:p w14:paraId="0D02EB04" w14:textId="77777777" w:rsidR="00F82ED3" w:rsidRPr="000643C7" w:rsidRDefault="00F82ED3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spellStart"/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captchaos</w:t>
            </w:r>
            <w:proofErr w:type="spellEnd"/>
          </w:p>
        </w:tc>
        <w:tc>
          <w:tcPr>
            <w:tcW w:w="4387" w:type="dxa"/>
          </w:tcPr>
          <w:p w14:paraId="43FE9ED1" w14:textId="66D302F5" w:rsidR="00F82ED3" w:rsidRPr="000643C7" w:rsidRDefault="00BC31E8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末接通</w:t>
            </w:r>
          </w:p>
        </w:tc>
      </w:tr>
      <w:tr w:rsidR="00993501" w:rsidRPr="000643C7" w14:paraId="128DC6C3" w14:textId="77777777" w:rsidTr="00A25B74">
        <w:tc>
          <w:tcPr>
            <w:tcW w:w="846" w:type="dxa"/>
          </w:tcPr>
          <w:p w14:paraId="322C193C" w14:textId="77777777" w:rsidR="00993501" w:rsidRPr="00435BE5" w:rsidRDefault="00993501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435BE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蓝灿辉</w:t>
            </w:r>
          </w:p>
        </w:tc>
        <w:tc>
          <w:tcPr>
            <w:tcW w:w="1532" w:type="dxa"/>
          </w:tcPr>
          <w:p w14:paraId="60D0DD33" w14:textId="77777777" w:rsidR="00993501" w:rsidRPr="00435BE5" w:rsidRDefault="00993501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435BE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热心肠研究院</w:t>
            </w:r>
          </w:p>
        </w:tc>
        <w:tc>
          <w:tcPr>
            <w:tcW w:w="1390" w:type="dxa"/>
          </w:tcPr>
          <w:p w14:paraId="47C2D587" w14:textId="77777777" w:rsidR="00993501" w:rsidRPr="00435BE5" w:rsidRDefault="00993501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435BE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科学传播</w:t>
            </w:r>
          </w:p>
        </w:tc>
        <w:tc>
          <w:tcPr>
            <w:tcW w:w="905" w:type="dxa"/>
          </w:tcPr>
          <w:p w14:paraId="18867A61" w14:textId="77777777" w:rsidR="00993501" w:rsidRPr="00435BE5" w:rsidRDefault="00993501" w:rsidP="00943B5E">
            <w:pPr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proofErr w:type="spellStart"/>
            <w:r w:rsidRPr="00435BE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teeker</w:t>
            </w:r>
            <w:proofErr w:type="spellEnd"/>
          </w:p>
        </w:tc>
        <w:tc>
          <w:tcPr>
            <w:tcW w:w="4387" w:type="dxa"/>
          </w:tcPr>
          <w:p w14:paraId="7A11A903" w14:textId="77777777" w:rsidR="00993501" w:rsidRPr="000643C7" w:rsidRDefault="00993501" w:rsidP="00943B5E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435BE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推荐覃俊杰、张发明、魏</w:t>
            </w:r>
            <w:r w:rsidRPr="00435BE5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泓</w:t>
            </w:r>
          </w:p>
        </w:tc>
      </w:tr>
      <w:tr w:rsidR="00993501" w:rsidRPr="000643C7" w14:paraId="108145D8" w14:textId="77777777" w:rsidTr="00A25B74">
        <w:tc>
          <w:tcPr>
            <w:tcW w:w="846" w:type="dxa"/>
          </w:tcPr>
          <w:p w14:paraId="019EE55D" w14:textId="77777777" w:rsidR="00993501" w:rsidRPr="00435BE5" w:rsidRDefault="00993501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bookmarkStart w:id="1" w:name="OLE_LINK3"/>
            <w:r w:rsidRPr="00435BE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陈同</w:t>
            </w:r>
            <w:bookmarkEnd w:id="1"/>
          </w:p>
        </w:tc>
        <w:tc>
          <w:tcPr>
            <w:tcW w:w="1532" w:type="dxa"/>
          </w:tcPr>
          <w:p w14:paraId="47D1DD07" w14:textId="77777777" w:rsidR="00993501" w:rsidRPr="00435BE5" w:rsidRDefault="00993501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435BE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中医科学院</w:t>
            </w:r>
          </w:p>
        </w:tc>
        <w:tc>
          <w:tcPr>
            <w:tcW w:w="1390" w:type="dxa"/>
          </w:tcPr>
          <w:p w14:paraId="591930E1" w14:textId="77777777" w:rsidR="00993501" w:rsidRPr="00435BE5" w:rsidRDefault="00993501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435BE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分析方法</w:t>
            </w:r>
          </w:p>
        </w:tc>
        <w:tc>
          <w:tcPr>
            <w:tcW w:w="905" w:type="dxa"/>
          </w:tcPr>
          <w:p w14:paraId="36751D27" w14:textId="77777777" w:rsidR="00993501" w:rsidRPr="00435BE5" w:rsidRDefault="00993501" w:rsidP="00943B5E">
            <w:pPr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435BE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ct5869</w:t>
            </w:r>
          </w:p>
        </w:tc>
        <w:tc>
          <w:tcPr>
            <w:tcW w:w="4387" w:type="dxa"/>
          </w:tcPr>
          <w:p w14:paraId="45EC2CD8" w14:textId="77777777" w:rsidR="00993501" w:rsidRPr="000643C7" w:rsidRDefault="00993501" w:rsidP="00943B5E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spellStart"/>
            <w:r w:rsidRPr="00435BE5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i</w:t>
            </w:r>
            <w:r w:rsidRPr="00435BE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mageGP</w:t>
            </w:r>
            <w:proofErr w:type="spellEnd"/>
            <w:r w:rsidRPr="00435BE5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使用</w:t>
            </w:r>
          </w:p>
        </w:tc>
      </w:tr>
      <w:tr w:rsidR="00FB572C" w:rsidRPr="000643C7" w14:paraId="2CD379C7" w14:textId="77777777" w:rsidTr="00A25B74">
        <w:tc>
          <w:tcPr>
            <w:tcW w:w="846" w:type="dxa"/>
          </w:tcPr>
          <w:p w14:paraId="425EC82E" w14:textId="6B00E400" w:rsidR="00FB572C" w:rsidRPr="00435BE5" w:rsidRDefault="00D87353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435BE5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秦</w:t>
            </w:r>
            <w:r w:rsidR="007C639D" w:rsidRPr="00435BE5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媛</w:t>
            </w:r>
          </w:p>
        </w:tc>
        <w:tc>
          <w:tcPr>
            <w:tcW w:w="1532" w:type="dxa"/>
          </w:tcPr>
          <w:p w14:paraId="49326893" w14:textId="4276D475" w:rsidR="00FB572C" w:rsidRPr="00435BE5" w:rsidRDefault="007C639D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435BE5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中科院遗传发育所</w:t>
            </w:r>
          </w:p>
        </w:tc>
        <w:tc>
          <w:tcPr>
            <w:tcW w:w="1390" w:type="dxa"/>
          </w:tcPr>
          <w:p w14:paraId="2DE29D67" w14:textId="71269D39" w:rsidR="00FB572C" w:rsidRPr="00435BE5" w:rsidRDefault="007C639D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435BE5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绘图</w:t>
            </w:r>
          </w:p>
        </w:tc>
        <w:tc>
          <w:tcPr>
            <w:tcW w:w="905" w:type="dxa"/>
          </w:tcPr>
          <w:p w14:paraId="69BD55A0" w14:textId="1FD04DF2" w:rsidR="00FB572C" w:rsidRPr="00435BE5" w:rsidRDefault="007C639D" w:rsidP="00FB572C">
            <w:pPr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435BE5"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  <w:t>Y26007001</w:t>
            </w:r>
          </w:p>
        </w:tc>
        <w:tc>
          <w:tcPr>
            <w:tcW w:w="4387" w:type="dxa"/>
          </w:tcPr>
          <w:p w14:paraId="1F8AD9D5" w14:textId="4FB7DE6B" w:rsidR="00FB572C" w:rsidRPr="000643C7" w:rsidRDefault="00435BE5" w:rsidP="00FB57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435BE5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封面</w:t>
            </w:r>
          </w:p>
        </w:tc>
      </w:tr>
      <w:tr w:rsidR="00DA7D29" w:rsidRPr="000643C7" w14:paraId="132C0917" w14:textId="77777777" w:rsidTr="00A25B74">
        <w:tc>
          <w:tcPr>
            <w:tcW w:w="846" w:type="dxa"/>
          </w:tcPr>
          <w:p w14:paraId="1CFB97A2" w14:textId="46FEDD41" w:rsidR="00DA7D29" w:rsidRPr="00435BE5" w:rsidRDefault="00DA7D29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proofErr w:type="gramStart"/>
            <w:r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宋</w:t>
            </w:r>
            <w:r w:rsidR="00DB04AA"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露样</w:t>
            </w:r>
            <w:proofErr w:type="gramEnd"/>
            <w:r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/</w:t>
            </w:r>
            <w:r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谢卡斌</w:t>
            </w:r>
          </w:p>
        </w:tc>
        <w:tc>
          <w:tcPr>
            <w:tcW w:w="1532" w:type="dxa"/>
          </w:tcPr>
          <w:p w14:paraId="7AF4EDE7" w14:textId="4DF66D77" w:rsidR="00DA7D29" w:rsidRPr="00435BE5" w:rsidRDefault="00DA7D29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华中农业大学</w:t>
            </w:r>
          </w:p>
        </w:tc>
        <w:tc>
          <w:tcPr>
            <w:tcW w:w="1390" w:type="dxa"/>
          </w:tcPr>
          <w:p w14:paraId="21579EC5" w14:textId="3276234E" w:rsidR="00DA7D29" w:rsidRPr="00435BE5" w:rsidRDefault="00DA7D29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植物微生物</w:t>
            </w:r>
            <w:proofErr w:type="gramStart"/>
            <w:r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组方法</w:t>
            </w:r>
            <w:proofErr w:type="gramEnd"/>
            <w:r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开发</w:t>
            </w:r>
          </w:p>
        </w:tc>
        <w:tc>
          <w:tcPr>
            <w:tcW w:w="905" w:type="dxa"/>
          </w:tcPr>
          <w:p w14:paraId="3972BC1D" w14:textId="312272C5" w:rsidR="00DA7D29" w:rsidRPr="00435BE5" w:rsidRDefault="00DA7D29" w:rsidP="00FB572C">
            <w:pPr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DA7D29">
              <w:rPr>
                <w:rFonts w:ascii="Times New Roman" w:eastAsia="楷体" w:hAnsi="Times New Roman" w:cs="Times New Roman"/>
                <w:sz w:val="22"/>
                <w:lang w:eastAsia="zh-CN"/>
              </w:rPr>
              <w:t>song456987321</w:t>
            </w:r>
          </w:p>
        </w:tc>
        <w:tc>
          <w:tcPr>
            <w:tcW w:w="4387" w:type="dxa"/>
          </w:tcPr>
          <w:p w14:paraId="01A7887E" w14:textId="593B8A24" w:rsidR="00DA7D29" w:rsidRPr="00435BE5" w:rsidRDefault="00DA7D29" w:rsidP="00FB572C">
            <w:pPr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 w:rsidRPr="00DA7D29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利用</w:t>
            </w:r>
            <w:r w:rsidRPr="00DA7D29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Cas-16S-seq</w:t>
            </w:r>
            <w:r w:rsidRPr="00DA7D29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方法减少植物微生物群体研究中大量的宿主污染</w:t>
            </w:r>
          </w:p>
        </w:tc>
      </w:tr>
      <w:tr w:rsidR="0035546F" w:rsidRPr="000643C7" w14:paraId="7E3D85B9" w14:textId="77777777" w:rsidTr="00A25B74">
        <w:tc>
          <w:tcPr>
            <w:tcW w:w="846" w:type="dxa"/>
          </w:tcPr>
          <w:p w14:paraId="2194F5FC" w14:textId="694D1D84" w:rsidR="0035546F" w:rsidRDefault="0035546F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bookmarkStart w:id="2" w:name="OLE_LINK1"/>
            <w:r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孔维栋</w:t>
            </w:r>
            <w:bookmarkEnd w:id="2"/>
          </w:p>
        </w:tc>
        <w:tc>
          <w:tcPr>
            <w:tcW w:w="1532" w:type="dxa"/>
          </w:tcPr>
          <w:p w14:paraId="6AAD891B" w14:textId="46E4F99F" w:rsidR="0035546F" w:rsidRDefault="0035546F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青藏所</w:t>
            </w:r>
          </w:p>
        </w:tc>
        <w:tc>
          <w:tcPr>
            <w:tcW w:w="1390" w:type="dxa"/>
          </w:tcPr>
          <w:p w14:paraId="1E71B25E" w14:textId="7332CE1B" w:rsidR="0035546F" w:rsidRDefault="00E06FE1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highlight w:val="yellow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highlight w:val="yellow"/>
                <w:lang w:eastAsia="zh-CN"/>
              </w:rPr>
              <w:t>环境、高原</w:t>
            </w:r>
          </w:p>
        </w:tc>
        <w:tc>
          <w:tcPr>
            <w:tcW w:w="905" w:type="dxa"/>
          </w:tcPr>
          <w:p w14:paraId="0AD486A9" w14:textId="77777777" w:rsidR="0035546F" w:rsidRPr="00DA7D29" w:rsidRDefault="0035546F" w:rsidP="00FB57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4387" w:type="dxa"/>
          </w:tcPr>
          <w:p w14:paraId="163EB1F3" w14:textId="77777777" w:rsidR="0035546F" w:rsidRPr="00DA7D29" w:rsidRDefault="0035546F" w:rsidP="00FB57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</w:tr>
      <w:tr w:rsidR="007C639D" w:rsidRPr="000643C7" w14:paraId="7F3827F8" w14:textId="77777777" w:rsidTr="00A25B74">
        <w:tc>
          <w:tcPr>
            <w:tcW w:w="846" w:type="dxa"/>
          </w:tcPr>
          <w:p w14:paraId="3DB3ACDB" w14:textId="4AE9F368" w:rsidR="007C639D" w:rsidRDefault="007C639D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袁志林</w:t>
            </w:r>
          </w:p>
        </w:tc>
        <w:tc>
          <w:tcPr>
            <w:tcW w:w="1532" w:type="dxa"/>
          </w:tcPr>
          <w:p w14:paraId="30FB168B" w14:textId="674C50BC" w:rsidR="007C639D" w:rsidRDefault="007C639D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林科院</w:t>
            </w:r>
          </w:p>
        </w:tc>
        <w:tc>
          <w:tcPr>
            <w:tcW w:w="1390" w:type="dxa"/>
          </w:tcPr>
          <w:p w14:paraId="2B9C8E4A" w14:textId="738AC67C" w:rsidR="007C639D" w:rsidRDefault="007C639D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gramStart"/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林菌</w:t>
            </w:r>
            <w:proofErr w:type="gramEnd"/>
          </w:p>
        </w:tc>
        <w:tc>
          <w:tcPr>
            <w:tcW w:w="905" w:type="dxa"/>
          </w:tcPr>
          <w:p w14:paraId="300B84C6" w14:textId="70B175E7" w:rsidR="007C639D" w:rsidRPr="007C639D" w:rsidRDefault="009D288A" w:rsidP="00FB57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spellStart"/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F</w:t>
            </w:r>
            <w:r>
              <w:rPr>
                <w:rFonts w:ascii="Times New Roman" w:eastAsia="楷体" w:hAnsi="Times New Roman" w:cs="Times New Roman"/>
                <w:sz w:val="22"/>
                <w:lang w:eastAsia="zh-CN"/>
              </w:rPr>
              <w:t>orest</w:t>
            </w:r>
            <w:r w:rsidR="007C639D" w:rsidRPr="007C639D">
              <w:rPr>
                <w:rFonts w:ascii="Times New Roman" w:eastAsia="楷体" w:hAnsi="Times New Roman" w:cs="Times New Roman"/>
                <w:sz w:val="22"/>
                <w:lang w:eastAsia="zh-CN"/>
              </w:rPr>
              <w:t>Microbiome</w:t>
            </w:r>
            <w:proofErr w:type="spellEnd"/>
          </w:p>
        </w:tc>
        <w:tc>
          <w:tcPr>
            <w:tcW w:w="4387" w:type="dxa"/>
          </w:tcPr>
          <w:p w14:paraId="44F17C3E" w14:textId="597B3ABD" w:rsidR="007C639D" w:rsidRPr="000643C7" w:rsidRDefault="007C639D" w:rsidP="00FB57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</w:tr>
      <w:tr w:rsidR="00435BE5" w:rsidRPr="000643C7" w14:paraId="0C94D070" w14:textId="77777777" w:rsidTr="00A25B74">
        <w:tc>
          <w:tcPr>
            <w:tcW w:w="846" w:type="dxa"/>
          </w:tcPr>
          <w:p w14:paraId="35279C78" w14:textId="28491471" w:rsidR="00435BE5" w:rsidRDefault="00435BE5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徐俊</w:t>
            </w:r>
            <w:r w:rsidR="00486EFD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/</w:t>
            </w:r>
            <w:r w:rsidR="00486EFD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张一帆</w:t>
            </w:r>
          </w:p>
        </w:tc>
        <w:tc>
          <w:tcPr>
            <w:tcW w:w="1532" w:type="dxa"/>
          </w:tcPr>
          <w:p w14:paraId="4BAA8960" w14:textId="79E40F71" w:rsidR="00435BE5" w:rsidRDefault="00486EFD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486EFD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北京大学人民医院</w:t>
            </w:r>
          </w:p>
        </w:tc>
        <w:tc>
          <w:tcPr>
            <w:tcW w:w="1390" w:type="dxa"/>
          </w:tcPr>
          <w:p w14:paraId="68650349" w14:textId="12916C66" w:rsidR="00435BE5" w:rsidRDefault="00486EFD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gramStart"/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单菌</w:t>
            </w:r>
            <w:proofErr w:type="gramEnd"/>
          </w:p>
        </w:tc>
        <w:tc>
          <w:tcPr>
            <w:tcW w:w="905" w:type="dxa"/>
          </w:tcPr>
          <w:p w14:paraId="063BF871" w14:textId="6F10F05B" w:rsidR="00435BE5" w:rsidRPr="007C639D" w:rsidRDefault="00486EFD" w:rsidP="00FB57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proofErr w:type="spellStart"/>
            <w:r w:rsidRPr="00486EFD">
              <w:rPr>
                <w:rFonts w:ascii="Times New Roman" w:eastAsia="楷体" w:hAnsi="Times New Roman" w:cs="Times New Roman"/>
                <w:sz w:val="22"/>
                <w:lang w:eastAsia="zh-CN"/>
              </w:rPr>
              <w:t>Jerry_Sue</w:t>
            </w:r>
            <w:proofErr w:type="spellEnd"/>
          </w:p>
        </w:tc>
        <w:tc>
          <w:tcPr>
            <w:tcW w:w="4387" w:type="dxa"/>
          </w:tcPr>
          <w:p w14:paraId="45B6B043" w14:textId="3B315884" w:rsidR="00435BE5" w:rsidRDefault="00486EFD" w:rsidP="00FB57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486EFD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 xml:space="preserve">EGFP-E.coli </w:t>
            </w:r>
            <w:r w:rsidRPr="00486EFD"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荧光标记菌株的构建</w:t>
            </w:r>
          </w:p>
        </w:tc>
      </w:tr>
      <w:tr w:rsidR="00435BE5" w:rsidRPr="000643C7" w14:paraId="27D1F8FC" w14:textId="77777777" w:rsidTr="00A25B74">
        <w:tc>
          <w:tcPr>
            <w:tcW w:w="846" w:type="dxa"/>
          </w:tcPr>
          <w:p w14:paraId="6C811011" w14:textId="77777777" w:rsidR="00435BE5" w:rsidRPr="000643C7" w:rsidRDefault="00435BE5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梁玉婷</w:t>
            </w:r>
          </w:p>
        </w:tc>
        <w:tc>
          <w:tcPr>
            <w:tcW w:w="1532" w:type="dxa"/>
          </w:tcPr>
          <w:p w14:paraId="2E524D2B" w14:textId="77777777" w:rsidR="00435BE5" w:rsidRPr="000643C7" w:rsidRDefault="00435BE5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南土所</w:t>
            </w:r>
          </w:p>
        </w:tc>
        <w:tc>
          <w:tcPr>
            <w:tcW w:w="1390" w:type="dxa"/>
          </w:tcPr>
          <w:p w14:paraId="2667412A" w14:textId="77777777" w:rsidR="00435BE5" w:rsidRPr="000643C7" w:rsidRDefault="00435BE5" w:rsidP="00943B5E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土壤</w:t>
            </w:r>
          </w:p>
        </w:tc>
        <w:tc>
          <w:tcPr>
            <w:tcW w:w="905" w:type="dxa"/>
          </w:tcPr>
          <w:p w14:paraId="623BBA3A" w14:textId="77777777" w:rsidR="00435BE5" w:rsidRPr="000643C7" w:rsidRDefault="00435BE5" w:rsidP="00943B5E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weiqian_34505606</w:t>
            </w:r>
          </w:p>
        </w:tc>
        <w:tc>
          <w:tcPr>
            <w:tcW w:w="4387" w:type="dxa"/>
          </w:tcPr>
          <w:p w14:paraId="28643856" w14:textId="77777777" w:rsidR="00435BE5" w:rsidRPr="000643C7" w:rsidRDefault="00435BE5" w:rsidP="00943B5E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  <w:r>
              <w:rPr>
                <w:rFonts w:ascii="Times New Roman" w:eastAsia="楷体" w:hAnsi="Times New Roman" w:cs="Times New Roman" w:hint="eastAsia"/>
                <w:sz w:val="22"/>
                <w:lang w:eastAsia="zh-CN"/>
              </w:rPr>
              <w:t>禇老师负责</w:t>
            </w:r>
          </w:p>
        </w:tc>
      </w:tr>
      <w:tr w:rsidR="00435BE5" w:rsidRPr="000643C7" w14:paraId="3113B962" w14:textId="77777777" w:rsidTr="00A25B74">
        <w:tc>
          <w:tcPr>
            <w:tcW w:w="846" w:type="dxa"/>
          </w:tcPr>
          <w:p w14:paraId="71D7D07D" w14:textId="77777777" w:rsidR="00435BE5" w:rsidRDefault="00435BE5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1532" w:type="dxa"/>
          </w:tcPr>
          <w:p w14:paraId="7F663D13" w14:textId="77777777" w:rsidR="00435BE5" w:rsidRDefault="00435BE5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1390" w:type="dxa"/>
          </w:tcPr>
          <w:p w14:paraId="1041F0E0" w14:textId="77777777" w:rsidR="00435BE5" w:rsidRDefault="00435BE5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905" w:type="dxa"/>
          </w:tcPr>
          <w:p w14:paraId="4CC2754D" w14:textId="77777777" w:rsidR="00435BE5" w:rsidRPr="007C639D" w:rsidRDefault="00435BE5" w:rsidP="00FB57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4387" w:type="dxa"/>
          </w:tcPr>
          <w:p w14:paraId="5B1AE017" w14:textId="77777777" w:rsidR="00435BE5" w:rsidRDefault="00435BE5" w:rsidP="00FB57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</w:tr>
      <w:tr w:rsidR="00C9281D" w:rsidRPr="000643C7" w14:paraId="339E9417" w14:textId="77777777" w:rsidTr="00A25B74">
        <w:tc>
          <w:tcPr>
            <w:tcW w:w="846" w:type="dxa"/>
          </w:tcPr>
          <w:p w14:paraId="69740849" w14:textId="77777777" w:rsidR="00C9281D" w:rsidRDefault="00C9281D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1532" w:type="dxa"/>
          </w:tcPr>
          <w:p w14:paraId="236ECC70" w14:textId="77777777" w:rsidR="00C9281D" w:rsidRDefault="00C9281D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1390" w:type="dxa"/>
          </w:tcPr>
          <w:p w14:paraId="6CA59816" w14:textId="77777777" w:rsidR="00C9281D" w:rsidRDefault="00C9281D" w:rsidP="00FB572C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905" w:type="dxa"/>
          </w:tcPr>
          <w:p w14:paraId="27C87510" w14:textId="77777777" w:rsidR="00C9281D" w:rsidRPr="007C639D" w:rsidRDefault="00C9281D" w:rsidP="00FB57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  <w:tc>
          <w:tcPr>
            <w:tcW w:w="4387" w:type="dxa"/>
          </w:tcPr>
          <w:p w14:paraId="503F9E09" w14:textId="77777777" w:rsidR="00C9281D" w:rsidRDefault="00C9281D" w:rsidP="00FB572C">
            <w:pPr>
              <w:rPr>
                <w:rFonts w:ascii="Times New Roman" w:eastAsia="楷体" w:hAnsi="Times New Roman" w:cs="Times New Roman"/>
                <w:sz w:val="22"/>
                <w:lang w:eastAsia="zh-CN"/>
              </w:rPr>
            </w:pPr>
          </w:p>
        </w:tc>
      </w:tr>
    </w:tbl>
    <w:p w14:paraId="5721AD27" w14:textId="77777777" w:rsidR="009921DA" w:rsidRPr="000643C7" w:rsidRDefault="009921DA" w:rsidP="009921DA">
      <w:pPr>
        <w:adjustRightInd w:val="0"/>
        <w:snapToGrid w:val="0"/>
        <w:spacing w:before="120"/>
        <w:rPr>
          <w:rFonts w:ascii="Times New Roman" w:eastAsia="楷体" w:hAnsi="Times New Roman" w:cs="Times New Roman"/>
          <w:sz w:val="22"/>
          <w:lang w:eastAsia="zh-CN"/>
        </w:rPr>
      </w:pPr>
    </w:p>
    <w:p w14:paraId="3AE0B122" w14:textId="572B8E51" w:rsidR="007D3D41" w:rsidRPr="000643C7" w:rsidRDefault="007D3D41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 xml:space="preserve"> </w:t>
      </w:r>
      <w:r w:rsidRPr="000643C7">
        <w:rPr>
          <w:rFonts w:ascii="Times New Roman" w:eastAsia="楷体" w:hAnsi="Times New Roman" w:cs="Times New Roman"/>
          <w:sz w:val="22"/>
          <w:szCs w:val="22"/>
          <w:u w:val="single"/>
          <w:lang w:eastAsia="zh-CN"/>
        </w:rPr>
        <w:t>执行编辑</w:t>
      </w:r>
    </w:p>
    <w:p w14:paraId="3CFFA2DA" w14:textId="514595FE" w:rsidR="00C96287" w:rsidRPr="000643C7" w:rsidRDefault="00C96287" w:rsidP="00DD034F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Bio-protocol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编辑部编辑：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 xml:space="preserve"> Zhen Yuan</w:t>
      </w:r>
    </w:p>
    <w:p w14:paraId="75981D51" w14:textId="6AF4214A" w:rsidR="00C96287" w:rsidRPr="000643C7" w:rsidRDefault="00C96287" w:rsidP="00DD034F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Times New Roman" w:eastAsia="楷体" w:hAnsi="Times New Roman" w:cs="Times New Roman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协助主编完成邀稿</w:t>
      </w:r>
      <w:r w:rsidR="002C6658"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、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征稿</w:t>
      </w:r>
      <w:r w:rsidR="002C6658"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及后期的</w:t>
      </w:r>
      <w:r w:rsidR="002C6658"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review process</w:t>
      </w:r>
      <w:r w:rsidR="002C6658"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相关的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工作</w:t>
      </w:r>
      <w:r w:rsidR="002C6658"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;</w:t>
      </w:r>
      <w:r w:rsidRPr="000643C7">
        <w:rPr>
          <w:rFonts w:ascii="Times New Roman" w:eastAsia="楷体" w:hAnsi="Times New Roman" w:cs="Times New Roman"/>
          <w:sz w:val="22"/>
          <w:szCs w:val="22"/>
          <w:lang w:eastAsia="zh-CN"/>
        </w:rPr>
        <w:t>定期与主编沟通整体的进展，把握整体进度，确定各个时间节点和各个阶段的任务能够顺利完成</w:t>
      </w:r>
    </w:p>
    <w:p w14:paraId="50BD6E86" w14:textId="2E02CFA6" w:rsidR="007D3D41" w:rsidRPr="000643C7" w:rsidRDefault="00582FEA" w:rsidP="007D3D41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Times New Roman" w:eastAsia="楷体" w:hAnsi="Times New Roman" w:cs="Times New Roman"/>
          <w:b/>
          <w:bCs/>
          <w:color w:val="404040" w:themeColor="text1" w:themeTint="BF"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noProof/>
          <w:color w:val="404040" w:themeColor="text1" w:themeTint="BF"/>
          <w:lang w:eastAsia="zh-CN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3A89A9DC" wp14:editId="5079B510">
                <wp:simplePos x="0" y="0"/>
                <wp:positionH relativeFrom="column">
                  <wp:posOffset>-240030</wp:posOffset>
                </wp:positionH>
                <wp:positionV relativeFrom="paragraph">
                  <wp:posOffset>94615</wp:posOffset>
                </wp:positionV>
                <wp:extent cx="6242050" cy="1181100"/>
                <wp:effectExtent l="57150" t="19050" r="63500" b="76200"/>
                <wp:wrapNone/>
                <wp:docPr id="2" name="矩形: 圆角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2050" cy="11811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  <a:alpha val="37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roundrect w14:anchorId="02493FD4" id="矩形: 圆角 2" o:spid="_x0000_s1026" style="position:absolute;margin-left:-18.9pt;margin-top:7.45pt;width:491.5pt;height:93pt;z-index:-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" fillcolor="#d8d8d8 [2732]" stroked="f">
                <v:fill opacity="24158f"/>
                <v:shadow on="t" color="black" opacity="22937f" origin=",.5" offset="0,.63889mm"/>
              </v:roundrect>
            </w:pict>
          </mc:Fallback>
        </mc:AlternateContent>
      </w:r>
      <w:r w:rsidR="007D3D41" w:rsidRPr="000643C7">
        <w:rPr>
          <w:rFonts w:ascii="Times New Roman" w:eastAsia="楷体" w:hAnsi="Times New Roman" w:cs="Times New Roman"/>
          <w:b/>
          <w:bCs/>
          <w:color w:val="404040" w:themeColor="text1" w:themeTint="BF"/>
          <w:lang w:eastAsia="zh-CN"/>
        </w:rPr>
        <w:t>邀稿和征稿</w:t>
      </w:r>
      <w:r w:rsidRPr="000643C7">
        <w:rPr>
          <w:rFonts w:ascii="Times New Roman" w:eastAsia="楷体" w:hAnsi="Times New Roman" w:cs="Times New Roman"/>
          <w:b/>
          <w:bCs/>
          <w:color w:val="404040" w:themeColor="text1" w:themeTint="BF"/>
          <w:lang w:eastAsia="zh-CN"/>
        </w:rPr>
        <w:t xml:space="preserve"> </w:t>
      </w:r>
      <w:r w:rsidRPr="000643C7">
        <w:rPr>
          <w:rFonts w:ascii="Times New Roman" w:eastAsia="楷体" w:hAnsi="Times New Roman" w:cs="Times New Roman"/>
          <w:color w:val="7F7F7F" w:themeColor="text1" w:themeTint="80"/>
          <w:sz w:val="22"/>
          <w:szCs w:val="22"/>
          <w:lang w:eastAsia="zh-CN"/>
        </w:rPr>
        <w:t>（如果采用宏基因组现有的文章和内容，则此步骤可略过）</w:t>
      </w:r>
    </w:p>
    <w:p w14:paraId="0CFF3AA1" w14:textId="5212FA8F" w:rsidR="00C96287" w:rsidRPr="000643C7" w:rsidRDefault="00C96287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邀稿：主编和编委团队成员按照</w:t>
      </w: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eBook</w:t>
      </w: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的主题与征稿范围确定邀稿的名单与建议的稿件内容。可由主编和编委自行邀请，或者由</w:t>
      </w: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Bio-protocol</w:t>
      </w: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编辑部以编委会名义邀请。</w:t>
      </w:r>
    </w:p>
    <w:p w14:paraId="1F840449" w14:textId="2EA474C4" w:rsidR="00C96287" w:rsidRPr="000643C7" w:rsidRDefault="005022CB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</w:pP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 xml:space="preserve"> </w:t>
      </w:r>
      <w:r w:rsidR="00C96287"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征稿：通过</w:t>
      </w: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Bio-protocol</w:t>
      </w: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，</w:t>
      </w:r>
      <w:r w:rsidR="001A42AC"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宏基因组</w:t>
      </w: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及</w:t>
      </w: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Science/AAAS</w:t>
      </w: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平台发布</w:t>
      </w: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eBook</w:t>
      </w:r>
      <w:r w:rsidRPr="000643C7">
        <w:rPr>
          <w:rFonts w:ascii="Times New Roman" w:eastAsia="楷体" w:hAnsi="Times New Roman" w:cs="Times New Roman"/>
          <w:color w:val="404040" w:themeColor="text1" w:themeTint="BF"/>
          <w:sz w:val="22"/>
          <w:szCs w:val="22"/>
          <w:lang w:eastAsia="zh-CN"/>
        </w:rPr>
        <w:t>项目详情，面向国内、国际科研同行进行征稿。</w:t>
      </w:r>
    </w:p>
    <w:p w14:paraId="18C1D690" w14:textId="63692AD5" w:rsidR="007D3D41" w:rsidRPr="000643C7" w:rsidRDefault="007D3D41" w:rsidP="005022CB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Times New Roman" w:eastAsia="楷体" w:hAnsi="Times New Roman" w:cs="Times New Roman"/>
          <w:b/>
          <w:bCs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lang w:eastAsia="zh-CN"/>
        </w:rPr>
        <w:t>稿件处理和发表</w:t>
      </w:r>
    </w:p>
    <w:p w14:paraId="43CC6FEC" w14:textId="26BF285D" w:rsidR="00810D96" w:rsidRPr="000643C7" w:rsidRDefault="00C23A92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Times New Roman" w:eastAsia="楷体" w:hAnsi="Times New Roman" w:cs="Times New Roman"/>
          <w:lang w:eastAsia="zh-CN"/>
        </w:rPr>
      </w:pPr>
      <w:r w:rsidRPr="000643C7">
        <w:rPr>
          <w:rFonts w:ascii="Times New Roman" w:eastAsia="楷体" w:hAnsi="Times New Roman" w:cs="Times New Roman"/>
          <w:lang w:eastAsia="zh-CN"/>
        </w:rPr>
        <w:t xml:space="preserve"> </w:t>
      </w:r>
      <w:r w:rsidR="001A42AC" w:rsidRPr="000643C7">
        <w:rPr>
          <w:rFonts w:ascii="Times New Roman" w:eastAsia="楷体" w:hAnsi="Times New Roman" w:cs="Times New Roman"/>
          <w:lang w:eastAsia="zh-CN"/>
        </w:rPr>
        <w:t>有关同行评审的流程与标准，宏基因组可以根据稿件的特殊性提出相关建议，</w:t>
      </w:r>
      <w:r w:rsidR="001A42AC" w:rsidRPr="000643C7">
        <w:rPr>
          <w:rFonts w:ascii="Times New Roman" w:eastAsia="楷体" w:hAnsi="Times New Roman" w:cs="Times New Roman"/>
          <w:lang w:eastAsia="zh-CN"/>
        </w:rPr>
        <w:t>Bio-protocol</w:t>
      </w:r>
      <w:r w:rsidR="001A42AC" w:rsidRPr="000643C7">
        <w:rPr>
          <w:rFonts w:ascii="Times New Roman" w:eastAsia="楷体" w:hAnsi="Times New Roman" w:cs="Times New Roman"/>
          <w:lang w:eastAsia="zh-CN"/>
        </w:rPr>
        <w:t>编辑团队会基于执行层面给出反馈，共同商议决定</w:t>
      </w:r>
    </w:p>
    <w:p w14:paraId="2DEA519D" w14:textId="14EE8794" w:rsidR="005022CB" w:rsidRPr="000643C7" w:rsidRDefault="00810D96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Times New Roman" w:eastAsia="楷体" w:hAnsi="Times New Roman" w:cs="Times New Roman"/>
          <w:lang w:eastAsia="zh-CN"/>
        </w:rPr>
      </w:pPr>
      <w:r w:rsidRPr="000643C7">
        <w:rPr>
          <w:rFonts w:ascii="Times New Roman" w:eastAsia="楷体" w:hAnsi="Times New Roman" w:cs="Times New Roman"/>
          <w:lang w:eastAsia="zh-CN"/>
        </w:rPr>
        <w:t xml:space="preserve"> </w:t>
      </w:r>
      <w:r w:rsidR="005022CB" w:rsidRPr="000643C7">
        <w:rPr>
          <w:rFonts w:ascii="Times New Roman" w:eastAsia="楷体" w:hAnsi="Times New Roman" w:cs="Times New Roman"/>
          <w:lang w:eastAsia="zh-CN"/>
        </w:rPr>
        <w:t>Bio-protocol</w:t>
      </w:r>
      <w:r w:rsidR="005022CB" w:rsidRPr="000643C7">
        <w:rPr>
          <w:rFonts w:ascii="Times New Roman" w:eastAsia="楷体" w:hAnsi="Times New Roman" w:cs="Times New Roman"/>
          <w:lang w:eastAsia="zh-CN"/>
        </w:rPr>
        <w:t>编辑部会负责包括稿件排版，组织同行评审，后期审校和在线发表的所有工作</w:t>
      </w:r>
    </w:p>
    <w:p w14:paraId="74AE71DF" w14:textId="00608A22" w:rsidR="005022CB" w:rsidRPr="000643C7" w:rsidRDefault="005022CB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Times New Roman" w:eastAsia="楷体" w:hAnsi="Times New Roman" w:cs="Times New Roman"/>
          <w:lang w:eastAsia="zh-CN"/>
        </w:rPr>
      </w:pPr>
      <w:r w:rsidRPr="000643C7">
        <w:rPr>
          <w:rFonts w:ascii="Times New Roman" w:eastAsia="楷体" w:hAnsi="Times New Roman" w:cs="Times New Roman"/>
          <w:lang w:eastAsia="zh-CN"/>
        </w:rPr>
        <w:t xml:space="preserve"> </w:t>
      </w:r>
      <w:r w:rsidRPr="000643C7">
        <w:rPr>
          <w:rFonts w:ascii="Times New Roman" w:eastAsia="楷体" w:hAnsi="Times New Roman" w:cs="Times New Roman"/>
          <w:lang w:eastAsia="zh-CN"/>
        </w:rPr>
        <w:t>主编、编委成员和作者推荐、建议一线实验人员作为评委，参与同行评审。</w:t>
      </w:r>
    </w:p>
    <w:p w14:paraId="41B4F1A1" w14:textId="29B61EE5" w:rsidR="007D3D41" w:rsidRPr="000643C7" w:rsidRDefault="007D3D41" w:rsidP="005022CB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Times New Roman" w:eastAsia="楷体" w:hAnsi="Times New Roman" w:cs="Times New Roman"/>
          <w:b/>
          <w:bCs/>
          <w:lang w:eastAsia="zh-CN"/>
        </w:rPr>
      </w:pPr>
      <w:r w:rsidRPr="000643C7">
        <w:rPr>
          <w:rFonts w:ascii="Times New Roman" w:eastAsia="楷体" w:hAnsi="Times New Roman" w:cs="Times New Roman"/>
          <w:b/>
          <w:bCs/>
          <w:lang w:eastAsia="zh-CN"/>
        </w:rPr>
        <w:t>eBook</w:t>
      </w:r>
      <w:r w:rsidRPr="000643C7">
        <w:rPr>
          <w:rFonts w:ascii="Times New Roman" w:eastAsia="楷体" w:hAnsi="Times New Roman" w:cs="Times New Roman"/>
          <w:b/>
          <w:bCs/>
          <w:lang w:eastAsia="zh-CN"/>
        </w:rPr>
        <w:t>线上发布和后期宣传</w:t>
      </w:r>
    </w:p>
    <w:p w14:paraId="4ACBFF32" w14:textId="3E910CF2" w:rsidR="005022CB" w:rsidRPr="000643C7" w:rsidRDefault="005022CB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sz w:val="22"/>
          <w:szCs w:val="24"/>
          <w:lang w:eastAsia="zh-CN"/>
        </w:rPr>
      </w:pP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eBook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上线后会通过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Bio-protocol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，</w:t>
      </w:r>
      <w:r w:rsidR="001A42AC"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宏基因组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及</w:t>
      </w:r>
      <w:r w:rsidR="008C5D37"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包括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Science/AAAS</w:t>
      </w:r>
      <w:r w:rsidR="008C5D37"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在内的第三方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平台及社交网络进行发布和相关宣传，也可以结合</w:t>
      </w:r>
      <w:proofErr w:type="gramStart"/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一些线</w:t>
      </w:r>
      <w:proofErr w:type="gramEnd"/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上线下的活动，比如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webinar</w:t>
      </w:r>
      <w:r w:rsidRPr="000643C7">
        <w:rPr>
          <w:rFonts w:ascii="Times New Roman" w:eastAsia="楷体" w:hAnsi="Times New Roman" w:cs="Times New Roman"/>
          <w:sz w:val="22"/>
          <w:szCs w:val="24"/>
          <w:lang w:eastAsia="zh-CN"/>
        </w:rPr>
        <w:t>或者相关的会议进行宣传推广。</w:t>
      </w:r>
    </w:p>
    <w:p w14:paraId="0A552032" w14:textId="252C0B7E" w:rsidR="00810D96" w:rsidRPr="000643C7" w:rsidRDefault="00810D96">
      <w:pPr>
        <w:rPr>
          <w:rFonts w:ascii="Times New Roman" w:eastAsia="楷体" w:hAnsi="Times New Roman" w:cs="Times New Roman"/>
          <w:sz w:val="22"/>
          <w:szCs w:val="24"/>
          <w:lang w:eastAsia="zh-CN"/>
        </w:rPr>
      </w:pPr>
    </w:p>
    <w:p w14:paraId="3ED0BA0C" w14:textId="77777777" w:rsidR="00810D96" w:rsidRPr="000643C7" w:rsidRDefault="00810D96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sz w:val="22"/>
          <w:szCs w:val="24"/>
          <w:lang w:eastAsia="zh-CN"/>
        </w:rPr>
      </w:pPr>
    </w:p>
    <w:tbl>
      <w:tblPr>
        <w:tblStyle w:val="41"/>
        <w:tblW w:w="0" w:type="auto"/>
        <w:tblLook w:val="04A0" w:firstRow="1" w:lastRow="0" w:firstColumn="1" w:lastColumn="0" w:noHBand="0" w:noVBand="1"/>
      </w:tblPr>
      <w:tblGrid>
        <w:gridCol w:w="1134"/>
        <w:gridCol w:w="3681"/>
        <w:gridCol w:w="4245"/>
      </w:tblGrid>
      <w:tr w:rsidR="00810D96" w:rsidRPr="000643C7" w14:paraId="63E48F68" w14:textId="77777777" w:rsidTr="006A1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5DD83768" w14:textId="1726980A" w:rsidR="00810D96" w:rsidRPr="000643C7" w:rsidRDefault="00810D96" w:rsidP="006A1CD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时间周期</w:t>
            </w:r>
          </w:p>
        </w:tc>
        <w:tc>
          <w:tcPr>
            <w:tcW w:w="3681" w:type="dxa"/>
            <w:vAlign w:val="center"/>
          </w:tcPr>
          <w:p w14:paraId="4AD2751C" w14:textId="1F3C983E" w:rsidR="00810D96" w:rsidRPr="000643C7" w:rsidRDefault="00810D96" w:rsidP="006A1CD4">
            <w:pPr>
              <w:adjustRightInd w:val="0"/>
              <w:snapToGrid w:val="0"/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任务</w:t>
            </w:r>
          </w:p>
        </w:tc>
        <w:tc>
          <w:tcPr>
            <w:tcW w:w="4245" w:type="dxa"/>
            <w:vAlign w:val="center"/>
          </w:tcPr>
          <w:p w14:paraId="06E39555" w14:textId="507EBD0B" w:rsidR="00810D96" w:rsidRPr="000643C7" w:rsidRDefault="00810D96" w:rsidP="006A1CD4">
            <w:pPr>
              <w:adjustRightInd w:val="0"/>
              <w:snapToGrid w:val="0"/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执行</w:t>
            </w:r>
          </w:p>
        </w:tc>
      </w:tr>
      <w:tr w:rsidR="006A1CD4" w:rsidRPr="000643C7" w14:paraId="58F4B765" w14:textId="77777777" w:rsidTr="006A1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vAlign w:val="center"/>
          </w:tcPr>
          <w:p w14:paraId="525E6518" w14:textId="5576F8A6" w:rsidR="006A1CD4" w:rsidRPr="000643C7" w:rsidRDefault="006A1CD4" w:rsidP="006A1CD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1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个月</w:t>
            </w:r>
          </w:p>
        </w:tc>
        <w:tc>
          <w:tcPr>
            <w:tcW w:w="3681" w:type="dxa"/>
            <w:vAlign w:val="center"/>
          </w:tcPr>
          <w:p w14:paraId="0A591B2B" w14:textId="748B5FC7" w:rsidR="006A1CD4" w:rsidRPr="000643C7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确定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eBook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主题和征稿范围</w:t>
            </w:r>
          </w:p>
        </w:tc>
        <w:tc>
          <w:tcPr>
            <w:tcW w:w="4245" w:type="dxa"/>
            <w:vMerge w:val="restart"/>
            <w:vAlign w:val="center"/>
          </w:tcPr>
          <w:p w14:paraId="1774051C" w14:textId="464C04DA" w:rsidR="006A1CD4" w:rsidRPr="000643C7" w:rsidRDefault="001A42AC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宏基因组</w:t>
            </w:r>
            <w:r w:rsidR="006A1CD4"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主要把控规划，</w:t>
            </w:r>
            <w:r w:rsidR="006A1CD4"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Bio-protocol</w:t>
            </w:r>
            <w:r w:rsidR="006A1CD4"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从旁建议，共同讨论最终确定</w:t>
            </w:r>
          </w:p>
        </w:tc>
      </w:tr>
      <w:tr w:rsidR="006A1CD4" w:rsidRPr="000643C7" w14:paraId="2FA29FEA" w14:textId="77777777" w:rsidTr="006A1C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3F2C8EAF" w14:textId="77777777" w:rsidR="006A1CD4" w:rsidRPr="000643C7" w:rsidRDefault="006A1CD4" w:rsidP="006A1CD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</w:p>
        </w:tc>
        <w:tc>
          <w:tcPr>
            <w:tcW w:w="3681" w:type="dxa"/>
            <w:vAlign w:val="center"/>
          </w:tcPr>
          <w:p w14:paraId="2B6AA61E" w14:textId="3D25E398" w:rsidR="006A1CD4" w:rsidRPr="000643C7" w:rsidRDefault="006A1CD4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确定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eBook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主编</w:t>
            </w:r>
          </w:p>
        </w:tc>
        <w:tc>
          <w:tcPr>
            <w:tcW w:w="4245" w:type="dxa"/>
            <w:vMerge/>
            <w:vAlign w:val="center"/>
          </w:tcPr>
          <w:p w14:paraId="35739EDF" w14:textId="77777777" w:rsidR="006A1CD4" w:rsidRPr="000643C7" w:rsidRDefault="006A1CD4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</w:p>
        </w:tc>
      </w:tr>
      <w:tr w:rsidR="006A1CD4" w:rsidRPr="000643C7" w14:paraId="6764ACCD" w14:textId="77777777" w:rsidTr="006A1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vAlign w:val="center"/>
          </w:tcPr>
          <w:p w14:paraId="0CDD91C1" w14:textId="0219A8FC" w:rsidR="006A1CD4" w:rsidRPr="000643C7" w:rsidRDefault="006A1CD4" w:rsidP="006A1CD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1-2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个月</w:t>
            </w:r>
          </w:p>
        </w:tc>
        <w:tc>
          <w:tcPr>
            <w:tcW w:w="3681" w:type="dxa"/>
            <w:vAlign w:val="center"/>
          </w:tcPr>
          <w:p w14:paraId="2B2D4001" w14:textId="2DC74CAA" w:rsidR="006A1CD4" w:rsidRPr="000643C7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确定科学顾问以及编委会成员</w:t>
            </w:r>
          </w:p>
        </w:tc>
        <w:tc>
          <w:tcPr>
            <w:tcW w:w="4245" w:type="dxa"/>
            <w:vMerge/>
            <w:vAlign w:val="center"/>
          </w:tcPr>
          <w:p w14:paraId="01FD2442" w14:textId="77777777" w:rsidR="006A1CD4" w:rsidRPr="000643C7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</w:p>
        </w:tc>
      </w:tr>
      <w:tr w:rsidR="003C6C97" w:rsidRPr="000643C7" w14:paraId="48C0157A" w14:textId="77777777" w:rsidTr="00913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1C46107D" w14:textId="77777777" w:rsidR="003C6C97" w:rsidRPr="000643C7" w:rsidRDefault="003C6C97" w:rsidP="006A1CD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</w:p>
        </w:tc>
        <w:tc>
          <w:tcPr>
            <w:tcW w:w="3681" w:type="dxa"/>
            <w:shd w:val="clear" w:color="auto" w:fill="FFFF00"/>
            <w:vAlign w:val="center"/>
          </w:tcPr>
          <w:p w14:paraId="46F357FD" w14:textId="6DD9CBAD" w:rsidR="003C6C97" w:rsidRPr="000643C7" w:rsidRDefault="003C6C97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ab/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稿件的格式与框架</w:t>
            </w:r>
            <w:r w:rsidR="00913CBC"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确认</w:t>
            </w:r>
          </w:p>
        </w:tc>
        <w:tc>
          <w:tcPr>
            <w:tcW w:w="4245" w:type="dxa"/>
            <w:shd w:val="clear" w:color="auto" w:fill="FFFF00"/>
            <w:vAlign w:val="center"/>
          </w:tcPr>
          <w:p w14:paraId="008350D1" w14:textId="79FC4FD8" w:rsidR="003C6C97" w:rsidRPr="000643C7" w:rsidRDefault="003C6C97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</w:p>
        </w:tc>
      </w:tr>
      <w:tr w:rsidR="003C6C97" w:rsidRPr="000643C7" w14:paraId="44D8596E" w14:textId="77777777" w:rsidTr="006A1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vAlign w:val="center"/>
          </w:tcPr>
          <w:p w14:paraId="0C04C1F7" w14:textId="06B4E4B4" w:rsidR="003C6C97" w:rsidRPr="000643C7" w:rsidRDefault="003C6C97" w:rsidP="006A1CD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2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个月</w:t>
            </w:r>
          </w:p>
        </w:tc>
        <w:tc>
          <w:tcPr>
            <w:tcW w:w="3681" w:type="dxa"/>
            <w:vAlign w:val="center"/>
          </w:tcPr>
          <w:p w14:paraId="2D91DB1A" w14:textId="65CA0E55" w:rsidR="003C6C97" w:rsidRPr="000643C7" w:rsidRDefault="003C6C97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lang w:eastAsia="zh-CN"/>
              </w:rPr>
              <w:t>邀稿</w:t>
            </w:r>
          </w:p>
        </w:tc>
        <w:tc>
          <w:tcPr>
            <w:tcW w:w="4245" w:type="dxa"/>
            <w:vAlign w:val="center"/>
          </w:tcPr>
          <w:p w14:paraId="4F8F3B07" w14:textId="79DB9E94" w:rsidR="003C6C97" w:rsidRPr="000643C7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主编和编委团队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主导，</w:t>
            </w: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Bio-protocol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编辑部协助</w:t>
            </w:r>
          </w:p>
        </w:tc>
      </w:tr>
      <w:tr w:rsidR="003C6C97" w:rsidRPr="000643C7" w14:paraId="5279DFC8" w14:textId="77777777" w:rsidTr="006A1C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3AEB9B4A" w14:textId="77777777" w:rsidR="003C6C97" w:rsidRPr="000643C7" w:rsidRDefault="003C6C97" w:rsidP="006A1CD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</w:p>
        </w:tc>
        <w:tc>
          <w:tcPr>
            <w:tcW w:w="3681" w:type="dxa"/>
            <w:vAlign w:val="center"/>
          </w:tcPr>
          <w:p w14:paraId="7BB146E9" w14:textId="1394D209" w:rsidR="003C6C97" w:rsidRPr="000643C7" w:rsidRDefault="003C6C97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征稿</w:t>
            </w:r>
          </w:p>
        </w:tc>
        <w:tc>
          <w:tcPr>
            <w:tcW w:w="4245" w:type="dxa"/>
            <w:vAlign w:val="center"/>
          </w:tcPr>
          <w:p w14:paraId="5AFA6176" w14:textId="54CEF172" w:rsidR="003C6C97" w:rsidRPr="000643C7" w:rsidRDefault="00913CBC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宏基因组</w:t>
            </w:r>
            <w:r w:rsidR="006A1CD4"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，</w:t>
            </w:r>
            <w:r w:rsidR="006A1CD4"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Bio-protocol</w:t>
            </w:r>
            <w:r w:rsidR="006A1CD4"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及其他合作平台共同发布</w:t>
            </w:r>
          </w:p>
        </w:tc>
      </w:tr>
      <w:tr w:rsidR="006A1CD4" w:rsidRPr="000643C7" w14:paraId="000F4EE2" w14:textId="77777777" w:rsidTr="00913C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288AD56C" w14:textId="77777777" w:rsidR="006A1CD4" w:rsidRPr="000643C7" w:rsidRDefault="006A1CD4" w:rsidP="006A1CD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</w:p>
        </w:tc>
        <w:tc>
          <w:tcPr>
            <w:tcW w:w="3681" w:type="dxa"/>
            <w:shd w:val="clear" w:color="auto" w:fill="FFFF00"/>
            <w:vAlign w:val="center"/>
          </w:tcPr>
          <w:p w14:paraId="712A5AEF" w14:textId="06164ED5" w:rsidR="006A1CD4" w:rsidRPr="000643C7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确定稿件同行评审流程</w:t>
            </w:r>
          </w:p>
        </w:tc>
        <w:tc>
          <w:tcPr>
            <w:tcW w:w="4245" w:type="dxa"/>
            <w:shd w:val="clear" w:color="auto" w:fill="FFFF00"/>
            <w:vAlign w:val="center"/>
          </w:tcPr>
          <w:p w14:paraId="00EF86B4" w14:textId="6055445A" w:rsidR="006A1CD4" w:rsidRPr="000643C7" w:rsidRDefault="00913CBC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宏基因组</w:t>
            </w:r>
            <w:r w:rsidR="006A1CD4"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提出需求，</w:t>
            </w:r>
            <w:r w:rsidR="006A1CD4"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Bio-protocol</w:t>
            </w:r>
            <w:r w:rsidR="006A1CD4"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完成设计与执行</w:t>
            </w:r>
          </w:p>
        </w:tc>
      </w:tr>
      <w:tr w:rsidR="006A1CD4" w:rsidRPr="000643C7" w14:paraId="2AFF90B4" w14:textId="77777777" w:rsidTr="006A1C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55931A46" w14:textId="1A9855EC" w:rsidR="006A1CD4" w:rsidRPr="000643C7" w:rsidRDefault="006A1CD4" w:rsidP="006A1CD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3-6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个月</w:t>
            </w:r>
          </w:p>
        </w:tc>
        <w:tc>
          <w:tcPr>
            <w:tcW w:w="3681" w:type="dxa"/>
            <w:vAlign w:val="center"/>
          </w:tcPr>
          <w:p w14:paraId="0763C407" w14:textId="76375A32" w:rsidR="006A1CD4" w:rsidRPr="000643C7" w:rsidRDefault="006A1CD4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稿件处理和发表</w:t>
            </w:r>
          </w:p>
        </w:tc>
        <w:tc>
          <w:tcPr>
            <w:tcW w:w="4245" w:type="dxa"/>
            <w:vAlign w:val="center"/>
          </w:tcPr>
          <w:p w14:paraId="1963F6CB" w14:textId="235BE88B" w:rsidR="006A1CD4" w:rsidRPr="000643C7" w:rsidRDefault="006A1CD4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Bio-protocol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编辑部主要负责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br/>
            </w: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主编、编委成员和作者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推荐、建议一线实验人员作为评委，参与同行评审</w:t>
            </w:r>
          </w:p>
        </w:tc>
      </w:tr>
      <w:tr w:rsidR="006A1CD4" w:rsidRPr="000643C7" w14:paraId="288DF0F8" w14:textId="77777777" w:rsidTr="006A1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4822DFE" w14:textId="61250C22" w:rsidR="006A1CD4" w:rsidRPr="000643C7" w:rsidRDefault="006A1CD4" w:rsidP="006A1CD4">
            <w:pPr>
              <w:adjustRightInd w:val="0"/>
              <w:snapToGrid w:val="0"/>
              <w:spacing w:before="12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lastRenderedPageBreak/>
              <w:t>待定</w:t>
            </w:r>
          </w:p>
        </w:tc>
        <w:tc>
          <w:tcPr>
            <w:tcW w:w="3681" w:type="dxa"/>
            <w:vAlign w:val="center"/>
          </w:tcPr>
          <w:p w14:paraId="312B3E18" w14:textId="4B17F659" w:rsidR="006A1CD4" w:rsidRPr="000643C7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eBook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线上发布和后期宣传</w:t>
            </w:r>
          </w:p>
        </w:tc>
        <w:tc>
          <w:tcPr>
            <w:tcW w:w="4245" w:type="dxa"/>
            <w:vAlign w:val="center"/>
          </w:tcPr>
          <w:p w14:paraId="7516A25F" w14:textId="63EEA347" w:rsidR="006A1CD4" w:rsidRPr="000643C7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Bio-protocol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平台发布</w:t>
            </w:r>
            <w:r w:rsidR="0066351D"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eBook</w:t>
            </w:r>
            <w:r w:rsidR="0066351D"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；</w:t>
            </w:r>
            <w:r w:rsidR="0066351D"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br/>
            </w:r>
            <w:r w:rsidR="00913CBC"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宏基因组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，</w:t>
            </w:r>
            <w:r w:rsidRPr="000643C7">
              <w:rPr>
                <w:rFonts w:ascii="Times New Roman" w:eastAsia="楷体" w:hAnsi="Times New Roman" w:cs="Times New Roman"/>
                <w:b/>
                <w:bCs/>
                <w:sz w:val="22"/>
                <w:szCs w:val="24"/>
                <w:lang w:eastAsia="zh-CN"/>
              </w:rPr>
              <w:t>Bio-protocol</w:t>
            </w: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及其他合作平台共同参与线上推广。</w:t>
            </w:r>
          </w:p>
          <w:p w14:paraId="62F9E9DF" w14:textId="6172ED75" w:rsidR="006A1CD4" w:rsidRPr="000643C7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</w:pPr>
            <w:r w:rsidRPr="000643C7">
              <w:rPr>
                <w:rFonts w:ascii="Times New Roman" w:eastAsia="楷体" w:hAnsi="Times New Roman" w:cs="Times New Roman"/>
                <w:sz w:val="22"/>
                <w:szCs w:val="24"/>
                <w:lang w:eastAsia="zh-CN"/>
              </w:rPr>
              <w:t>其他线上线下活动后期讨论规划。</w:t>
            </w:r>
          </w:p>
        </w:tc>
      </w:tr>
    </w:tbl>
    <w:p w14:paraId="45235EAA" w14:textId="37FF50A0" w:rsidR="00810D96" w:rsidRPr="000643C7" w:rsidRDefault="00913CBC" w:rsidP="00DD034F">
      <w:pPr>
        <w:adjustRightInd w:val="0"/>
        <w:snapToGrid w:val="0"/>
        <w:spacing w:before="120"/>
        <w:rPr>
          <w:rFonts w:ascii="Times New Roman" w:eastAsia="楷体" w:hAnsi="Times New Roman" w:cs="Times New Roman"/>
          <w:color w:val="365F91" w:themeColor="accent1" w:themeShade="BF"/>
          <w:lang w:eastAsia="zh-CN"/>
        </w:rPr>
      </w:pPr>
      <w:r w:rsidRPr="000643C7">
        <w:rPr>
          <w:rFonts w:ascii="Times New Roman" w:eastAsia="楷体" w:hAnsi="Times New Roman" w:cs="Times New Roman"/>
          <w:color w:val="365F91" w:themeColor="accent1" w:themeShade="BF"/>
          <w:lang w:eastAsia="zh-CN"/>
        </w:rPr>
        <w:t>Note</w:t>
      </w:r>
      <w:r w:rsidRPr="000643C7">
        <w:rPr>
          <w:rFonts w:ascii="Times New Roman" w:eastAsia="楷体" w:hAnsi="Times New Roman" w:cs="Times New Roman"/>
          <w:color w:val="365F91" w:themeColor="accent1" w:themeShade="BF"/>
          <w:lang w:eastAsia="zh-CN"/>
        </w:rPr>
        <w:t>：</w:t>
      </w:r>
      <w:r w:rsidRPr="000643C7">
        <w:rPr>
          <w:rFonts w:ascii="Times New Roman" w:eastAsia="楷体" w:hAnsi="Times New Roman" w:cs="Times New Roman"/>
          <w:color w:val="365F91" w:themeColor="accent1" w:themeShade="BF"/>
          <w:lang w:eastAsia="zh-CN"/>
        </w:rPr>
        <w:t>highlight</w:t>
      </w:r>
      <w:r w:rsidRPr="000643C7">
        <w:rPr>
          <w:rFonts w:ascii="Times New Roman" w:eastAsia="楷体" w:hAnsi="Times New Roman" w:cs="Times New Roman"/>
          <w:color w:val="365F91" w:themeColor="accent1" w:themeShade="BF"/>
          <w:lang w:eastAsia="zh-CN"/>
        </w:rPr>
        <w:t>的两个步骤为</w:t>
      </w:r>
      <w:r w:rsidRPr="000643C7">
        <w:rPr>
          <w:rFonts w:ascii="Times New Roman" w:eastAsia="楷体" w:hAnsi="Times New Roman" w:cs="Times New Roman"/>
          <w:color w:val="365F91" w:themeColor="accent1" w:themeShade="BF"/>
          <w:lang w:eastAsia="zh-CN"/>
        </w:rPr>
        <w:t>optional</w:t>
      </w:r>
      <w:r w:rsidRPr="000643C7">
        <w:rPr>
          <w:rFonts w:ascii="Times New Roman" w:eastAsia="楷体" w:hAnsi="Times New Roman" w:cs="Times New Roman"/>
          <w:color w:val="365F91" w:themeColor="accent1" w:themeShade="BF"/>
          <w:lang w:eastAsia="zh-CN"/>
        </w:rPr>
        <w:t>，如果采用</w:t>
      </w:r>
      <w:r w:rsidRPr="000643C7">
        <w:rPr>
          <w:rFonts w:ascii="Times New Roman" w:eastAsia="楷体" w:hAnsi="Times New Roman" w:cs="Times New Roman"/>
          <w:color w:val="365F91" w:themeColor="accent1" w:themeShade="BF"/>
          <w:lang w:eastAsia="zh-CN"/>
        </w:rPr>
        <w:t>Bio-protocol</w:t>
      </w:r>
      <w:r w:rsidRPr="000643C7">
        <w:rPr>
          <w:rFonts w:ascii="Times New Roman" w:eastAsia="楷体" w:hAnsi="Times New Roman" w:cs="Times New Roman"/>
          <w:color w:val="365F91" w:themeColor="accent1" w:themeShade="BF"/>
          <w:lang w:eastAsia="zh-CN"/>
        </w:rPr>
        <w:t>目前的稿件模板和评审流程，则可以跳过。</w:t>
      </w:r>
    </w:p>
    <w:sectPr w:rsidR="00810D96" w:rsidRPr="000643C7" w:rsidSect="00A13E4A">
      <w:headerReference w:type="default" r:id="rId12"/>
      <w:footerReference w:type="default" r:id="rId13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480873" w14:textId="77777777" w:rsidR="00920D19" w:rsidRDefault="00920D19" w:rsidP="002E6CD6">
      <w:r>
        <w:separator/>
      </w:r>
    </w:p>
  </w:endnote>
  <w:endnote w:type="continuationSeparator" w:id="0">
    <w:p w14:paraId="7AE5FC3E" w14:textId="77777777" w:rsidR="00920D19" w:rsidRDefault="00920D19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auto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74C94" w14:textId="02B71580" w:rsidR="00A8214A" w:rsidRDefault="00920D19">
    <w:pPr>
      <w:pStyle w:val="a7"/>
      <w:jc w:val="right"/>
    </w:pPr>
    <w:sdt>
      <w:sdtPr>
        <w:id w:val="168670913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8214A">
          <w:fldChar w:fldCharType="begin"/>
        </w:r>
        <w:r w:rsidR="00A8214A">
          <w:instrText xml:space="preserve"> PAGE   \* MERGEFORMAT </w:instrText>
        </w:r>
        <w:r w:rsidR="00A8214A">
          <w:fldChar w:fldCharType="separate"/>
        </w:r>
        <w:r w:rsidR="00F5747D">
          <w:rPr>
            <w:noProof/>
          </w:rPr>
          <w:t>1</w:t>
        </w:r>
        <w:r w:rsidR="00A8214A">
          <w:rPr>
            <w:noProof/>
          </w:rPr>
          <w:fldChar w:fldCharType="end"/>
        </w:r>
      </w:sdtContent>
    </w:sdt>
  </w:p>
  <w:p w14:paraId="0D180027" w14:textId="3213D96F" w:rsidR="00BE7D77" w:rsidRPr="00267596" w:rsidRDefault="00BE7D77" w:rsidP="00267596">
    <w:pPr>
      <w:pStyle w:val="a7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3AFDD9" w14:textId="77777777" w:rsidR="00920D19" w:rsidRDefault="00920D19" w:rsidP="002E6CD6">
      <w:r>
        <w:separator/>
      </w:r>
    </w:p>
  </w:footnote>
  <w:footnote w:type="continuationSeparator" w:id="0">
    <w:p w14:paraId="520B5F04" w14:textId="77777777" w:rsidR="00920D19" w:rsidRDefault="00920D19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A3813" w14:textId="701EC54F" w:rsidR="00BE7D77" w:rsidRPr="00756153" w:rsidRDefault="00D46C57" w:rsidP="00756153">
    <w:pPr>
      <w:pBdr>
        <w:bottom w:val="single" w:sz="6" w:space="1" w:color="auto"/>
      </w:pBdr>
      <w:tabs>
        <w:tab w:val="center" w:pos="4320"/>
      </w:tabs>
      <w:snapToGrid w:val="0"/>
      <w:ind w:right="13"/>
      <w:rPr>
        <w:rFonts w:eastAsia="Malgun Gothic"/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2"/>
    <w:multiLevelType w:val="multilevel"/>
    <w:tmpl w:val="00000002"/>
    <w:name w:val="WWNum31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20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3" w15:restartNumberingAfterBreak="0">
    <w:nsid w:val="00000003"/>
    <w:multiLevelType w:val="multilevel"/>
    <w:tmpl w:val="00000003"/>
    <w:name w:val="WWNum32"/>
    <w:lvl w:ilvl="0">
      <w:start w:val="1"/>
      <w:numFmt w:val="lowerLetter"/>
      <w:lvlText w:val="%1."/>
      <w:lvlJc w:val="left"/>
      <w:pPr>
        <w:tabs>
          <w:tab w:val="num" w:pos="0"/>
        </w:tabs>
        <w:ind w:left="840" w:hanging="420"/>
      </w:pPr>
      <w:rPr>
        <w:b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26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68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10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52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94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336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78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4200" w:hanging="420"/>
      </w:pPr>
    </w:lvl>
  </w:abstractNum>
  <w:abstractNum w:abstractNumId="4" w15:restartNumberingAfterBreak="0">
    <w:nsid w:val="00000004"/>
    <w:multiLevelType w:val="multilevel"/>
    <w:tmpl w:val="00000004"/>
    <w:name w:val="WWNum33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  <w:color w:val="0000FF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5" w15:restartNumberingAfterBreak="0">
    <w:nsid w:val="00000005"/>
    <w:multiLevelType w:val="multilevel"/>
    <w:tmpl w:val="52AC2736"/>
    <w:name w:val="WWNum17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20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6" w15:restartNumberingAfterBreak="0">
    <w:nsid w:val="00000006"/>
    <w:multiLevelType w:val="multilevel"/>
    <w:tmpl w:val="B456EB72"/>
    <w:name w:val="WWNum3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i/>
        <w:color w:val="0000FF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00000007"/>
    <w:multiLevelType w:val="multilevel"/>
    <w:tmpl w:val="1E40E288"/>
    <w:name w:val="WWNum21"/>
    <w:lvl w:ilvl="0">
      <w:start w:val="1"/>
      <w:numFmt w:val="lowerLetter"/>
      <w:lvlText w:val="%1."/>
      <w:lvlJc w:val="left"/>
      <w:pPr>
        <w:tabs>
          <w:tab w:val="num" w:pos="0"/>
        </w:tabs>
        <w:ind w:left="840" w:hanging="420"/>
      </w:pPr>
      <w:rPr>
        <w:b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26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68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10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52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94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336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78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4200" w:hanging="420"/>
      </w:pPr>
    </w:lvl>
  </w:abstractNum>
  <w:abstractNum w:abstractNumId="8" w15:restartNumberingAfterBreak="0">
    <w:nsid w:val="00000009"/>
    <w:multiLevelType w:val="multilevel"/>
    <w:tmpl w:val="EA844DB6"/>
    <w:name w:val="WWNum24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  <w:color w:val="0000FF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9" w15:restartNumberingAfterBreak="0">
    <w:nsid w:val="0000000D"/>
    <w:multiLevelType w:val="multilevel"/>
    <w:tmpl w:val="0000000D"/>
    <w:name w:val="WWNum1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10" w15:restartNumberingAfterBreak="0">
    <w:nsid w:val="049F03EB"/>
    <w:multiLevelType w:val="multilevel"/>
    <w:tmpl w:val="BFFA6998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1200" w:hanging="360"/>
      </w:pPr>
      <w:rPr>
        <w:b w:val="0"/>
        <w:i/>
        <w:color w:val="0000FF"/>
        <w:sz w:val="20"/>
        <w:szCs w:val="20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11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2" w15:restartNumberingAfterBreak="0">
    <w:nsid w:val="0FE57A16"/>
    <w:multiLevelType w:val="hybridMultilevel"/>
    <w:tmpl w:val="F1A61AB6"/>
    <w:lvl w:ilvl="0" w:tplc="6DAA8F9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0FE0D4F"/>
    <w:multiLevelType w:val="hybridMultilevel"/>
    <w:tmpl w:val="B78295CA"/>
    <w:lvl w:ilvl="0" w:tplc="D7EE6A04">
      <w:start w:val="1"/>
      <w:numFmt w:val="lowerLetter"/>
      <w:lvlText w:val="%1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6663C"/>
    <w:multiLevelType w:val="hybridMultilevel"/>
    <w:tmpl w:val="8578D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627288"/>
    <w:multiLevelType w:val="hybridMultilevel"/>
    <w:tmpl w:val="3B4C27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1AB96654"/>
    <w:multiLevelType w:val="hybridMultilevel"/>
    <w:tmpl w:val="4336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9A103E"/>
    <w:multiLevelType w:val="hybridMultilevel"/>
    <w:tmpl w:val="6F6CE156"/>
    <w:lvl w:ilvl="0" w:tplc="0A3E59CC">
      <w:start w:val="4"/>
      <w:numFmt w:val="bullet"/>
      <w:lvlText w:val="-"/>
      <w:lvlJc w:val="left"/>
      <w:pPr>
        <w:ind w:left="717" w:hanging="360"/>
      </w:pPr>
      <w:rPr>
        <w:rFonts w:ascii="楷体" w:eastAsia="楷体" w:hAnsi="楷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8" w15:restartNumberingAfterBreak="0">
    <w:nsid w:val="25667240"/>
    <w:multiLevelType w:val="hybridMultilevel"/>
    <w:tmpl w:val="266AF2DA"/>
    <w:lvl w:ilvl="0" w:tplc="AA2847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5BF4899"/>
    <w:multiLevelType w:val="hybridMultilevel"/>
    <w:tmpl w:val="9A3684E6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0" w15:restartNumberingAfterBreak="0">
    <w:nsid w:val="286C78BF"/>
    <w:multiLevelType w:val="hybridMultilevel"/>
    <w:tmpl w:val="51AEDC64"/>
    <w:lvl w:ilvl="0" w:tplc="0A00F76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9AF68EB"/>
    <w:multiLevelType w:val="hybridMultilevel"/>
    <w:tmpl w:val="829C28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2CAA3987"/>
    <w:multiLevelType w:val="multilevel"/>
    <w:tmpl w:val="7BF6F4E8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7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7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7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3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9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5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57" w:hanging="1800"/>
      </w:pPr>
      <w:rPr>
        <w:rFonts w:hint="default"/>
      </w:rPr>
    </w:lvl>
  </w:abstractNum>
  <w:abstractNum w:abstractNumId="24" w15:restartNumberingAfterBreak="0">
    <w:nsid w:val="2CF9049E"/>
    <w:multiLevelType w:val="hybridMultilevel"/>
    <w:tmpl w:val="1204852E"/>
    <w:lvl w:ilvl="0" w:tplc="F892B1FE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34A4C54"/>
    <w:multiLevelType w:val="hybridMultilevel"/>
    <w:tmpl w:val="7FE298C0"/>
    <w:lvl w:ilvl="0" w:tplc="65F03B02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C8527D"/>
    <w:multiLevelType w:val="hybridMultilevel"/>
    <w:tmpl w:val="FE1C30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8306C5"/>
    <w:multiLevelType w:val="hybridMultilevel"/>
    <w:tmpl w:val="D714C46A"/>
    <w:lvl w:ilvl="0" w:tplc="CF988ED6">
      <w:start w:val="1"/>
      <w:numFmt w:val="decimal"/>
      <w:lvlText w:val="%1."/>
      <w:lvlJc w:val="left"/>
      <w:pPr>
        <w:ind w:left="846" w:hanging="420"/>
      </w:pPr>
      <w:rPr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8" w15:restartNumberingAfterBreak="0">
    <w:nsid w:val="44B47703"/>
    <w:multiLevelType w:val="hybridMultilevel"/>
    <w:tmpl w:val="EDD6BF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7734D01"/>
    <w:multiLevelType w:val="hybridMultilevel"/>
    <w:tmpl w:val="BB5C2F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F5E4857"/>
    <w:multiLevelType w:val="multilevel"/>
    <w:tmpl w:val="E592B26A"/>
    <w:lvl w:ilvl="0">
      <w:start w:val="4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2"/>
      <w:numFmt w:val="decimal"/>
      <w:lvlText w:val="%1.%2"/>
      <w:lvlJc w:val="left"/>
      <w:pPr>
        <w:ind w:left="1074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3222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936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501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6084" w:hanging="180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6798" w:hanging="180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7872" w:hanging="2160"/>
      </w:pPr>
      <w:rPr>
        <w:rFonts w:hint="eastAsia"/>
      </w:rPr>
    </w:lvl>
  </w:abstractNum>
  <w:num w:numId="1">
    <w:abstractNumId w:val="11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  <w:num w:numId="7">
    <w:abstractNumId w:val="10"/>
  </w:num>
  <w:num w:numId="8">
    <w:abstractNumId w:val="15"/>
  </w:num>
  <w:num w:numId="9">
    <w:abstractNumId w:val="29"/>
  </w:num>
  <w:num w:numId="10">
    <w:abstractNumId w:val="20"/>
  </w:num>
  <w:num w:numId="11">
    <w:abstractNumId w:val="27"/>
  </w:num>
  <w:num w:numId="12">
    <w:abstractNumId w:val="19"/>
  </w:num>
  <w:num w:numId="13">
    <w:abstractNumId w:val="24"/>
  </w:num>
  <w:num w:numId="14">
    <w:abstractNumId w:val="22"/>
  </w:num>
  <w:num w:numId="15">
    <w:abstractNumId w:val="12"/>
  </w:num>
  <w:num w:numId="16">
    <w:abstractNumId w:val="18"/>
  </w:num>
  <w:num w:numId="17">
    <w:abstractNumId w:val="28"/>
  </w:num>
  <w:num w:numId="18">
    <w:abstractNumId w:val="25"/>
  </w:num>
  <w:num w:numId="19">
    <w:abstractNumId w:val="13"/>
  </w:num>
  <w:num w:numId="20">
    <w:abstractNumId w:val="14"/>
  </w:num>
  <w:num w:numId="21">
    <w:abstractNumId w:val="23"/>
  </w:num>
  <w:num w:numId="22">
    <w:abstractNumId w:val="17"/>
  </w:num>
  <w:num w:numId="23">
    <w:abstractNumId w:val="30"/>
  </w:num>
  <w:num w:numId="24">
    <w:abstractNumId w:val="26"/>
  </w:num>
  <w:num w:numId="25">
    <w:abstractNumId w:val="16"/>
  </w:num>
  <w:num w:numId="26">
    <w:abstractNumId w:val="2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DY1MTS0tDQ2NDNR0lEKTi0uzszPAykwMqgFAGU3jAMtAAAA"/>
  </w:docVars>
  <w:rsids>
    <w:rsidRoot w:val="00997C3F"/>
    <w:rsid w:val="00000974"/>
    <w:rsid w:val="00001C33"/>
    <w:rsid w:val="00002B26"/>
    <w:rsid w:val="00003857"/>
    <w:rsid w:val="000043C1"/>
    <w:rsid w:val="000059A4"/>
    <w:rsid w:val="0001401E"/>
    <w:rsid w:val="000145FB"/>
    <w:rsid w:val="000153D3"/>
    <w:rsid w:val="00015C0D"/>
    <w:rsid w:val="00021060"/>
    <w:rsid w:val="0002204F"/>
    <w:rsid w:val="00022086"/>
    <w:rsid w:val="00023498"/>
    <w:rsid w:val="00025879"/>
    <w:rsid w:val="000269AD"/>
    <w:rsid w:val="00026F0D"/>
    <w:rsid w:val="000278F4"/>
    <w:rsid w:val="0003210F"/>
    <w:rsid w:val="000323E3"/>
    <w:rsid w:val="00032AA7"/>
    <w:rsid w:val="0003334E"/>
    <w:rsid w:val="000377D2"/>
    <w:rsid w:val="000405BC"/>
    <w:rsid w:val="00040F70"/>
    <w:rsid w:val="000442BF"/>
    <w:rsid w:val="0004442F"/>
    <w:rsid w:val="0004558C"/>
    <w:rsid w:val="00045F10"/>
    <w:rsid w:val="000511E2"/>
    <w:rsid w:val="00052851"/>
    <w:rsid w:val="000627F0"/>
    <w:rsid w:val="00063579"/>
    <w:rsid w:val="000643C7"/>
    <w:rsid w:val="00067EED"/>
    <w:rsid w:val="0007298E"/>
    <w:rsid w:val="00072D39"/>
    <w:rsid w:val="000738CE"/>
    <w:rsid w:val="000741FE"/>
    <w:rsid w:val="000745CC"/>
    <w:rsid w:val="0008046F"/>
    <w:rsid w:val="00080E06"/>
    <w:rsid w:val="00085C5F"/>
    <w:rsid w:val="000900BB"/>
    <w:rsid w:val="00092BD9"/>
    <w:rsid w:val="00093253"/>
    <w:rsid w:val="00096A86"/>
    <w:rsid w:val="00096AD5"/>
    <w:rsid w:val="00097ECD"/>
    <w:rsid w:val="000A04F5"/>
    <w:rsid w:val="000A0578"/>
    <w:rsid w:val="000B179C"/>
    <w:rsid w:val="000B62F9"/>
    <w:rsid w:val="000B7917"/>
    <w:rsid w:val="000C176E"/>
    <w:rsid w:val="000C5516"/>
    <w:rsid w:val="000C69FD"/>
    <w:rsid w:val="000D08C4"/>
    <w:rsid w:val="000D0A2A"/>
    <w:rsid w:val="000D0D58"/>
    <w:rsid w:val="000D1FD3"/>
    <w:rsid w:val="000D203C"/>
    <w:rsid w:val="000D22A8"/>
    <w:rsid w:val="000D3B04"/>
    <w:rsid w:val="000D3EBA"/>
    <w:rsid w:val="000D52B7"/>
    <w:rsid w:val="000D52EB"/>
    <w:rsid w:val="000D5D02"/>
    <w:rsid w:val="000D6900"/>
    <w:rsid w:val="000E1C5D"/>
    <w:rsid w:val="000E246B"/>
    <w:rsid w:val="000E4C60"/>
    <w:rsid w:val="000F54FE"/>
    <w:rsid w:val="000F7936"/>
    <w:rsid w:val="00100E19"/>
    <w:rsid w:val="00100F0D"/>
    <w:rsid w:val="00105C69"/>
    <w:rsid w:val="001120CA"/>
    <w:rsid w:val="00113908"/>
    <w:rsid w:val="00113E8D"/>
    <w:rsid w:val="00114E9A"/>
    <w:rsid w:val="001202FD"/>
    <w:rsid w:val="00121396"/>
    <w:rsid w:val="00121524"/>
    <w:rsid w:val="00122094"/>
    <w:rsid w:val="001228E6"/>
    <w:rsid w:val="00125346"/>
    <w:rsid w:val="00125391"/>
    <w:rsid w:val="00125494"/>
    <w:rsid w:val="001255D4"/>
    <w:rsid w:val="00127CCA"/>
    <w:rsid w:val="0013650A"/>
    <w:rsid w:val="00137158"/>
    <w:rsid w:val="00140291"/>
    <w:rsid w:val="00142469"/>
    <w:rsid w:val="00146E79"/>
    <w:rsid w:val="001525C0"/>
    <w:rsid w:val="00153D4C"/>
    <w:rsid w:val="001553BB"/>
    <w:rsid w:val="00160EF4"/>
    <w:rsid w:val="00165AF8"/>
    <w:rsid w:val="00167536"/>
    <w:rsid w:val="00170904"/>
    <w:rsid w:val="00170A69"/>
    <w:rsid w:val="00172D61"/>
    <w:rsid w:val="00172F3E"/>
    <w:rsid w:val="001734BD"/>
    <w:rsid w:val="00175257"/>
    <w:rsid w:val="00175CC7"/>
    <w:rsid w:val="0017684A"/>
    <w:rsid w:val="0017751B"/>
    <w:rsid w:val="00180210"/>
    <w:rsid w:val="00184175"/>
    <w:rsid w:val="00186062"/>
    <w:rsid w:val="00186FE6"/>
    <w:rsid w:val="0019124C"/>
    <w:rsid w:val="00191BA5"/>
    <w:rsid w:val="00193E8C"/>
    <w:rsid w:val="001978AB"/>
    <w:rsid w:val="001A23E9"/>
    <w:rsid w:val="001A3834"/>
    <w:rsid w:val="001A4266"/>
    <w:rsid w:val="001A42AC"/>
    <w:rsid w:val="001A49CE"/>
    <w:rsid w:val="001A5582"/>
    <w:rsid w:val="001A7757"/>
    <w:rsid w:val="001B1381"/>
    <w:rsid w:val="001B369E"/>
    <w:rsid w:val="001B45AE"/>
    <w:rsid w:val="001B482A"/>
    <w:rsid w:val="001B5960"/>
    <w:rsid w:val="001B5AAE"/>
    <w:rsid w:val="001C1F8E"/>
    <w:rsid w:val="001C317E"/>
    <w:rsid w:val="001D28AB"/>
    <w:rsid w:val="001D3E96"/>
    <w:rsid w:val="001D45AB"/>
    <w:rsid w:val="001D4655"/>
    <w:rsid w:val="001D6C2B"/>
    <w:rsid w:val="001E4077"/>
    <w:rsid w:val="001E480F"/>
    <w:rsid w:val="001E4890"/>
    <w:rsid w:val="001E4A2C"/>
    <w:rsid w:val="001E72CA"/>
    <w:rsid w:val="001F6ACB"/>
    <w:rsid w:val="001F7CD4"/>
    <w:rsid w:val="00200902"/>
    <w:rsid w:val="0020193E"/>
    <w:rsid w:val="002048B2"/>
    <w:rsid w:val="00205C50"/>
    <w:rsid w:val="00206863"/>
    <w:rsid w:val="00207447"/>
    <w:rsid w:val="0020760F"/>
    <w:rsid w:val="002079B5"/>
    <w:rsid w:val="00212B85"/>
    <w:rsid w:val="002175A4"/>
    <w:rsid w:val="00221949"/>
    <w:rsid w:val="00222994"/>
    <w:rsid w:val="00223BE6"/>
    <w:rsid w:val="00227574"/>
    <w:rsid w:val="00230E15"/>
    <w:rsid w:val="002346B8"/>
    <w:rsid w:val="002358EA"/>
    <w:rsid w:val="0023651F"/>
    <w:rsid w:val="00237052"/>
    <w:rsid w:val="00237483"/>
    <w:rsid w:val="00242255"/>
    <w:rsid w:val="00244483"/>
    <w:rsid w:val="0024466B"/>
    <w:rsid w:val="00246117"/>
    <w:rsid w:val="00250FE4"/>
    <w:rsid w:val="00254BC0"/>
    <w:rsid w:val="0026028E"/>
    <w:rsid w:val="002665B8"/>
    <w:rsid w:val="002669AE"/>
    <w:rsid w:val="00267596"/>
    <w:rsid w:val="00267D8B"/>
    <w:rsid w:val="00270160"/>
    <w:rsid w:val="0027054A"/>
    <w:rsid w:val="00273FC7"/>
    <w:rsid w:val="00277DB4"/>
    <w:rsid w:val="0028376B"/>
    <w:rsid w:val="00284E62"/>
    <w:rsid w:val="00286CA3"/>
    <w:rsid w:val="00287923"/>
    <w:rsid w:val="00291574"/>
    <w:rsid w:val="00291E0D"/>
    <w:rsid w:val="00293CB8"/>
    <w:rsid w:val="0029411E"/>
    <w:rsid w:val="002946B9"/>
    <w:rsid w:val="00295F78"/>
    <w:rsid w:val="002A072B"/>
    <w:rsid w:val="002A5DD6"/>
    <w:rsid w:val="002A7DD1"/>
    <w:rsid w:val="002B1624"/>
    <w:rsid w:val="002B16CE"/>
    <w:rsid w:val="002B342C"/>
    <w:rsid w:val="002C19BF"/>
    <w:rsid w:val="002C3213"/>
    <w:rsid w:val="002C6658"/>
    <w:rsid w:val="002D2446"/>
    <w:rsid w:val="002E3032"/>
    <w:rsid w:val="002E6CD6"/>
    <w:rsid w:val="002E7365"/>
    <w:rsid w:val="002F022C"/>
    <w:rsid w:val="002F6D2C"/>
    <w:rsid w:val="00300EF1"/>
    <w:rsid w:val="0030592A"/>
    <w:rsid w:val="00311E23"/>
    <w:rsid w:val="0031285C"/>
    <w:rsid w:val="00312937"/>
    <w:rsid w:val="00323BCF"/>
    <w:rsid w:val="00323FC4"/>
    <w:rsid w:val="003275D5"/>
    <w:rsid w:val="00332423"/>
    <w:rsid w:val="003368D7"/>
    <w:rsid w:val="003376FB"/>
    <w:rsid w:val="00337E2C"/>
    <w:rsid w:val="0034364F"/>
    <w:rsid w:val="0034719C"/>
    <w:rsid w:val="00347645"/>
    <w:rsid w:val="003509BC"/>
    <w:rsid w:val="00351045"/>
    <w:rsid w:val="00352D8D"/>
    <w:rsid w:val="003540B5"/>
    <w:rsid w:val="00354882"/>
    <w:rsid w:val="0035546F"/>
    <w:rsid w:val="00355AC5"/>
    <w:rsid w:val="00361F73"/>
    <w:rsid w:val="00361F8D"/>
    <w:rsid w:val="00362663"/>
    <w:rsid w:val="00364EA4"/>
    <w:rsid w:val="00367F2D"/>
    <w:rsid w:val="00371E44"/>
    <w:rsid w:val="0037227F"/>
    <w:rsid w:val="003730E3"/>
    <w:rsid w:val="003739AE"/>
    <w:rsid w:val="00374C8B"/>
    <w:rsid w:val="00375AAD"/>
    <w:rsid w:val="003760B8"/>
    <w:rsid w:val="00380C92"/>
    <w:rsid w:val="003833E5"/>
    <w:rsid w:val="00384524"/>
    <w:rsid w:val="003874F4"/>
    <w:rsid w:val="00391368"/>
    <w:rsid w:val="003926A3"/>
    <w:rsid w:val="003A1C5E"/>
    <w:rsid w:val="003A3D92"/>
    <w:rsid w:val="003A5943"/>
    <w:rsid w:val="003B27BD"/>
    <w:rsid w:val="003B55A3"/>
    <w:rsid w:val="003C5DD8"/>
    <w:rsid w:val="003C64F4"/>
    <w:rsid w:val="003C6864"/>
    <w:rsid w:val="003C6C97"/>
    <w:rsid w:val="003C71A0"/>
    <w:rsid w:val="003D0265"/>
    <w:rsid w:val="003D0F4F"/>
    <w:rsid w:val="003D4B66"/>
    <w:rsid w:val="003D4F4B"/>
    <w:rsid w:val="003D6350"/>
    <w:rsid w:val="003E02EC"/>
    <w:rsid w:val="003E37B5"/>
    <w:rsid w:val="003E418D"/>
    <w:rsid w:val="003E4592"/>
    <w:rsid w:val="003E63F3"/>
    <w:rsid w:val="003E6853"/>
    <w:rsid w:val="003E7D6A"/>
    <w:rsid w:val="003F167B"/>
    <w:rsid w:val="003F1DF2"/>
    <w:rsid w:val="003F280F"/>
    <w:rsid w:val="003F7735"/>
    <w:rsid w:val="00400660"/>
    <w:rsid w:val="00401412"/>
    <w:rsid w:val="004025F2"/>
    <w:rsid w:val="00402B81"/>
    <w:rsid w:val="00403527"/>
    <w:rsid w:val="00403E27"/>
    <w:rsid w:val="004051D4"/>
    <w:rsid w:val="00410138"/>
    <w:rsid w:val="004153E1"/>
    <w:rsid w:val="0041603F"/>
    <w:rsid w:val="00416CA7"/>
    <w:rsid w:val="00421765"/>
    <w:rsid w:val="004226DC"/>
    <w:rsid w:val="00422B8C"/>
    <w:rsid w:val="004231FE"/>
    <w:rsid w:val="004255B2"/>
    <w:rsid w:val="0042774F"/>
    <w:rsid w:val="00434931"/>
    <w:rsid w:val="00435BE5"/>
    <w:rsid w:val="00436F0C"/>
    <w:rsid w:val="004374EE"/>
    <w:rsid w:val="00437D10"/>
    <w:rsid w:val="00441F22"/>
    <w:rsid w:val="00445D92"/>
    <w:rsid w:val="004472A6"/>
    <w:rsid w:val="004502EC"/>
    <w:rsid w:val="0045085B"/>
    <w:rsid w:val="00451A7A"/>
    <w:rsid w:val="00453527"/>
    <w:rsid w:val="00455A08"/>
    <w:rsid w:val="00460D44"/>
    <w:rsid w:val="00462262"/>
    <w:rsid w:val="00467FDB"/>
    <w:rsid w:val="004764AC"/>
    <w:rsid w:val="00483653"/>
    <w:rsid w:val="00486EFD"/>
    <w:rsid w:val="00497E66"/>
    <w:rsid w:val="004A053F"/>
    <w:rsid w:val="004A06DA"/>
    <w:rsid w:val="004A0CE1"/>
    <w:rsid w:val="004A1E27"/>
    <w:rsid w:val="004A2DD5"/>
    <w:rsid w:val="004A36B8"/>
    <w:rsid w:val="004A48CB"/>
    <w:rsid w:val="004A6149"/>
    <w:rsid w:val="004A70C7"/>
    <w:rsid w:val="004A7263"/>
    <w:rsid w:val="004B0BF6"/>
    <w:rsid w:val="004B16EA"/>
    <w:rsid w:val="004B2B53"/>
    <w:rsid w:val="004C0837"/>
    <w:rsid w:val="004C4FD2"/>
    <w:rsid w:val="004D1B1B"/>
    <w:rsid w:val="004D2403"/>
    <w:rsid w:val="004D31B9"/>
    <w:rsid w:val="004D3445"/>
    <w:rsid w:val="004D3870"/>
    <w:rsid w:val="004D45DC"/>
    <w:rsid w:val="004E15BC"/>
    <w:rsid w:val="004E3739"/>
    <w:rsid w:val="004E6D7F"/>
    <w:rsid w:val="004E771F"/>
    <w:rsid w:val="004F2038"/>
    <w:rsid w:val="004F30C7"/>
    <w:rsid w:val="004F328F"/>
    <w:rsid w:val="004F455B"/>
    <w:rsid w:val="004F50FE"/>
    <w:rsid w:val="004F63AD"/>
    <w:rsid w:val="005022CB"/>
    <w:rsid w:val="005042AC"/>
    <w:rsid w:val="005058A3"/>
    <w:rsid w:val="00505FC6"/>
    <w:rsid w:val="005067CA"/>
    <w:rsid w:val="00507B80"/>
    <w:rsid w:val="00510600"/>
    <w:rsid w:val="005138DA"/>
    <w:rsid w:val="00520740"/>
    <w:rsid w:val="00527592"/>
    <w:rsid w:val="00527E54"/>
    <w:rsid w:val="00531543"/>
    <w:rsid w:val="00532761"/>
    <w:rsid w:val="005379CB"/>
    <w:rsid w:val="00543C1E"/>
    <w:rsid w:val="0054488A"/>
    <w:rsid w:val="00550F5A"/>
    <w:rsid w:val="0055126D"/>
    <w:rsid w:val="00562E17"/>
    <w:rsid w:val="00566792"/>
    <w:rsid w:val="00570614"/>
    <w:rsid w:val="0057271A"/>
    <w:rsid w:val="00572985"/>
    <w:rsid w:val="005738E9"/>
    <w:rsid w:val="00576664"/>
    <w:rsid w:val="00577751"/>
    <w:rsid w:val="00577EF0"/>
    <w:rsid w:val="005818B2"/>
    <w:rsid w:val="00582135"/>
    <w:rsid w:val="00582FEA"/>
    <w:rsid w:val="005863B9"/>
    <w:rsid w:val="00587549"/>
    <w:rsid w:val="00593302"/>
    <w:rsid w:val="005943DC"/>
    <w:rsid w:val="0059705C"/>
    <w:rsid w:val="00597E91"/>
    <w:rsid w:val="00597F9B"/>
    <w:rsid w:val="005A0140"/>
    <w:rsid w:val="005A3B65"/>
    <w:rsid w:val="005A3D94"/>
    <w:rsid w:val="005A45FD"/>
    <w:rsid w:val="005A580A"/>
    <w:rsid w:val="005B325E"/>
    <w:rsid w:val="005C5136"/>
    <w:rsid w:val="005C6618"/>
    <w:rsid w:val="005D30CD"/>
    <w:rsid w:val="005D6B81"/>
    <w:rsid w:val="005E06B5"/>
    <w:rsid w:val="005F372C"/>
    <w:rsid w:val="005F4493"/>
    <w:rsid w:val="005F5452"/>
    <w:rsid w:val="005F70F8"/>
    <w:rsid w:val="005F7DEC"/>
    <w:rsid w:val="006041FD"/>
    <w:rsid w:val="00605B78"/>
    <w:rsid w:val="00605C43"/>
    <w:rsid w:val="00610E5C"/>
    <w:rsid w:val="00613878"/>
    <w:rsid w:val="00614B4E"/>
    <w:rsid w:val="00615FB3"/>
    <w:rsid w:val="00617415"/>
    <w:rsid w:val="00617EE8"/>
    <w:rsid w:val="00623D25"/>
    <w:rsid w:val="006247F4"/>
    <w:rsid w:val="006253EA"/>
    <w:rsid w:val="0062651C"/>
    <w:rsid w:val="006267C2"/>
    <w:rsid w:val="006270CF"/>
    <w:rsid w:val="006277F9"/>
    <w:rsid w:val="00627819"/>
    <w:rsid w:val="0063299C"/>
    <w:rsid w:val="00637762"/>
    <w:rsid w:val="00637B8B"/>
    <w:rsid w:val="0064031F"/>
    <w:rsid w:val="00640F12"/>
    <w:rsid w:val="006411B8"/>
    <w:rsid w:val="00642EB2"/>
    <w:rsid w:val="00645088"/>
    <w:rsid w:val="00647748"/>
    <w:rsid w:val="006508F1"/>
    <w:rsid w:val="00651609"/>
    <w:rsid w:val="0065319D"/>
    <w:rsid w:val="0065504A"/>
    <w:rsid w:val="00660B74"/>
    <w:rsid w:val="0066351D"/>
    <w:rsid w:val="00664B93"/>
    <w:rsid w:val="00671636"/>
    <w:rsid w:val="00673009"/>
    <w:rsid w:val="00674F8B"/>
    <w:rsid w:val="006755B8"/>
    <w:rsid w:val="00683071"/>
    <w:rsid w:val="00684177"/>
    <w:rsid w:val="006858A4"/>
    <w:rsid w:val="00687C78"/>
    <w:rsid w:val="00692D63"/>
    <w:rsid w:val="006956D9"/>
    <w:rsid w:val="006958DC"/>
    <w:rsid w:val="006A12FE"/>
    <w:rsid w:val="006A1CD4"/>
    <w:rsid w:val="006A3397"/>
    <w:rsid w:val="006A43CE"/>
    <w:rsid w:val="006A5F65"/>
    <w:rsid w:val="006A7A02"/>
    <w:rsid w:val="006B220F"/>
    <w:rsid w:val="006B2626"/>
    <w:rsid w:val="006B562C"/>
    <w:rsid w:val="006C2A27"/>
    <w:rsid w:val="006C3230"/>
    <w:rsid w:val="006C4102"/>
    <w:rsid w:val="006C43D7"/>
    <w:rsid w:val="006C4D93"/>
    <w:rsid w:val="006C4FC1"/>
    <w:rsid w:val="006D2BC2"/>
    <w:rsid w:val="006D3A11"/>
    <w:rsid w:val="006D41D3"/>
    <w:rsid w:val="006D53DB"/>
    <w:rsid w:val="006D6FB9"/>
    <w:rsid w:val="006D79B3"/>
    <w:rsid w:val="006E01D6"/>
    <w:rsid w:val="006E23C2"/>
    <w:rsid w:val="006E28BE"/>
    <w:rsid w:val="006E34D3"/>
    <w:rsid w:val="006E4312"/>
    <w:rsid w:val="006E5405"/>
    <w:rsid w:val="006E6EFD"/>
    <w:rsid w:val="006E73F9"/>
    <w:rsid w:val="006F4A75"/>
    <w:rsid w:val="006F4FC5"/>
    <w:rsid w:val="007005D0"/>
    <w:rsid w:val="00701A74"/>
    <w:rsid w:val="00701F82"/>
    <w:rsid w:val="00704461"/>
    <w:rsid w:val="007057F5"/>
    <w:rsid w:val="0071108C"/>
    <w:rsid w:val="0071367A"/>
    <w:rsid w:val="00714237"/>
    <w:rsid w:val="0071513E"/>
    <w:rsid w:val="00717A3A"/>
    <w:rsid w:val="00720F20"/>
    <w:rsid w:val="00721841"/>
    <w:rsid w:val="00722897"/>
    <w:rsid w:val="007234DA"/>
    <w:rsid w:val="007263BB"/>
    <w:rsid w:val="007307FB"/>
    <w:rsid w:val="00730A89"/>
    <w:rsid w:val="00734383"/>
    <w:rsid w:val="00735C6C"/>
    <w:rsid w:val="00735E3D"/>
    <w:rsid w:val="00737708"/>
    <w:rsid w:val="00742F3B"/>
    <w:rsid w:val="00743456"/>
    <w:rsid w:val="00744F69"/>
    <w:rsid w:val="00751379"/>
    <w:rsid w:val="007523F6"/>
    <w:rsid w:val="0075240A"/>
    <w:rsid w:val="0075272E"/>
    <w:rsid w:val="00753DDB"/>
    <w:rsid w:val="00755A87"/>
    <w:rsid w:val="00756153"/>
    <w:rsid w:val="0075616F"/>
    <w:rsid w:val="00757087"/>
    <w:rsid w:val="007604F5"/>
    <w:rsid w:val="00762DCB"/>
    <w:rsid w:val="0076645B"/>
    <w:rsid w:val="00766950"/>
    <w:rsid w:val="00766F70"/>
    <w:rsid w:val="00772AB4"/>
    <w:rsid w:val="0077323C"/>
    <w:rsid w:val="00773581"/>
    <w:rsid w:val="00773F7C"/>
    <w:rsid w:val="00775285"/>
    <w:rsid w:val="0077657C"/>
    <w:rsid w:val="007807D0"/>
    <w:rsid w:val="00780A76"/>
    <w:rsid w:val="00783CFF"/>
    <w:rsid w:val="00783F18"/>
    <w:rsid w:val="00783F7F"/>
    <w:rsid w:val="00785527"/>
    <w:rsid w:val="007867C9"/>
    <w:rsid w:val="00786A36"/>
    <w:rsid w:val="00792D86"/>
    <w:rsid w:val="00793E56"/>
    <w:rsid w:val="00794177"/>
    <w:rsid w:val="007A3404"/>
    <w:rsid w:val="007A41E1"/>
    <w:rsid w:val="007A4604"/>
    <w:rsid w:val="007B02C7"/>
    <w:rsid w:val="007B6B08"/>
    <w:rsid w:val="007C0928"/>
    <w:rsid w:val="007C1787"/>
    <w:rsid w:val="007C2652"/>
    <w:rsid w:val="007C3806"/>
    <w:rsid w:val="007C5D87"/>
    <w:rsid w:val="007C639D"/>
    <w:rsid w:val="007D1B74"/>
    <w:rsid w:val="007D3D41"/>
    <w:rsid w:val="007D5044"/>
    <w:rsid w:val="007D54A2"/>
    <w:rsid w:val="007E051D"/>
    <w:rsid w:val="007E6476"/>
    <w:rsid w:val="007F07B7"/>
    <w:rsid w:val="007F6224"/>
    <w:rsid w:val="007F7F34"/>
    <w:rsid w:val="008037E5"/>
    <w:rsid w:val="0080785B"/>
    <w:rsid w:val="00810347"/>
    <w:rsid w:val="00810D96"/>
    <w:rsid w:val="00811773"/>
    <w:rsid w:val="00813843"/>
    <w:rsid w:val="00813B04"/>
    <w:rsid w:val="008147DE"/>
    <w:rsid w:val="00822F92"/>
    <w:rsid w:val="008230C0"/>
    <w:rsid w:val="00823C9A"/>
    <w:rsid w:val="0082575E"/>
    <w:rsid w:val="008260D7"/>
    <w:rsid w:val="00830901"/>
    <w:rsid w:val="00830DDF"/>
    <w:rsid w:val="00831793"/>
    <w:rsid w:val="00832130"/>
    <w:rsid w:val="00832EA4"/>
    <w:rsid w:val="00833EF3"/>
    <w:rsid w:val="00835F1F"/>
    <w:rsid w:val="008407D7"/>
    <w:rsid w:val="008432E9"/>
    <w:rsid w:val="0084353C"/>
    <w:rsid w:val="00845498"/>
    <w:rsid w:val="008518C4"/>
    <w:rsid w:val="00856AB8"/>
    <w:rsid w:val="00861207"/>
    <w:rsid w:val="00863EB7"/>
    <w:rsid w:val="00865759"/>
    <w:rsid w:val="00866496"/>
    <w:rsid w:val="00867DEC"/>
    <w:rsid w:val="00871092"/>
    <w:rsid w:val="00873927"/>
    <w:rsid w:val="008745C6"/>
    <w:rsid w:val="00881DE5"/>
    <w:rsid w:val="008826A6"/>
    <w:rsid w:val="008973A2"/>
    <w:rsid w:val="008A3DEC"/>
    <w:rsid w:val="008A60BA"/>
    <w:rsid w:val="008B0AA7"/>
    <w:rsid w:val="008B1249"/>
    <w:rsid w:val="008B3829"/>
    <w:rsid w:val="008B6F53"/>
    <w:rsid w:val="008C004A"/>
    <w:rsid w:val="008C19EA"/>
    <w:rsid w:val="008C31CE"/>
    <w:rsid w:val="008C3C8E"/>
    <w:rsid w:val="008C5CB3"/>
    <w:rsid w:val="008C5D37"/>
    <w:rsid w:val="008D1A64"/>
    <w:rsid w:val="008D6586"/>
    <w:rsid w:val="008D69B6"/>
    <w:rsid w:val="008E06A6"/>
    <w:rsid w:val="008E09A9"/>
    <w:rsid w:val="008E3EE0"/>
    <w:rsid w:val="008E5249"/>
    <w:rsid w:val="008E74ED"/>
    <w:rsid w:val="008F35E8"/>
    <w:rsid w:val="008F3C42"/>
    <w:rsid w:val="008F40CE"/>
    <w:rsid w:val="008F7C87"/>
    <w:rsid w:val="00900A31"/>
    <w:rsid w:val="00900E69"/>
    <w:rsid w:val="00905CEE"/>
    <w:rsid w:val="00905EAE"/>
    <w:rsid w:val="00906D5E"/>
    <w:rsid w:val="00910AB6"/>
    <w:rsid w:val="009119A5"/>
    <w:rsid w:val="00911BAB"/>
    <w:rsid w:val="00913CBC"/>
    <w:rsid w:val="00914A1A"/>
    <w:rsid w:val="00920D19"/>
    <w:rsid w:val="00926BA5"/>
    <w:rsid w:val="00927DEC"/>
    <w:rsid w:val="0093101E"/>
    <w:rsid w:val="0093183C"/>
    <w:rsid w:val="00931995"/>
    <w:rsid w:val="00931D6A"/>
    <w:rsid w:val="0093238B"/>
    <w:rsid w:val="00936BA7"/>
    <w:rsid w:val="00940BB0"/>
    <w:rsid w:val="009428AC"/>
    <w:rsid w:val="00945304"/>
    <w:rsid w:val="00945324"/>
    <w:rsid w:val="009465C1"/>
    <w:rsid w:val="00947466"/>
    <w:rsid w:val="00950539"/>
    <w:rsid w:val="00950DE1"/>
    <w:rsid w:val="00951428"/>
    <w:rsid w:val="00951E07"/>
    <w:rsid w:val="009520FA"/>
    <w:rsid w:val="0095444D"/>
    <w:rsid w:val="00956AED"/>
    <w:rsid w:val="00960E7C"/>
    <w:rsid w:val="009653FA"/>
    <w:rsid w:val="009718B3"/>
    <w:rsid w:val="009729DF"/>
    <w:rsid w:val="00976477"/>
    <w:rsid w:val="009778FF"/>
    <w:rsid w:val="009779E5"/>
    <w:rsid w:val="009851E3"/>
    <w:rsid w:val="00985599"/>
    <w:rsid w:val="00985866"/>
    <w:rsid w:val="009875DC"/>
    <w:rsid w:val="0098772F"/>
    <w:rsid w:val="009921DA"/>
    <w:rsid w:val="00993501"/>
    <w:rsid w:val="00996E40"/>
    <w:rsid w:val="00997C3F"/>
    <w:rsid w:val="00997E99"/>
    <w:rsid w:val="009A0B4C"/>
    <w:rsid w:val="009A308D"/>
    <w:rsid w:val="009A4F9A"/>
    <w:rsid w:val="009A5142"/>
    <w:rsid w:val="009A65D5"/>
    <w:rsid w:val="009A7A04"/>
    <w:rsid w:val="009B4473"/>
    <w:rsid w:val="009B5270"/>
    <w:rsid w:val="009B7208"/>
    <w:rsid w:val="009C1F1C"/>
    <w:rsid w:val="009D0742"/>
    <w:rsid w:val="009D0EC5"/>
    <w:rsid w:val="009D288A"/>
    <w:rsid w:val="009D381A"/>
    <w:rsid w:val="009D6398"/>
    <w:rsid w:val="009D73F6"/>
    <w:rsid w:val="009D7457"/>
    <w:rsid w:val="009E0991"/>
    <w:rsid w:val="009E3B1D"/>
    <w:rsid w:val="009E4D9C"/>
    <w:rsid w:val="009E6C5D"/>
    <w:rsid w:val="009F066D"/>
    <w:rsid w:val="009F1FC7"/>
    <w:rsid w:val="009F26D3"/>
    <w:rsid w:val="009F2893"/>
    <w:rsid w:val="009F6B09"/>
    <w:rsid w:val="00A0074B"/>
    <w:rsid w:val="00A067F8"/>
    <w:rsid w:val="00A07F40"/>
    <w:rsid w:val="00A10484"/>
    <w:rsid w:val="00A1320B"/>
    <w:rsid w:val="00A13E4A"/>
    <w:rsid w:val="00A15171"/>
    <w:rsid w:val="00A164BB"/>
    <w:rsid w:val="00A202CC"/>
    <w:rsid w:val="00A232F9"/>
    <w:rsid w:val="00A23807"/>
    <w:rsid w:val="00A24D80"/>
    <w:rsid w:val="00A252E6"/>
    <w:rsid w:val="00A25B74"/>
    <w:rsid w:val="00A33D44"/>
    <w:rsid w:val="00A41B93"/>
    <w:rsid w:val="00A429EE"/>
    <w:rsid w:val="00A42AE9"/>
    <w:rsid w:val="00A456E9"/>
    <w:rsid w:val="00A46709"/>
    <w:rsid w:val="00A5121D"/>
    <w:rsid w:val="00A5127F"/>
    <w:rsid w:val="00A54B72"/>
    <w:rsid w:val="00A56CDF"/>
    <w:rsid w:val="00A60267"/>
    <w:rsid w:val="00A63246"/>
    <w:rsid w:val="00A648FE"/>
    <w:rsid w:val="00A7263C"/>
    <w:rsid w:val="00A8214A"/>
    <w:rsid w:val="00A83DC6"/>
    <w:rsid w:val="00A848C5"/>
    <w:rsid w:val="00A84C57"/>
    <w:rsid w:val="00A84C6D"/>
    <w:rsid w:val="00A85D59"/>
    <w:rsid w:val="00A8605D"/>
    <w:rsid w:val="00A870EF"/>
    <w:rsid w:val="00A87372"/>
    <w:rsid w:val="00A913C5"/>
    <w:rsid w:val="00A924D3"/>
    <w:rsid w:val="00A9255E"/>
    <w:rsid w:val="00A9385B"/>
    <w:rsid w:val="00A93F7C"/>
    <w:rsid w:val="00A96851"/>
    <w:rsid w:val="00AA6625"/>
    <w:rsid w:val="00AA7896"/>
    <w:rsid w:val="00AB0F76"/>
    <w:rsid w:val="00AB116B"/>
    <w:rsid w:val="00AB204D"/>
    <w:rsid w:val="00AB3155"/>
    <w:rsid w:val="00AB5D5A"/>
    <w:rsid w:val="00AB75F0"/>
    <w:rsid w:val="00AB7CBE"/>
    <w:rsid w:val="00AC08B7"/>
    <w:rsid w:val="00AC17A8"/>
    <w:rsid w:val="00AC27E3"/>
    <w:rsid w:val="00AC5F59"/>
    <w:rsid w:val="00AC6D18"/>
    <w:rsid w:val="00AC78B7"/>
    <w:rsid w:val="00AD4570"/>
    <w:rsid w:val="00AD4AF6"/>
    <w:rsid w:val="00AD5011"/>
    <w:rsid w:val="00AD60B0"/>
    <w:rsid w:val="00AD6F42"/>
    <w:rsid w:val="00AE0679"/>
    <w:rsid w:val="00AE140E"/>
    <w:rsid w:val="00AE2B89"/>
    <w:rsid w:val="00AE3229"/>
    <w:rsid w:val="00AE5262"/>
    <w:rsid w:val="00AE726E"/>
    <w:rsid w:val="00AE7DD4"/>
    <w:rsid w:val="00B00416"/>
    <w:rsid w:val="00B007DF"/>
    <w:rsid w:val="00B0143A"/>
    <w:rsid w:val="00B05E58"/>
    <w:rsid w:val="00B07D5A"/>
    <w:rsid w:val="00B124E1"/>
    <w:rsid w:val="00B135C6"/>
    <w:rsid w:val="00B14A74"/>
    <w:rsid w:val="00B2164F"/>
    <w:rsid w:val="00B22CBE"/>
    <w:rsid w:val="00B2308D"/>
    <w:rsid w:val="00B2415C"/>
    <w:rsid w:val="00B258FB"/>
    <w:rsid w:val="00B26729"/>
    <w:rsid w:val="00B2697F"/>
    <w:rsid w:val="00B27065"/>
    <w:rsid w:val="00B30B9B"/>
    <w:rsid w:val="00B30E5D"/>
    <w:rsid w:val="00B33CEB"/>
    <w:rsid w:val="00B37318"/>
    <w:rsid w:val="00B378DF"/>
    <w:rsid w:val="00B4319E"/>
    <w:rsid w:val="00B434A5"/>
    <w:rsid w:val="00B440FF"/>
    <w:rsid w:val="00B44C7E"/>
    <w:rsid w:val="00B45123"/>
    <w:rsid w:val="00B504D6"/>
    <w:rsid w:val="00B505DC"/>
    <w:rsid w:val="00B516EF"/>
    <w:rsid w:val="00B53399"/>
    <w:rsid w:val="00B63702"/>
    <w:rsid w:val="00B6382C"/>
    <w:rsid w:val="00B758BE"/>
    <w:rsid w:val="00B763F6"/>
    <w:rsid w:val="00B80934"/>
    <w:rsid w:val="00B80BC7"/>
    <w:rsid w:val="00B81442"/>
    <w:rsid w:val="00B8193E"/>
    <w:rsid w:val="00B85A6E"/>
    <w:rsid w:val="00B86CBD"/>
    <w:rsid w:val="00B87593"/>
    <w:rsid w:val="00B90054"/>
    <w:rsid w:val="00B9081D"/>
    <w:rsid w:val="00B91C43"/>
    <w:rsid w:val="00B94E70"/>
    <w:rsid w:val="00B96E28"/>
    <w:rsid w:val="00BA4B47"/>
    <w:rsid w:val="00BA6AE5"/>
    <w:rsid w:val="00BB00BD"/>
    <w:rsid w:val="00BB00D6"/>
    <w:rsid w:val="00BB0A78"/>
    <w:rsid w:val="00BB109D"/>
    <w:rsid w:val="00BC1DB6"/>
    <w:rsid w:val="00BC2CEF"/>
    <w:rsid w:val="00BC2F0A"/>
    <w:rsid w:val="00BC31E8"/>
    <w:rsid w:val="00BC5411"/>
    <w:rsid w:val="00BC6940"/>
    <w:rsid w:val="00BC70EF"/>
    <w:rsid w:val="00BC762A"/>
    <w:rsid w:val="00BD0A66"/>
    <w:rsid w:val="00BD14DD"/>
    <w:rsid w:val="00BD249E"/>
    <w:rsid w:val="00BD34C4"/>
    <w:rsid w:val="00BD3E60"/>
    <w:rsid w:val="00BD5387"/>
    <w:rsid w:val="00BE00AB"/>
    <w:rsid w:val="00BE28C1"/>
    <w:rsid w:val="00BE3E6E"/>
    <w:rsid w:val="00BE680A"/>
    <w:rsid w:val="00BE7D77"/>
    <w:rsid w:val="00BF177D"/>
    <w:rsid w:val="00BF1FA8"/>
    <w:rsid w:val="00BF2F31"/>
    <w:rsid w:val="00BF43C2"/>
    <w:rsid w:val="00BF6FA1"/>
    <w:rsid w:val="00BF7EF9"/>
    <w:rsid w:val="00C03938"/>
    <w:rsid w:val="00C06041"/>
    <w:rsid w:val="00C10A8F"/>
    <w:rsid w:val="00C12F1F"/>
    <w:rsid w:val="00C13949"/>
    <w:rsid w:val="00C14C5D"/>
    <w:rsid w:val="00C15F61"/>
    <w:rsid w:val="00C17005"/>
    <w:rsid w:val="00C213FA"/>
    <w:rsid w:val="00C21504"/>
    <w:rsid w:val="00C23A92"/>
    <w:rsid w:val="00C24E39"/>
    <w:rsid w:val="00C301C0"/>
    <w:rsid w:val="00C33BAC"/>
    <w:rsid w:val="00C3486F"/>
    <w:rsid w:val="00C436A0"/>
    <w:rsid w:val="00C45271"/>
    <w:rsid w:val="00C46981"/>
    <w:rsid w:val="00C46E3E"/>
    <w:rsid w:val="00C519F7"/>
    <w:rsid w:val="00C529E7"/>
    <w:rsid w:val="00C5321B"/>
    <w:rsid w:val="00C53619"/>
    <w:rsid w:val="00C53C13"/>
    <w:rsid w:val="00C55461"/>
    <w:rsid w:val="00C5725A"/>
    <w:rsid w:val="00C57865"/>
    <w:rsid w:val="00C61441"/>
    <w:rsid w:val="00C61454"/>
    <w:rsid w:val="00C62396"/>
    <w:rsid w:val="00C64A82"/>
    <w:rsid w:val="00C6653B"/>
    <w:rsid w:val="00C703CE"/>
    <w:rsid w:val="00C73302"/>
    <w:rsid w:val="00C73DA7"/>
    <w:rsid w:val="00C76312"/>
    <w:rsid w:val="00C76EC8"/>
    <w:rsid w:val="00C77483"/>
    <w:rsid w:val="00C92244"/>
    <w:rsid w:val="00C9281D"/>
    <w:rsid w:val="00C92882"/>
    <w:rsid w:val="00C92C07"/>
    <w:rsid w:val="00C93B7B"/>
    <w:rsid w:val="00C95AEC"/>
    <w:rsid w:val="00C96287"/>
    <w:rsid w:val="00C962A7"/>
    <w:rsid w:val="00C9667E"/>
    <w:rsid w:val="00C96ED2"/>
    <w:rsid w:val="00CA08E6"/>
    <w:rsid w:val="00CA1386"/>
    <w:rsid w:val="00CA18C7"/>
    <w:rsid w:val="00CA18EF"/>
    <w:rsid w:val="00CA23C7"/>
    <w:rsid w:val="00CA27EB"/>
    <w:rsid w:val="00CB013F"/>
    <w:rsid w:val="00CB05B8"/>
    <w:rsid w:val="00CB6E40"/>
    <w:rsid w:val="00CB7022"/>
    <w:rsid w:val="00CB7C33"/>
    <w:rsid w:val="00CC0B5C"/>
    <w:rsid w:val="00CC291B"/>
    <w:rsid w:val="00CC333B"/>
    <w:rsid w:val="00CC3DF2"/>
    <w:rsid w:val="00CC4931"/>
    <w:rsid w:val="00CD1181"/>
    <w:rsid w:val="00CD172E"/>
    <w:rsid w:val="00CD711F"/>
    <w:rsid w:val="00CD7928"/>
    <w:rsid w:val="00CD7AF4"/>
    <w:rsid w:val="00CE0419"/>
    <w:rsid w:val="00CE10AF"/>
    <w:rsid w:val="00CE411A"/>
    <w:rsid w:val="00CE4867"/>
    <w:rsid w:val="00CE6048"/>
    <w:rsid w:val="00CE66D5"/>
    <w:rsid w:val="00CE7CBA"/>
    <w:rsid w:val="00CF7FEA"/>
    <w:rsid w:val="00D0020A"/>
    <w:rsid w:val="00D0030F"/>
    <w:rsid w:val="00D010A4"/>
    <w:rsid w:val="00D06464"/>
    <w:rsid w:val="00D11786"/>
    <w:rsid w:val="00D11A9F"/>
    <w:rsid w:val="00D12B9A"/>
    <w:rsid w:val="00D138E2"/>
    <w:rsid w:val="00D14F78"/>
    <w:rsid w:val="00D168FA"/>
    <w:rsid w:val="00D1779F"/>
    <w:rsid w:val="00D22076"/>
    <w:rsid w:val="00D22842"/>
    <w:rsid w:val="00D231E7"/>
    <w:rsid w:val="00D25986"/>
    <w:rsid w:val="00D259C3"/>
    <w:rsid w:val="00D271D5"/>
    <w:rsid w:val="00D30037"/>
    <w:rsid w:val="00D34910"/>
    <w:rsid w:val="00D35691"/>
    <w:rsid w:val="00D35C5C"/>
    <w:rsid w:val="00D37219"/>
    <w:rsid w:val="00D37664"/>
    <w:rsid w:val="00D3780C"/>
    <w:rsid w:val="00D37834"/>
    <w:rsid w:val="00D4003D"/>
    <w:rsid w:val="00D41676"/>
    <w:rsid w:val="00D436DE"/>
    <w:rsid w:val="00D46C57"/>
    <w:rsid w:val="00D50FEE"/>
    <w:rsid w:val="00D513B4"/>
    <w:rsid w:val="00D5142C"/>
    <w:rsid w:val="00D52238"/>
    <w:rsid w:val="00D5273D"/>
    <w:rsid w:val="00D52E50"/>
    <w:rsid w:val="00D546C3"/>
    <w:rsid w:val="00D57440"/>
    <w:rsid w:val="00D57BE5"/>
    <w:rsid w:val="00D631FF"/>
    <w:rsid w:val="00D65672"/>
    <w:rsid w:val="00D66940"/>
    <w:rsid w:val="00D67105"/>
    <w:rsid w:val="00D71300"/>
    <w:rsid w:val="00D766B5"/>
    <w:rsid w:val="00D77737"/>
    <w:rsid w:val="00D77B56"/>
    <w:rsid w:val="00D81772"/>
    <w:rsid w:val="00D825B6"/>
    <w:rsid w:val="00D846F8"/>
    <w:rsid w:val="00D87353"/>
    <w:rsid w:val="00D87773"/>
    <w:rsid w:val="00D95703"/>
    <w:rsid w:val="00D96661"/>
    <w:rsid w:val="00D96CA0"/>
    <w:rsid w:val="00DA1DED"/>
    <w:rsid w:val="00DA41E9"/>
    <w:rsid w:val="00DA634E"/>
    <w:rsid w:val="00DA6A7E"/>
    <w:rsid w:val="00DA7D29"/>
    <w:rsid w:val="00DB04AA"/>
    <w:rsid w:val="00DB1723"/>
    <w:rsid w:val="00DB3A52"/>
    <w:rsid w:val="00DB4AC0"/>
    <w:rsid w:val="00DB5F2F"/>
    <w:rsid w:val="00DC0792"/>
    <w:rsid w:val="00DC2BCB"/>
    <w:rsid w:val="00DC351E"/>
    <w:rsid w:val="00DD0216"/>
    <w:rsid w:val="00DD034F"/>
    <w:rsid w:val="00DD0C84"/>
    <w:rsid w:val="00DD1DC8"/>
    <w:rsid w:val="00DD6417"/>
    <w:rsid w:val="00DE128F"/>
    <w:rsid w:val="00DE15C9"/>
    <w:rsid w:val="00DE3575"/>
    <w:rsid w:val="00DE3F27"/>
    <w:rsid w:val="00DE43EA"/>
    <w:rsid w:val="00DE585C"/>
    <w:rsid w:val="00DE7CEE"/>
    <w:rsid w:val="00DF1CA0"/>
    <w:rsid w:val="00DF66FD"/>
    <w:rsid w:val="00E027A9"/>
    <w:rsid w:val="00E06062"/>
    <w:rsid w:val="00E06708"/>
    <w:rsid w:val="00E06D79"/>
    <w:rsid w:val="00E06FE1"/>
    <w:rsid w:val="00E10C20"/>
    <w:rsid w:val="00E11B5A"/>
    <w:rsid w:val="00E13D7C"/>
    <w:rsid w:val="00E15604"/>
    <w:rsid w:val="00E2172B"/>
    <w:rsid w:val="00E21BCE"/>
    <w:rsid w:val="00E24463"/>
    <w:rsid w:val="00E24C53"/>
    <w:rsid w:val="00E2524E"/>
    <w:rsid w:val="00E25C2A"/>
    <w:rsid w:val="00E26B36"/>
    <w:rsid w:val="00E26D74"/>
    <w:rsid w:val="00E27B73"/>
    <w:rsid w:val="00E30CB4"/>
    <w:rsid w:val="00E31D39"/>
    <w:rsid w:val="00E31EE7"/>
    <w:rsid w:val="00E33290"/>
    <w:rsid w:val="00E336CA"/>
    <w:rsid w:val="00E34382"/>
    <w:rsid w:val="00E35BD1"/>
    <w:rsid w:val="00E3629C"/>
    <w:rsid w:val="00E40F82"/>
    <w:rsid w:val="00E4154E"/>
    <w:rsid w:val="00E425ED"/>
    <w:rsid w:val="00E44DE7"/>
    <w:rsid w:val="00E454F6"/>
    <w:rsid w:val="00E45DBF"/>
    <w:rsid w:val="00E4627B"/>
    <w:rsid w:val="00E47A0E"/>
    <w:rsid w:val="00E550AE"/>
    <w:rsid w:val="00E56A83"/>
    <w:rsid w:val="00E5745E"/>
    <w:rsid w:val="00E650CA"/>
    <w:rsid w:val="00E66441"/>
    <w:rsid w:val="00E70479"/>
    <w:rsid w:val="00E713E8"/>
    <w:rsid w:val="00E721CE"/>
    <w:rsid w:val="00E74E30"/>
    <w:rsid w:val="00E7506B"/>
    <w:rsid w:val="00E80C0F"/>
    <w:rsid w:val="00E80C73"/>
    <w:rsid w:val="00E844D6"/>
    <w:rsid w:val="00E85D93"/>
    <w:rsid w:val="00E948BA"/>
    <w:rsid w:val="00E9746B"/>
    <w:rsid w:val="00E97691"/>
    <w:rsid w:val="00EA0698"/>
    <w:rsid w:val="00EA24C5"/>
    <w:rsid w:val="00EA5877"/>
    <w:rsid w:val="00EA58C7"/>
    <w:rsid w:val="00EB39F1"/>
    <w:rsid w:val="00EB4C2E"/>
    <w:rsid w:val="00EB547D"/>
    <w:rsid w:val="00EB6750"/>
    <w:rsid w:val="00EC092D"/>
    <w:rsid w:val="00EC2DFC"/>
    <w:rsid w:val="00EC4E9A"/>
    <w:rsid w:val="00EC69A6"/>
    <w:rsid w:val="00ED07E3"/>
    <w:rsid w:val="00ED0931"/>
    <w:rsid w:val="00ED2B5C"/>
    <w:rsid w:val="00ED34C4"/>
    <w:rsid w:val="00ED5C73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0865"/>
    <w:rsid w:val="00F125CB"/>
    <w:rsid w:val="00F158DF"/>
    <w:rsid w:val="00F161D1"/>
    <w:rsid w:val="00F21A7A"/>
    <w:rsid w:val="00F22CC0"/>
    <w:rsid w:val="00F23273"/>
    <w:rsid w:val="00F2591C"/>
    <w:rsid w:val="00F358B3"/>
    <w:rsid w:val="00F36941"/>
    <w:rsid w:val="00F405A9"/>
    <w:rsid w:val="00F414EB"/>
    <w:rsid w:val="00F41926"/>
    <w:rsid w:val="00F43417"/>
    <w:rsid w:val="00F441CA"/>
    <w:rsid w:val="00F459BC"/>
    <w:rsid w:val="00F46F4B"/>
    <w:rsid w:val="00F47849"/>
    <w:rsid w:val="00F511C1"/>
    <w:rsid w:val="00F5146A"/>
    <w:rsid w:val="00F51AF2"/>
    <w:rsid w:val="00F51BCF"/>
    <w:rsid w:val="00F55908"/>
    <w:rsid w:val="00F5684A"/>
    <w:rsid w:val="00F5747D"/>
    <w:rsid w:val="00F60F64"/>
    <w:rsid w:val="00F643AA"/>
    <w:rsid w:val="00F64686"/>
    <w:rsid w:val="00F65C77"/>
    <w:rsid w:val="00F705D8"/>
    <w:rsid w:val="00F71737"/>
    <w:rsid w:val="00F72515"/>
    <w:rsid w:val="00F744A9"/>
    <w:rsid w:val="00F747C1"/>
    <w:rsid w:val="00F7584E"/>
    <w:rsid w:val="00F76260"/>
    <w:rsid w:val="00F76447"/>
    <w:rsid w:val="00F7739A"/>
    <w:rsid w:val="00F773E1"/>
    <w:rsid w:val="00F81C14"/>
    <w:rsid w:val="00F82ED3"/>
    <w:rsid w:val="00F835EE"/>
    <w:rsid w:val="00F84E29"/>
    <w:rsid w:val="00F858DA"/>
    <w:rsid w:val="00F85D75"/>
    <w:rsid w:val="00F85E2E"/>
    <w:rsid w:val="00F8655B"/>
    <w:rsid w:val="00F86D02"/>
    <w:rsid w:val="00F8737F"/>
    <w:rsid w:val="00F914C4"/>
    <w:rsid w:val="00F96A0C"/>
    <w:rsid w:val="00F96AB6"/>
    <w:rsid w:val="00FA1803"/>
    <w:rsid w:val="00FA2009"/>
    <w:rsid w:val="00FA28EF"/>
    <w:rsid w:val="00FA36F1"/>
    <w:rsid w:val="00FA4D77"/>
    <w:rsid w:val="00FB0221"/>
    <w:rsid w:val="00FB2324"/>
    <w:rsid w:val="00FB2864"/>
    <w:rsid w:val="00FB572C"/>
    <w:rsid w:val="00FB6074"/>
    <w:rsid w:val="00FB7197"/>
    <w:rsid w:val="00FB72DA"/>
    <w:rsid w:val="00FC1C3F"/>
    <w:rsid w:val="00FD19A3"/>
    <w:rsid w:val="00FD21DA"/>
    <w:rsid w:val="00FD2FFA"/>
    <w:rsid w:val="00FD53D1"/>
    <w:rsid w:val="00FD7075"/>
    <w:rsid w:val="00FE0B0A"/>
    <w:rsid w:val="00FE4AFA"/>
    <w:rsid w:val="00FE7EA4"/>
    <w:rsid w:val="00FF1188"/>
    <w:rsid w:val="00FF21B5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0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0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0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0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0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0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rsid w:val="002E6CD6"/>
    <w:rPr>
      <w:sz w:val="18"/>
      <w:szCs w:val="18"/>
    </w:rPr>
  </w:style>
  <w:style w:type="paragraph" w:styleId="a7">
    <w:name w:val="footer"/>
    <w:basedOn w:val="a1"/>
    <w:link w:val="a8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link w:val="a7"/>
    <w:uiPriority w:val="99"/>
    <w:rsid w:val="002E6CD6"/>
    <w:rPr>
      <w:sz w:val="18"/>
      <w:szCs w:val="18"/>
    </w:rPr>
  </w:style>
  <w:style w:type="paragraph" w:styleId="a9">
    <w:name w:val="Balloon Text"/>
    <w:basedOn w:val="a1"/>
    <w:link w:val="aa"/>
    <w:uiPriority w:val="99"/>
    <w:semiHidden/>
    <w:unhideWhenUsed/>
    <w:rsid w:val="002E6CD6"/>
    <w:rPr>
      <w:sz w:val="18"/>
      <w:szCs w:val="18"/>
    </w:rPr>
  </w:style>
  <w:style w:type="character" w:customStyle="1" w:styleId="aa">
    <w:name w:val="批注框文本 字符"/>
    <w:link w:val="a9"/>
    <w:uiPriority w:val="99"/>
    <w:semiHidden/>
    <w:rsid w:val="002E6CD6"/>
    <w:rPr>
      <w:sz w:val="18"/>
      <w:szCs w:val="18"/>
    </w:rPr>
  </w:style>
  <w:style w:type="character" w:styleId="ab">
    <w:name w:val="Hyperlink"/>
    <w:uiPriority w:val="99"/>
    <w:unhideWhenUsed/>
    <w:rsid w:val="002E6CD6"/>
    <w:rPr>
      <w:color w:val="0000FF"/>
      <w:u w:val="single"/>
    </w:rPr>
  </w:style>
  <w:style w:type="character" w:styleId="ac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d">
    <w:name w:val="List Paragraph"/>
    <w:basedOn w:val="a1"/>
    <w:link w:val="ae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f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f0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0">
    <w:name w:val="标题 1 字符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0">
    <w:name w:val="标题 2 字符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f1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ae">
    <w:name w:val="列表段落 字符"/>
    <w:basedOn w:val="a2"/>
    <w:link w:val="ad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ae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f2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3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4">
    <w:name w:val="annotation text"/>
    <w:basedOn w:val="a1"/>
    <w:link w:val="af5"/>
    <w:uiPriority w:val="99"/>
    <w:semiHidden/>
    <w:unhideWhenUsed/>
    <w:rsid w:val="00FB0221"/>
    <w:rPr>
      <w:sz w:val="24"/>
      <w:szCs w:val="24"/>
    </w:rPr>
  </w:style>
  <w:style w:type="character" w:customStyle="1" w:styleId="af5">
    <w:name w:val="批注文字 字符"/>
    <w:basedOn w:val="a2"/>
    <w:link w:val="af4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af7">
    <w:name w:val="批注主题 字符"/>
    <w:basedOn w:val="af5"/>
    <w:link w:val="af6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0">
    <w:name w:val="标题 3 字符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0">
    <w:name w:val="标题 9 字符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8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9">
    <w:name w:val="Title"/>
    <w:basedOn w:val="a1"/>
    <w:next w:val="a1"/>
    <w:link w:val="afa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afa">
    <w:name w:val="标题 字符"/>
    <w:basedOn w:val="a2"/>
    <w:link w:val="af9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b">
    <w:name w:val="Subtitle"/>
    <w:basedOn w:val="a1"/>
    <w:next w:val="a1"/>
    <w:link w:val="afc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afc">
    <w:name w:val="副标题 字符"/>
    <w:basedOn w:val="a2"/>
    <w:link w:val="afb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d">
    <w:name w:val="Quote"/>
    <w:basedOn w:val="a1"/>
    <w:next w:val="a1"/>
    <w:link w:val="afe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e">
    <w:name w:val="引用 字符"/>
    <w:basedOn w:val="a2"/>
    <w:link w:val="afd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f0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f1">
    <w:name w:val="Intense Quote"/>
    <w:basedOn w:val="a1"/>
    <w:next w:val="a1"/>
    <w:link w:val="aff2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2">
    <w:name w:val="明显引用 字符"/>
    <w:basedOn w:val="a2"/>
    <w:link w:val="aff1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f3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f4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f5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f6">
    <w:name w:val="Placeholder Text"/>
    <w:basedOn w:val="a2"/>
    <w:uiPriority w:val="99"/>
    <w:semiHidden/>
    <w:rsid w:val="0020760F"/>
    <w:rPr>
      <w:color w:val="auto"/>
    </w:rPr>
  </w:style>
  <w:style w:type="paragraph" w:styleId="aff7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f8">
    <w:name w:val="Plain Text"/>
    <w:basedOn w:val="a1"/>
    <w:link w:val="aff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aff9">
    <w:name w:val="纯文本 字符"/>
    <w:basedOn w:val="a2"/>
    <w:link w:val="aff8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1">
    <w:name w:val="Body Text 3"/>
    <w:basedOn w:val="a1"/>
    <w:link w:val="32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2">
    <w:name w:val="正文文本 3 字符"/>
    <w:basedOn w:val="a2"/>
    <w:link w:val="31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a">
    <w:name w:val="Body Text"/>
    <w:basedOn w:val="a1"/>
    <w:link w:val="affb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affb">
    <w:name w:val="正文文本 字符"/>
    <w:basedOn w:val="a2"/>
    <w:link w:val="affa"/>
    <w:uiPriority w:val="99"/>
    <w:semiHidden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c">
    <w:name w:val="Body Text First Indent"/>
    <w:basedOn w:val="affa"/>
    <w:link w:val="affd"/>
    <w:uiPriority w:val="99"/>
    <w:unhideWhenUsed/>
    <w:rsid w:val="0020760F"/>
    <w:pPr>
      <w:spacing w:after="320"/>
      <w:ind w:firstLine="360"/>
    </w:pPr>
  </w:style>
  <w:style w:type="character" w:customStyle="1" w:styleId="affd">
    <w:name w:val="正文文本首行缩进 字符"/>
    <w:basedOn w:val="affb"/>
    <w:link w:val="affc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3">
    <w:name w:val="Body Text Indent 3"/>
    <w:basedOn w:val="a1"/>
    <w:link w:val="34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4">
    <w:name w:val="正文文本缩进 3 字符"/>
    <w:basedOn w:val="a2"/>
    <w:link w:val="33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e">
    <w:name w:val="Document Map"/>
    <w:basedOn w:val="a1"/>
    <w:link w:val="aff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afff">
    <w:name w:val="文档结构图 字符"/>
    <w:basedOn w:val="a2"/>
    <w:link w:val="affe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f0">
    <w:name w:val="endnote text"/>
    <w:basedOn w:val="a1"/>
    <w:link w:val="afff1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afff1">
    <w:name w:val="尾注文本 字符"/>
    <w:basedOn w:val="a2"/>
    <w:link w:val="afff0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f2">
    <w:name w:val="Emphasis"/>
    <w:basedOn w:val="a2"/>
    <w:uiPriority w:val="20"/>
    <w:qFormat/>
    <w:rsid w:val="0020760F"/>
    <w:rPr>
      <w:i/>
      <w:iCs/>
    </w:rPr>
  </w:style>
  <w:style w:type="paragraph" w:styleId="afff3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f4">
    <w:name w:val="Message Header"/>
    <w:basedOn w:val="a1"/>
    <w:link w:val="afff5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afff5">
    <w:name w:val="信息标题 字符"/>
    <w:basedOn w:val="a2"/>
    <w:link w:val="afff4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f7">
    <w:name w:val="index heading"/>
    <w:basedOn w:val="a1"/>
    <w:next w:val="1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Default">
    <w:name w:val="Default"/>
    <w:rsid w:val="00D4003D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B763F6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1"/>
    <w:uiPriority w:val="1"/>
    <w:qFormat/>
    <w:rsid w:val="00B763F6"/>
    <w:pPr>
      <w:widowControl w:val="0"/>
    </w:pPr>
    <w:rPr>
      <w:kern w:val="0"/>
      <w:sz w:val="22"/>
      <w:lang w:eastAsia="en-US"/>
    </w:rPr>
  </w:style>
  <w:style w:type="paragraph" w:customStyle="1" w:styleId="Normal1">
    <w:name w:val="Normal1"/>
    <w:rsid w:val="00DE3F27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fb">
    <w:name w:val="Bibliography"/>
    <w:basedOn w:val="a1"/>
    <w:next w:val="a1"/>
    <w:uiPriority w:val="37"/>
    <w:semiHidden/>
    <w:unhideWhenUsed/>
    <w:rsid w:val="000738CE"/>
  </w:style>
  <w:style w:type="paragraph" w:customStyle="1" w:styleId="21">
    <w:name w:val="列出段落2"/>
    <w:basedOn w:val="a1"/>
    <w:rsid w:val="00950DE1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table" w:styleId="6-5">
    <w:name w:val="List Table 6 Colorful Accent 5"/>
    <w:basedOn w:val="a3"/>
    <w:uiPriority w:val="51"/>
    <w:rsid w:val="003C6C9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61">
    <w:name w:val="List Table 6 Colorful"/>
    <w:basedOn w:val="a3"/>
    <w:uiPriority w:val="51"/>
    <w:rsid w:val="003C6C97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List Table 6 Colorful Accent 1"/>
    <w:basedOn w:val="a3"/>
    <w:uiPriority w:val="51"/>
    <w:rsid w:val="003C6C9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51">
    <w:name w:val="Plain Table 5"/>
    <w:basedOn w:val="a3"/>
    <w:uiPriority w:val="45"/>
    <w:rsid w:val="006A1CD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41">
    <w:name w:val="Grid Table 4"/>
    <w:basedOn w:val="a3"/>
    <w:uiPriority w:val="49"/>
    <w:rsid w:val="006A1CD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fffc">
    <w:name w:val="Unresolved Mention"/>
    <w:basedOn w:val="a2"/>
    <w:uiPriority w:val="99"/>
    <w:rsid w:val="000D2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gzhu@rcees.ac.c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du.qibebt.ac.cn/team/xujian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ljli@zju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pzhao@sibs.ac.cn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22EF0F-BC22-6249-BCE1-DD25C7055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864</TotalTime>
  <Pages>8</Pages>
  <Words>760</Words>
  <Characters>43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83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Liu Yong-Xin</cp:lastModifiedBy>
  <cp:revision>25</cp:revision>
  <dcterms:created xsi:type="dcterms:W3CDTF">2020-06-28T16:42:00Z</dcterms:created>
  <dcterms:modified xsi:type="dcterms:W3CDTF">2020-07-04T12:08:00Z</dcterms:modified>
</cp:coreProperties>
</file>